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B289416" w14:textId="4264F13F" w:rsidR="008C4769" w:rsidRPr="005B5242" w:rsidRDefault="008C4769" w:rsidP="00007D03">
      <w:pPr>
        <w:jc w:val="center"/>
        <w:rPr>
          <w:sz w:val="22"/>
          <w:szCs w:val="22"/>
        </w:rPr>
      </w:pPr>
      <w:r w:rsidRPr="00E511CA">
        <w:rPr>
          <w:b/>
          <w:color w:val="C0504D" w:themeColor="accent2"/>
          <w:sz w:val="22"/>
          <w:szCs w:val="22"/>
        </w:rPr>
        <w:t>CURRICULUM VITAE</w:t>
      </w:r>
    </w:p>
    <w:p w14:paraId="1EC5E902" w14:textId="7C27E98A" w:rsidR="008C4769" w:rsidRPr="005B5242" w:rsidRDefault="009F25CF" w:rsidP="00007D03">
      <w:pPr>
        <w:jc w:val="center"/>
        <w:rPr>
          <w:sz w:val="22"/>
          <w:szCs w:val="22"/>
        </w:rPr>
      </w:pPr>
      <w:r w:rsidRPr="005B5242">
        <w:rPr>
          <w:sz w:val="22"/>
          <w:szCs w:val="22"/>
        </w:rPr>
        <w:t xml:space="preserve">(Updated </w:t>
      </w:r>
      <w:r w:rsidR="0076068C">
        <w:rPr>
          <w:sz w:val="22"/>
          <w:szCs w:val="22"/>
        </w:rPr>
        <w:t>0</w:t>
      </w:r>
      <w:r w:rsidR="00A3334E">
        <w:rPr>
          <w:sz w:val="22"/>
          <w:szCs w:val="22"/>
        </w:rPr>
        <w:t>8</w:t>
      </w:r>
      <w:r w:rsidR="0076068C">
        <w:rPr>
          <w:sz w:val="22"/>
          <w:szCs w:val="22"/>
        </w:rPr>
        <w:t>/</w:t>
      </w:r>
      <w:r w:rsidR="00A3334E">
        <w:rPr>
          <w:sz w:val="22"/>
          <w:szCs w:val="22"/>
        </w:rPr>
        <w:t>9</w:t>
      </w:r>
      <w:r w:rsidR="00BF37E7" w:rsidRPr="005B5242">
        <w:rPr>
          <w:sz w:val="22"/>
          <w:szCs w:val="22"/>
        </w:rPr>
        <w:t>/20</w:t>
      </w:r>
      <w:r w:rsidR="00F34667">
        <w:rPr>
          <w:sz w:val="22"/>
          <w:szCs w:val="22"/>
        </w:rPr>
        <w:t>2</w:t>
      </w:r>
      <w:r w:rsidR="00A3334E">
        <w:rPr>
          <w:sz w:val="22"/>
          <w:szCs w:val="22"/>
        </w:rPr>
        <w:t>4</w:t>
      </w:r>
      <w:r w:rsidR="00BF37E7" w:rsidRPr="005B5242">
        <w:rPr>
          <w:sz w:val="22"/>
          <w:szCs w:val="22"/>
        </w:rPr>
        <w:t>)</w:t>
      </w:r>
    </w:p>
    <w:p w14:paraId="2988C37A" w14:textId="5733BD94" w:rsidR="008C4769" w:rsidRPr="00E511CA" w:rsidRDefault="00F448FC" w:rsidP="00007D03">
      <w:pPr>
        <w:pStyle w:val="Heading4"/>
        <w:spacing w:line="240" w:lineRule="auto"/>
        <w:rPr>
          <w:color w:val="C0504D" w:themeColor="accent2"/>
          <w:sz w:val="32"/>
          <w:szCs w:val="32"/>
        </w:rPr>
      </w:pPr>
      <w:r>
        <w:rPr>
          <w:color w:val="C0504D" w:themeColor="accent2"/>
          <w:sz w:val="32"/>
          <w:szCs w:val="32"/>
        </w:rPr>
        <w:t xml:space="preserve">ZAFAR KHAN </w:t>
      </w:r>
    </w:p>
    <w:p w14:paraId="7EBFD950" w14:textId="77777777" w:rsidR="008C4769" w:rsidRPr="00E511CA" w:rsidRDefault="008C4769" w:rsidP="00007D03">
      <w:pPr>
        <w:tabs>
          <w:tab w:val="left" w:pos="5760"/>
        </w:tabs>
        <w:rPr>
          <w:color w:val="C0504D" w:themeColor="accent2"/>
          <w:sz w:val="22"/>
          <w:szCs w:val="22"/>
        </w:rPr>
      </w:pPr>
      <w:r w:rsidRPr="00E511CA">
        <w:rPr>
          <w:b/>
          <w:color w:val="C0504D" w:themeColor="accent2"/>
          <w:sz w:val="22"/>
          <w:szCs w:val="22"/>
        </w:rPr>
        <w:t>Office Address</w:t>
      </w:r>
      <w:r w:rsidRPr="00E511CA">
        <w:rPr>
          <w:color w:val="C0504D" w:themeColor="accent2"/>
          <w:sz w:val="22"/>
          <w:szCs w:val="22"/>
        </w:rPr>
        <w:t>:</w:t>
      </w:r>
    </w:p>
    <w:p w14:paraId="2100C288" w14:textId="77777777" w:rsidR="008C4769" w:rsidRPr="005B5242" w:rsidRDefault="00C543EA" w:rsidP="00007D03">
      <w:pPr>
        <w:pStyle w:val="Header"/>
        <w:tabs>
          <w:tab w:val="clear" w:pos="4320"/>
          <w:tab w:val="clear" w:pos="8640"/>
          <w:tab w:val="left" w:pos="5760"/>
        </w:tabs>
        <w:rPr>
          <w:sz w:val="22"/>
          <w:szCs w:val="22"/>
        </w:rPr>
      </w:pPr>
      <w:r w:rsidRPr="005B5242">
        <w:rPr>
          <w:sz w:val="22"/>
          <w:szCs w:val="22"/>
        </w:rPr>
        <w:t>Department of Sociology</w:t>
      </w:r>
    </w:p>
    <w:p w14:paraId="3533A79C" w14:textId="2E39B668" w:rsidR="008C4769" w:rsidRPr="005B5242" w:rsidRDefault="00AA5F64" w:rsidP="00007D03">
      <w:pPr>
        <w:tabs>
          <w:tab w:val="left" w:pos="5760"/>
        </w:tabs>
        <w:rPr>
          <w:sz w:val="22"/>
          <w:szCs w:val="22"/>
        </w:rPr>
      </w:pPr>
      <w:r>
        <w:rPr>
          <w:sz w:val="22"/>
          <w:szCs w:val="22"/>
        </w:rPr>
        <w:t xml:space="preserve">University of Peshawar </w:t>
      </w:r>
    </w:p>
    <w:p w14:paraId="19B1DB19" w14:textId="4AEB0D9A" w:rsidR="00063676" w:rsidRPr="005B5242" w:rsidRDefault="00AA5F64" w:rsidP="00007D03">
      <w:pPr>
        <w:pStyle w:val="Header"/>
        <w:tabs>
          <w:tab w:val="clear" w:pos="4320"/>
          <w:tab w:val="clear" w:pos="8640"/>
          <w:tab w:val="left" w:pos="5760"/>
        </w:tabs>
        <w:rPr>
          <w:sz w:val="22"/>
          <w:szCs w:val="22"/>
        </w:rPr>
      </w:pPr>
      <w:r>
        <w:rPr>
          <w:sz w:val="22"/>
          <w:szCs w:val="22"/>
        </w:rPr>
        <w:t xml:space="preserve">Pakistan </w:t>
      </w:r>
    </w:p>
    <w:p w14:paraId="572F163D" w14:textId="0031E036" w:rsidR="00790308" w:rsidRPr="005B5242" w:rsidRDefault="00AA5F64" w:rsidP="00007D03">
      <w:pPr>
        <w:tabs>
          <w:tab w:val="left" w:pos="5760"/>
        </w:tabs>
        <w:rPr>
          <w:sz w:val="22"/>
          <w:szCs w:val="22"/>
          <w:lang w:val="de-DE"/>
        </w:rPr>
      </w:pPr>
      <w:r>
        <w:rPr>
          <w:sz w:val="22"/>
          <w:szCs w:val="22"/>
          <w:lang w:val="de-DE"/>
        </w:rPr>
        <w:t xml:space="preserve">Office Phone: </w:t>
      </w:r>
      <w:r w:rsidRPr="00AA5F64">
        <w:rPr>
          <w:sz w:val="22"/>
          <w:szCs w:val="22"/>
          <w:lang w:val="de-DE"/>
        </w:rPr>
        <w:t>+92919221042</w:t>
      </w:r>
      <w:r>
        <w:rPr>
          <w:sz w:val="22"/>
          <w:szCs w:val="22"/>
          <w:lang w:val="de-DE"/>
        </w:rPr>
        <w:t xml:space="preserve"> </w:t>
      </w:r>
    </w:p>
    <w:p w14:paraId="4474F8ED" w14:textId="139831AC" w:rsidR="00063676" w:rsidRDefault="00C543EA" w:rsidP="00007D03">
      <w:pPr>
        <w:tabs>
          <w:tab w:val="left" w:pos="5760"/>
        </w:tabs>
        <w:rPr>
          <w:sz w:val="22"/>
          <w:szCs w:val="22"/>
          <w:lang w:val="de-DE"/>
        </w:rPr>
      </w:pPr>
      <w:r w:rsidRPr="00376C5A">
        <w:rPr>
          <w:b/>
          <w:sz w:val="22"/>
          <w:szCs w:val="22"/>
          <w:lang w:val="de-DE"/>
        </w:rPr>
        <w:t>e-mail</w:t>
      </w:r>
      <w:r w:rsidRPr="005B5242">
        <w:rPr>
          <w:sz w:val="22"/>
          <w:szCs w:val="22"/>
          <w:lang w:val="de-DE"/>
        </w:rPr>
        <w:t xml:space="preserve">: </w:t>
      </w:r>
      <w:r w:rsidR="00376C5A">
        <w:rPr>
          <w:sz w:val="22"/>
          <w:szCs w:val="22"/>
          <w:lang w:val="de-DE"/>
        </w:rPr>
        <w:t xml:space="preserve"> </w:t>
      </w:r>
      <w:hyperlink r:id="rId10" w:history="1">
        <w:r w:rsidR="00721F68" w:rsidRPr="0048799B">
          <w:rPr>
            <w:rStyle w:val="Hyperlink"/>
            <w:sz w:val="22"/>
            <w:szCs w:val="22"/>
            <w:lang w:val="de-DE"/>
          </w:rPr>
          <w:t>drzafarkhan@uop.edu.pk</w:t>
        </w:r>
      </w:hyperlink>
      <w:r w:rsidR="00721F68">
        <w:rPr>
          <w:sz w:val="22"/>
          <w:szCs w:val="22"/>
          <w:lang w:val="de-DE"/>
        </w:rPr>
        <w:t xml:space="preserve"> </w:t>
      </w:r>
    </w:p>
    <w:p w14:paraId="55ADBEE3" w14:textId="0580FA7D" w:rsidR="00046DA5" w:rsidRDefault="00046DA5" w:rsidP="00007D03">
      <w:pPr>
        <w:tabs>
          <w:tab w:val="left" w:pos="5760"/>
        </w:tabs>
        <w:rPr>
          <w:sz w:val="22"/>
          <w:szCs w:val="22"/>
        </w:rPr>
      </w:pPr>
      <w:r w:rsidRPr="00046DA5">
        <w:rPr>
          <w:sz w:val="22"/>
          <w:szCs w:val="22"/>
        </w:rPr>
        <w:t>linkedin.com/in/zafar-khan-227724210</w:t>
      </w:r>
    </w:p>
    <w:p w14:paraId="18249F5C" w14:textId="0455B693" w:rsidR="00046DA5" w:rsidRDefault="00751A0A" w:rsidP="00D728FE">
      <w:pPr>
        <w:tabs>
          <w:tab w:val="left" w:pos="5760"/>
          <w:tab w:val="left" w:pos="8595"/>
        </w:tabs>
        <w:rPr>
          <w:rStyle w:val="Hyperlink"/>
          <w:sz w:val="22"/>
          <w:szCs w:val="22"/>
        </w:rPr>
      </w:pPr>
      <w:hyperlink r:id="rId11" w:history="1">
        <w:r w:rsidR="00046DA5" w:rsidRPr="00E41D45">
          <w:rPr>
            <w:rStyle w:val="Hyperlink"/>
            <w:sz w:val="22"/>
            <w:szCs w:val="22"/>
          </w:rPr>
          <w:t>https://twitter.com/SaafiZafarKhan?t=f2yWbtia-wF04caoyUkaEw&amp;s=09</w:t>
        </w:r>
      </w:hyperlink>
    </w:p>
    <w:p w14:paraId="7D4EE383" w14:textId="0595A3E5" w:rsidR="00754111" w:rsidRDefault="00751A0A" w:rsidP="00D728FE">
      <w:pPr>
        <w:tabs>
          <w:tab w:val="left" w:pos="5760"/>
          <w:tab w:val="left" w:pos="8595"/>
        </w:tabs>
        <w:rPr>
          <w:sz w:val="22"/>
          <w:szCs w:val="22"/>
        </w:rPr>
      </w:pPr>
      <w:hyperlink r:id="rId12" w:history="1">
        <w:r w:rsidR="00754111" w:rsidRPr="00393866">
          <w:rPr>
            <w:rStyle w:val="Hyperlink"/>
            <w:sz w:val="22"/>
            <w:szCs w:val="22"/>
          </w:rPr>
          <w:t>https://orcid.org/0000-0003-2494-4324</w:t>
        </w:r>
      </w:hyperlink>
    </w:p>
    <w:p w14:paraId="0F95619C" w14:textId="77777777" w:rsidR="00754111" w:rsidRDefault="00754111" w:rsidP="00D728FE">
      <w:pPr>
        <w:tabs>
          <w:tab w:val="left" w:pos="5760"/>
          <w:tab w:val="left" w:pos="8595"/>
        </w:tabs>
        <w:rPr>
          <w:sz w:val="22"/>
          <w:szCs w:val="22"/>
        </w:rPr>
      </w:pPr>
    </w:p>
    <w:p w14:paraId="32730DCA" w14:textId="77777777" w:rsidR="00046DA5" w:rsidRPr="005B5242" w:rsidRDefault="00046DA5" w:rsidP="00007D03">
      <w:pPr>
        <w:tabs>
          <w:tab w:val="left" w:pos="5760"/>
        </w:tabs>
        <w:rPr>
          <w:sz w:val="22"/>
          <w:szCs w:val="22"/>
        </w:rPr>
      </w:pPr>
    </w:p>
    <w:p w14:paraId="202DFA20" w14:textId="77A0ACAC" w:rsidR="00EB0B3A" w:rsidRDefault="008C4769" w:rsidP="00EB0B3A">
      <w:pPr>
        <w:spacing w:after="120"/>
        <w:ind w:left="1714" w:hanging="1714"/>
        <w:rPr>
          <w:sz w:val="22"/>
          <w:szCs w:val="22"/>
        </w:rPr>
      </w:pPr>
      <w:r w:rsidRPr="006320A1">
        <w:rPr>
          <w:b/>
          <w:color w:val="C0504D" w:themeColor="accent2"/>
          <w:sz w:val="22"/>
          <w:szCs w:val="22"/>
        </w:rPr>
        <w:t>Current Position</w:t>
      </w:r>
      <w:r w:rsidR="00376C5A">
        <w:rPr>
          <w:sz w:val="22"/>
          <w:szCs w:val="22"/>
        </w:rPr>
        <w:t xml:space="preserve">:  </w:t>
      </w:r>
      <w:r w:rsidR="00721F68">
        <w:rPr>
          <w:sz w:val="22"/>
          <w:szCs w:val="22"/>
        </w:rPr>
        <w:t xml:space="preserve">Lecturer in </w:t>
      </w:r>
      <w:r w:rsidR="00A26762">
        <w:rPr>
          <w:sz w:val="22"/>
          <w:szCs w:val="22"/>
        </w:rPr>
        <w:t>S</w:t>
      </w:r>
      <w:r w:rsidR="00721F68">
        <w:rPr>
          <w:sz w:val="22"/>
          <w:szCs w:val="22"/>
        </w:rPr>
        <w:t xml:space="preserve">ociology Department, University of Peshawar Pakistan </w:t>
      </w:r>
    </w:p>
    <w:p w14:paraId="47A9EAC5" w14:textId="03720C13" w:rsidR="002867DC" w:rsidRDefault="002867DC" w:rsidP="00EB0B3A">
      <w:pPr>
        <w:spacing w:after="120"/>
        <w:ind w:left="1714" w:hanging="1714"/>
        <w:rPr>
          <w:sz w:val="22"/>
          <w:szCs w:val="22"/>
        </w:rPr>
      </w:pPr>
      <w:r w:rsidRPr="002867DC">
        <w:rPr>
          <w:sz w:val="22"/>
          <w:szCs w:val="22"/>
        </w:rPr>
        <w:t xml:space="preserve">Graduate Study Advisor (GSA) in Sociology Department, at the University of Peshawar </w:t>
      </w:r>
    </w:p>
    <w:p w14:paraId="1ADF75F3" w14:textId="77777777" w:rsidR="00B811D3" w:rsidRDefault="00B811D3" w:rsidP="00EB0B3A">
      <w:pPr>
        <w:spacing w:after="120"/>
        <w:ind w:left="1714" w:hanging="1714"/>
        <w:rPr>
          <w:sz w:val="22"/>
          <w:szCs w:val="22"/>
        </w:rPr>
      </w:pPr>
      <w:r>
        <w:rPr>
          <w:sz w:val="22"/>
          <w:szCs w:val="22"/>
        </w:rPr>
        <w:t>Graduate Study Committee Member in Economic Department at the University of Peshawar</w:t>
      </w:r>
    </w:p>
    <w:p w14:paraId="7A835FD2" w14:textId="665A869B" w:rsidR="00B811D3" w:rsidRPr="002867DC" w:rsidRDefault="00B811D3" w:rsidP="00EB0B3A">
      <w:pPr>
        <w:spacing w:after="120"/>
        <w:ind w:left="1714" w:hanging="1714"/>
        <w:rPr>
          <w:sz w:val="22"/>
          <w:szCs w:val="22"/>
        </w:rPr>
      </w:pPr>
      <w:r>
        <w:rPr>
          <w:sz w:val="22"/>
          <w:szCs w:val="22"/>
        </w:rPr>
        <w:t xml:space="preserve">Graduate Study Committee Member in Development Studies in University of Peshawar  </w:t>
      </w:r>
    </w:p>
    <w:p w14:paraId="4E73735B" w14:textId="77777777" w:rsidR="008C4769" w:rsidRPr="006320A1" w:rsidRDefault="008C4769" w:rsidP="001D389C">
      <w:pPr>
        <w:pStyle w:val="Heading4"/>
        <w:spacing w:after="120" w:line="240" w:lineRule="auto"/>
        <w:rPr>
          <w:color w:val="C0504D" w:themeColor="accent2"/>
          <w:sz w:val="22"/>
          <w:szCs w:val="22"/>
        </w:rPr>
      </w:pPr>
      <w:r w:rsidRPr="006320A1">
        <w:rPr>
          <w:color w:val="C0504D" w:themeColor="accent2"/>
          <w:sz w:val="22"/>
          <w:szCs w:val="22"/>
        </w:rPr>
        <w:t>Education</w:t>
      </w:r>
    </w:p>
    <w:p w14:paraId="3E1D4F4A" w14:textId="0D43F090" w:rsidR="008C4769" w:rsidRPr="005B5242" w:rsidRDefault="008C4769" w:rsidP="00721F68">
      <w:pPr>
        <w:rPr>
          <w:sz w:val="22"/>
          <w:szCs w:val="22"/>
        </w:rPr>
      </w:pPr>
      <w:proofErr w:type="gramStart"/>
      <w:r w:rsidRPr="005B5242">
        <w:rPr>
          <w:sz w:val="22"/>
          <w:szCs w:val="22"/>
        </w:rPr>
        <w:t>Ph.D.</w:t>
      </w:r>
      <w:proofErr w:type="gramEnd"/>
      <w:r w:rsidRPr="005B5242">
        <w:rPr>
          <w:sz w:val="22"/>
          <w:szCs w:val="22"/>
        </w:rPr>
        <w:tab/>
      </w:r>
      <w:r w:rsidRPr="005B5242">
        <w:rPr>
          <w:sz w:val="22"/>
          <w:szCs w:val="22"/>
        </w:rPr>
        <w:tab/>
      </w:r>
      <w:r w:rsidR="00EA15F5">
        <w:rPr>
          <w:sz w:val="22"/>
          <w:szCs w:val="22"/>
        </w:rPr>
        <w:t xml:space="preserve">The </w:t>
      </w:r>
      <w:r w:rsidR="00721F68">
        <w:rPr>
          <w:sz w:val="22"/>
          <w:szCs w:val="22"/>
        </w:rPr>
        <w:t>University</w:t>
      </w:r>
      <w:r w:rsidR="00EA15F5">
        <w:rPr>
          <w:sz w:val="22"/>
          <w:szCs w:val="22"/>
        </w:rPr>
        <w:t xml:space="preserve"> of Peshawar</w:t>
      </w:r>
      <w:r w:rsidR="00721F68">
        <w:rPr>
          <w:sz w:val="22"/>
          <w:szCs w:val="22"/>
        </w:rPr>
        <w:t xml:space="preserve">, Department of Sociology, Pakistan </w:t>
      </w:r>
    </w:p>
    <w:p w14:paraId="05778C93" w14:textId="5C7F8A2A" w:rsidR="008C4769" w:rsidRPr="005B5242" w:rsidRDefault="00721F68" w:rsidP="00007D03">
      <w:pPr>
        <w:rPr>
          <w:sz w:val="22"/>
          <w:szCs w:val="22"/>
        </w:rPr>
      </w:pPr>
      <w:r>
        <w:rPr>
          <w:sz w:val="22"/>
          <w:szCs w:val="22"/>
        </w:rPr>
        <w:t>2015</w:t>
      </w:r>
      <w:r w:rsidR="00EA15F5">
        <w:rPr>
          <w:sz w:val="22"/>
          <w:szCs w:val="22"/>
        </w:rPr>
        <w:tab/>
      </w:r>
      <w:r w:rsidR="00EA15F5">
        <w:rPr>
          <w:sz w:val="22"/>
          <w:szCs w:val="22"/>
        </w:rPr>
        <w:tab/>
        <w:t xml:space="preserve">Minor: Sociology of Terrorism and Afghan Cultural Anthropology  </w:t>
      </w:r>
    </w:p>
    <w:p w14:paraId="565889D7" w14:textId="2DDE038E" w:rsidR="008C4769" w:rsidRPr="005B5242" w:rsidRDefault="008C4769" w:rsidP="00007D03">
      <w:pPr>
        <w:rPr>
          <w:sz w:val="22"/>
          <w:szCs w:val="22"/>
        </w:rPr>
      </w:pPr>
      <w:r w:rsidRPr="005B5242">
        <w:rPr>
          <w:sz w:val="22"/>
          <w:szCs w:val="22"/>
        </w:rPr>
        <w:t>M. A.</w:t>
      </w:r>
      <w:r w:rsidRPr="005B5242">
        <w:rPr>
          <w:sz w:val="22"/>
          <w:szCs w:val="22"/>
        </w:rPr>
        <w:tab/>
      </w:r>
      <w:r w:rsidRPr="005B5242">
        <w:rPr>
          <w:sz w:val="22"/>
          <w:szCs w:val="22"/>
        </w:rPr>
        <w:tab/>
      </w:r>
      <w:r w:rsidR="00EA15F5">
        <w:rPr>
          <w:sz w:val="22"/>
          <w:szCs w:val="22"/>
        </w:rPr>
        <w:t xml:space="preserve">The University of Peshawar, Department of Sociology, Pakistan  </w:t>
      </w:r>
    </w:p>
    <w:p w14:paraId="1DACDDEA" w14:textId="010744CD" w:rsidR="008C4769" w:rsidRPr="005B5242" w:rsidRDefault="00EA15F5" w:rsidP="00007D03">
      <w:pPr>
        <w:rPr>
          <w:sz w:val="22"/>
          <w:szCs w:val="22"/>
        </w:rPr>
      </w:pPr>
      <w:r>
        <w:rPr>
          <w:sz w:val="22"/>
          <w:szCs w:val="22"/>
        </w:rPr>
        <w:t xml:space="preserve">2005                   Minor; Political Sociology </w:t>
      </w:r>
    </w:p>
    <w:p w14:paraId="71DA17B6" w14:textId="644BBA96" w:rsidR="00EA15F5" w:rsidRDefault="008C4769" w:rsidP="00007D03">
      <w:pPr>
        <w:rPr>
          <w:sz w:val="22"/>
          <w:szCs w:val="22"/>
        </w:rPr>
      </w:pPr>
      <w:r w:rsidRPr="005B5242">
        <w:rPr>
          <w:sz w:val="22"/>
          <w:szCs w:val="22"/>
        </w:rPr>
        <w:t>B. A</w:t>
      </w:r>
      <w:r w:rsidR="00EA15F5">
        <w:rPr>
          <w:sz w:val="22"/>
          <w:szCs w:val="22"/>
        </w:rPr>
        <w:t xml:space="preserve">                   </w:t>
      </w:r>
      <w:proofErr w:type="gramStart"/>
      <w:r w:rsidR="0003294C">
        <w:rPr>
          <w:sz w:val="22"/>
          <w:szCs w:val="22"/>
        </w:rPr>
        <w:t>The</w:t>
      </w:r>
      <w:proofErr w:type="gramEnd"/>
      <w:r w:rsidR="00EA15F5">
        <w:rPr>
          <w:sz w:val="22"/>
          <w:szCs w:val="22"/>
        </w:rPr>
        <w:t xml:space="preserve"> </w:t>
      </w:r>
      <w:r w:rsidR="0003294C">
        <w:rPr>
          <w:sz w:val="22"/>
          <w:szCs w:val="22"/>
        </w:rPr>
        <w:t xml:space="preserve">University of Peshawar, </w:t>
      </w:r>
      <w:proofErr w:type="spellStart"/>
      <w:r w:rsidR="0003294C">
        <w:rPr>
          <w:sz w:val="22"/>
          <w:szCs w:val="22"/>
        </w:rPr>
        <w:t>Govt</w:t>
      </w:r>
      <w:proofErr w:type="spellEnd"/>
      <w:r w:rsidR="0003294C">
        <w:rPr>
          <w:sz w:val="22"/>
          <w:szCs w:val="22"/>
        </w:rPr>
        <w:t xml:space="preserve"> Post Graduate Collage Mardan </w:t>
      </w:r>
    </w:p>
    <w:p w14:paraId="0BCA2790" w14:textId="0A816B6C" w:rsidR="008C4769" w:rsidRPr="005B5242" w:rsidRDefault="00EA15F5" w:rsidP="00007D03">
      <w:pPr>
        <w:rPr>
          <w:sz w:val="22"/>
          <w:szCs w:val="22"/>
        </w:rPr>
      </w:pPr>
      <w:r>
        <w:rPr>
          <w:sz w:val="22"/>
          <w:szCs w:val="22"/>
        </w:rPr>
        <w:t xml:space="preserve">2003 </w:t>
      </w:r>
      <w:r w:rsidR="0003294C">
        <w:rPr>
          <w:sz w:val="22"/>
          <w:szCs w:val="22"/>
        </w:rPr>
        <w:t xml:space="preserve">                  Political Science and Sociology </w:t>
      </w:r>
    </w:p>
    <w:p w14:paraId="655C72B6" w14:textId="6FF98398" w:rsidR="008C4769" w:rsidRPr="005B5242" w:rsidRDefault="008C4769" w:rsidP="0003294C">
      <w:pPr>
        <w:spacing w:after="120"/>
        <w:rPr>
          <w:sz w:val="22"/>
          <w:szCs w:val="22"/>
        </w:rPr>
      </w:pPr>
    </w:p>
    <w:p w14:paraId="26A9A130" w14:textId="77777777" w:rsidR="00035728" w:rsidRPr="006320A1" w:rsidRDefault="00035728" w:rsidP="001D389C">
      <w:pPr>
        <w:spacing w:after="120"/>
        <w:jc w:val="center"/>
        <w:rPr>
          <w:color w:val="C0504D" w:themeColor="accent2"/>
          <w:sz w:val="22"/>
          <w:szCs w:val="22"/>
        </w:rPr>
      </w:pPr>
      <w:r w:rsidRPr="006320A1">
        <w:rPr>
          <w:b/>
          <w:color w:val="C0504D" w:themeColor="accent2"/>
          <w:sz w:val="22"/>
          <w:szCs w:val="22"/>
        </w:rPr>
        <w:t xml:space="preserve">Areas of Research </w:t>
      </w:r>
      <w:r w:rsidR="00EE64FE" w:rsidRPr="006320A1">
        <w:rPr>
          <w:b/>
          <w:color w:val="C0504D" w:themeColor="accent2"/>
          <w:sz w:val="22"/>
          <w:szCs w:val="22"/>
        </w:rPr>
        <w:t xml:space="preserve">and Teaching </w:t>
      </w:r>
      <w:r w:rsidRPr="006320A1">
        <w:rPr>
          <w:b/>
          <w:color w:val="C0504D" w:themeColor="accent2"/>
          <w:sz w:val="22"/>
          <w:szCs w:val="22"/>
        </w:rPr>
        <w:t>Interest</w:t>
      </w:r>
    </w:p>
    <w:p w14:paraId="4CBB7478" w14:textId="57B93D18" w:rsidR="008A3B1D" w:rsidRDefault="008A3B1D" w:rsidP="005F3706">
      <w:pPr>
        <w:tabs>
          <w:tab w:val="left" w:pos="5760"/>
        </w:tabs>
        <w:rPr>
          <w:sz w:val="22"/>
          <w:szCs w:val="22"/>
        </w:rPr>
      </w:pPr>
      <w:r>
        <w:rPr>
          <w:sz w:val="22"/>
          <w:szCs w:val="22"/>
        </w:rPr>
        <w:t xml:space="preserve">Indigenous Disability </w:t>
      </w:r>
      <w:r w:rsidR="0003294C">
        <w:rPr>
          <w:sz w:val="22"/>
          <w:szCs w:val="22"/>
        </w:rPr>
        <w:t xml:space="preserve"> </w:t>
      </w:r>
    </w:p>
    <w:p w14:paraId="04CEB93B" w14:textId="77777777" w:rsidR="002867DC" w:rsidRDefault="0003294C" w:rsidP="005F3706">
      <w:pPr>
        <w:tabs>
          <w:tab w:val="left" w:pos="5760"/>
        </w:tabs>
        <w:rPr>
          <w:sz w:val="22"/>
          <w:szCs w:val="22"/>
        </w:rPr>
      </w:pPr>
      <w:r>
        <w:rPr>
          <w:sz w:val="22"/>
          <w:szCs w:val="22"/>
        </w:rPr>
        <w:t xml:space="preserve">Indigenous Resilience and Social </w:t>
      </w:r>
      <w:r w:rsidR="00A26762">
        <w:rPr>
          <w:sz w:val="22"/>
          <w:szCs w:val="22"/>
        </w:rPr>
        <w:t>C</w:t>
      </w:r>
      <w:r>
        <w:rPr>
          <w:sz w:val="22"/>
          <w:szCs w:val="22"/>
        </w:rPr>
        <w:t xml:space="preserve">ohesion </w:t>
      </w:r>
      <w:r>
        <w:rPr>
          <w:sz w:val="22"/>
          <w:szCs w:val="22"/>
        </w:rPr>
        <w:tab/>
      </w:r>
    </w:p>
    <w:p w14:paraId="1F244F1C" w14:textId="605C9F85" w:rsidR="00EE64FE" w:rsidRPr="005B5242" w:rsidRDefault="00A21790" w:rsidP="005F3706">
      <w:pPr>
        <w:tabs>
          <w:tab w:val="left" w:pos="5760"/>
        </w:tabs>
        <w:rPr>
          <w:sz w:val="22"/>
          <w:szCs w:val="22"/>
        </w:rPr>
      </w:pPr>
      <w:r>
        <w:rPr>
          <w:sz w:val="22"/>
          <w:szCs w:val="22"/>
        </w:rPr>
        <w:t xml:space="preserve">Climate Induced-displacement </w:t>
      </w:r>
    </w:p>
    <w:p w14:paraId="4EFB9DD1" w14:textId="3BCD224E" w:rsidR="00035728" w:rsidRPr="005B5242" w:rsidRDefault="002867DC" w:rsidP="00007D03">
      <w:pPr>
        <w:rPr>
          <w:sz w:val="22"/>
          <w:szCs w:val="22"/>
        </w:rPr>
      </w:pPr>
      <w:r w:rsidRPr="002867DC">
        <w:rPr>
          <w:sz w:val="22"/>
          <w:szCs w:val="22"/>
        </w:rPr>
        <w:t>Counter-radicalization and Terrorism</w:t>
      </w:r>
    </w:p>
    <w:p w14:paraId="25E2410E" w14:textId="77777777" w:rsidR="00EE64FE" w:rsidRPr="006320A1" w:rsidRDefault="00EE64FE" w:rsidP="001D389C">
      <w:pPr>
        <w:pStyle w:val="Heading4"/>
        <w:spacing w:after="120" w:line="240" w:lineRule="auto"/>
        <w:rPr>
          <w:color w:val="C0504D" w:themeColor="accent2"/>
          <w:sz w:val="22"/>
          <w:szCs w:val="22"/>
        </w:rPr>
      </w:pPr>
      <w:r w:rsidRPr="006320A1">
        <w:rPr>
          <w:color w:val="C0504D" w:themeColor="accent2"/>
          <w:sz w:val="22"/>
          <w:szCs w:val="22"/>
        </w:rPr>
        <w:t>Grant Proposals</w:t>
      </w:r>
    </w:p>
    <w:p w14:paraId="73845A3F" w14:textId="7C36787B" w:rsidR="00C554CE" w:rsidRPr="004B4BA6" w:rsidRDefault="00915DD6" w:rsidP="004B4BA6">
      <w:pPr>
        <w:ind w:left="9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Title: </w:t>
      </w:r>
      <w:r w:rsidR="004B4BA6">
        <w:rPr>
          <w:b/>
          <w:bCs/>
          <w:sz w:val="22"/>
          <w:szCs w:val="22"/>
        </w:rPr>
        <w:t>2.</w:t>
      </w:r>
      <w:r w:rsidR="00A26762">
        <w:rPr>
          <w:b/>
          <w:bCs/>
          <w:sz w:val="22"/>
          <w:szCs w:val="22"/>
        </w:rPr>
        <w:t xml:space="preserve"> </w:t>
      </w:r>
      <w:r w:rsidR="004B4BA6" w:rsidRPr="004B4BA6">
        <w:rPr>
          <w:b/>
          <w:bCs/>
          <w:sz w:val="22"/>
          <w:szCs w:val="22"/>
        </w:rPr>
        <w:t>Teaching Tolerance or Promoting Violence? An Evaluation of the Education System in the Khyber Pakhtunkhwa, Pakistan</w:t>
      </w:r>
    </w:p>
    <w:p w14:paraId="6F852CB5" w14:textId="45B9BC74" w:rsidR="00E2074F" w:rsidRDefault="00E2074F" w:rsidP="00403E98">
      <w:pPr>
        <w:ind w:left="90"/>
        <w:rPr>
          <w:bCs/>
          <w:sz w:val="22"/>
          <w:szCs w:val="22"/>
        </w:rPr>
      </w:pPr>
      <w:r w:rsidRPr="00D46DD9">
        <w:rPr>
          <w:b/>
          <w:bCs/>
          <w:sz w:val="22"/>
          <w:szCs w:val="22"/>
        </w:rPr>
        <w:t>Role</w:t>
      </w:r>
      <w:r>
        <w:rPr>
          <w:bCs/>
          <w:sz w:val="22"/>
          <w:szCs w:val="22"/>
        </w:rPr>
        <w:t>:</w:t>
      </w:r>
      <w:r w:rsidR="004B4BA6">
        <w:rPr>
          <w:bCs/>
          <w:sz w:val="22"/>
          <w:szCs w:val="22"/>
        </w:rPr>
        <w:t xml:space="preserve"> Principal</w:t>
      </w:r>
      <w:r>
        <w:rPr>
          <w:bCs/>
          <w:sz w:val="22"/>
          <w:szCs w:val="22"/>
        </w:rPr>
        <w:t xml:space="preserve"> I</w:t>
      </w:r>
      <w:r w:rsidR="00304A55">
        <w:rPr>
          <w:bCs/>
          <w:sz w:val="22"/>
          <w:szCs w:val="22"/>
        </w:rPr>
        <w:t xml:space="preserve">nvestigator (Dr. Noor </w:t>
      </w:r>
      <w:proofErr w:type="spellStart"/>
      <w:r w:rsidR="00304A55">
        <w:rPr>
          <w:bCs/>
          <w:sz w:val="22"/>
          <w:szCs w:val="22"/>
        </w:rPr>
        <w:t>Sanauddin</w:t>
      </w:r>
      <w:proofErr w:type="spellEnd"/>
      <w:r w:rsidR="00304A55">
        <w:rPr>
          <w:bCs/>
          <w:sz w:val="22"/>
          <w:szCs w:val="22"/>
        </w:rPr>
        <w:t xml:space="preserve">) Co-PI </w:t>
      </w:r>
    </w:p>
    <w:p w14:paraId="7DF4A90B" w14:textId="25B01831" w:rsidR="00E2074F" w:rsidRDefault="00E2074F" w:rsidP="00403E98">
      <w:pPr>
        <w:ind w:left="90"/>
        <w:rPr>
          <w:bCs/>
          <w:sz w:val="22"/>
          <w:szCs w:val="22"/>
        </w:rPr>
      </w:pPr>
      <w:r w:rsidRPr="00D46DD9">
        <w:rPr>
          <w:b/>
          <w:bCs/>
          <w:sz w:val="22"/>
          <w:szCs w:val="22"/>
        </w:rPr>
        <w:t>Award</w:t>
      </w:r>
      <w:r>
        <w:rPr>
          <w:bCs/>
          <w:sz w:val="22"/>
          <w:szCs w:val="22"/>
        </w:rPr>
        <w:t xml:space="preserve">: </w:t>
      </w:r>
      <w:r w:rsidR="00304A55">
        <w:rPr>
          <w:bCs/>
          <w:sz w:val="22"/>
          <w:szCs w:val="22"/>
        </w:rPr>
        <w:t xml:space="preserve">RS: 4 Million </w:t>
      </w:r>
    </w:p>
    <w:p w14:paraId="71D87369" w14:textId="4DE1B453" w:rsidR="00362744" w:rsidRPr="00C554CE" w:rsidRDefault="00362744" w:rsidP="00403E98">
      <w:pPr>
        <w:ind w:left="90"/>
        <w:rPr>
          <w:bCs/>
          <w:sz w:val="22"/>
          <w:szCs w:val="22"/>
        </w:rPr>
      </w:pPr>
      <w:r w:rsidRPr="00D46DD9">
        <w:rPr>
          <w:b/>
          <w:bCs/>
          <w:sz w:val="22"/>
          <w:szCs w:val="22"/>
        </w:rPr>
        <w:t>Funding Source</w:t>
      </w:r>
      <w:r w:rsidR="00355F7B">
        <w:rPr>
          <w:bCs/>
          <w:sz w:val="22"/>
          <w:szCs w:val="22"/>
        </w:rPr>
        <w:t xml:space="preserve">: Higher Education Commission </w:t>
      </w:r>
    </w:p>
    <w:p w14:paraId="12C3EC4B" w14:textId="03E82B6F" w:rsidR="00355F7B" w:rsidRPr="00DD03B3" w:rsidRDefault="00D41E9F" w:rsidP="00403E98">
      <w:pPr>
        <w:ind w:left="90"/>
        <w:rPr>
          <w:b/>
          <w:sz w:val="22"/>
          <w:szCs w:val="22"/>
        </w:rPr>
      </w:pPr>
      <w:r w:rsidRPr="00403E98">
        <w:rPr>
          <w:b/>
          <w:bCs/>
          <w:sz w:val="22"/>
          <w:szCs w:val="22"/>
        </w:rPr>
        <w:t>Title</w:t>
      </w:r>
      <w:r w:rsidRPr="00DD03B3">
        <w:rPr>
          <w:b/>
          <w:sz w:val="22"/>
          <w:szCs w:val="22"/>
        </w:rPr>
        <w:t xml:space="preserve">: </w:t>
      </w:r>
      <w:r w:rsidR="00355F7B" w:rsidRPr="00DD03B3">
        <w:rPr>
          <w:b/>
          <w:sz w:val="22"/>
          <w:szCs w:val="22"/>
        </w:rPr>
        <w:t xml:space="preserve">De-radicalization of Youth, Khyber Pakhtunkhwa, Pakistan </w:t>
      </w:r>
    </w:p>
    <w:p w14:paraId="7CD6FA44" w14:textId="5763E10E" w:rsidR="00355F7B" w:rsidRDefault="00355F7B" w:rsidP="00403E98">
      <w:pPr>
        <w:ind w:left="90"/>
        <w:rPr>
          <w:sz w:val="22"/>
          <w:szCs w:val="22"/>
        </w:rPr>
      </w:pPr>
      <w:r>
        <w:rPr>
          <w:b/>
          <w:bCs/>
          <w:sz w:val="22"/>
          <w:szCs w:val="22"/>
        </w:rPr>
        <w:t>Role</w:t>
      </w:r>
      <w:r w:rsidRPr="00355F7B">
        <w:rPr>
          <w:sz w:val="22"/>
          <w:szCs w:val="22"/>
        </w:rPr>
        <w:t>:</w:t>
      </w:r>
      <w:r w:rsidR="00DD03B3">
        <w:rPr>
          <w:sz w:val="22"/>
          <w:szCs w:val="22"/>
        </w:rPr>
        <w:t xml:space="preserve"> Delivering</w:t>
      </w:r>
      <w:r>
        <w:rPr>
          <w:sz w:val="22"/>
          <w:szCs w:val="22"/>
        </w:rPr>
        <w:t xml:space="preserve"> lecture</w:t>
      </w:r>
      <w:r w:rsidR="00A26762">
        <w:rPr>
          <w:sz w:val="22"/>
          <w:szCs w:val="22"/>
        </w:rPr>
        <w:t>s</w:t>
      </w:r>
      <w:r>
        <w:rPr>
          <w:sz w:val="22"/>
          <w:szCs w:val="22"/>
        </w:rPr>
        <w:t xml:space="preserve"> on the de-radicalization</w:t>
      </w:r>
      <w:r w:rsidR="001F04F8">
        <w:rPr>
          <w:sz w:val="22"/>
          <w:szCs w:val="22"/>
        </w:rPr>
        <w:t xml:space="preserve"> of youth</w:t>
      </w:r>
      <w:r>
        <w:rPr>
          <w:sz w:val="22"/>
          <w:szCs w:val="22"/>
        </w:rPr>
        <w:t xml:space="preserve"> at the public sectors universities of Pakistan </w:t>
      </w:r>
    </w:p>
    <w:p w14:paraId="564D8F02" w14:textId="4FC4819D" w:rsidR="00355F7B" w:rsidRDefault="00355F7B" w:rsidP="00403E98">
      <w:pPr>
        <w:ind w:left="90"/>
        <w:rPr>
          <w:sz w:val="22"/>
          <w:szCs w:val="22"/>
        </w:rPr>
      </w:pPr>
      <w:r>
        <w:rPr>
          <w:b/>
          <w:bCs/>
          <w:sz w:val="22"/>
          <w:szCs w:val="22"/>
        </w:rPr>
        <w:t>Award</w:t>
      </w:r>
      <w:r w:rsidRPr="00355F7B">
        <w:rPr>
          <w:sz w:val="22"/>
          <w:szCs w:val="22"/>
        </w:rPr>
        <w:t>:</w:t>
      </w:r>
      <w:r>
        <w:rPr>
          <w:sz w:val="22"/>
          <w:szCs w:val="22"/>
        </w:rPr>
        <w:t xml:space="preserve"> RS: 7 Mil</w:t>
      </w:r>
      <w:r w:rsidR="00DD03B3">
        <w:rPr>
          <w:sz w:val="22"/>
          <w:szCs w:val="22"/>
        </w:rPr>
        <w:t xml:space="preserve">lion </w:t>
      </w:r>
    </w:p>
    <w:p w14:paraId="40AD4FEF" w14:textId="3FE7C92F" w:rsidR="00DD03B3" w:rsidRDefault="00DD03B3" w:rsidP="00403E98">
      <w:pPr>
        <w:ind w:left="90"/>
        <w:rPr>
          <w:sz w:val="22"/>
          <w:szCs w:val="22"/>
        </w:rPr>
      </w:pPr>
      <w:r>
        <w:rPr>
          <w:b/>
          <w:bCs/>
          <w:sz w:val="22"/>
          <w:szCs w:val="22"/>
        </w:rPr>
        <w:t>Funding Source</w:t>
      </w:r>
      <w:r w:rsidRPr="00DD03B3">
        <w:rPr>
          <w:sz w:val="22"/>
          <w:szCs w:val="22"/>
        </w:rPr>
        <w:t>:</w:t>
      </w:r>
      <w:r>
        <w:rPr>
          <w:sz w:val="22"/>
          <w:szCs w:val="22"/>
        </w:rPr>
        <w:t xml:space="preserve"> Home Department, of Khyber Pakhtunkhwa, Government  </w:t>
      </w:r>
    </w:p>
    <w:p w14:paraId="70F708EB" w14:textId="7CDE2A82" w:rsidR="00DD03B3" w:rsidRDefault="00DD03B3" w:rsidP="00403E98">
      <w:pPr>
        <w:ind w:left="90"/>
        <w:rPr>
          <w:sz w:val="22"/>
          <w:szCs w:val="22"/>
        </w:rPr>
      </w:pPr>
      <w:r>
        <w:rPr>
          <w:b/>
          <w:bCs/>
          <w:sz w:val="22"/>
          <w:szCs w:val="22"/>
        </w:rPr>
        <w:t>Title</w:t>
      </w:r>
      <w:r w:rsidRPr="00DD03B3">
        <w:rPr>
          <w:b/>
          <w:sz w:val="22"/>
          <w:szCs w:val="22"/>
        </w:rPr>
        <w:t>: USAID Land Registration Merged Activity (LRMA) in the Merged Districts of Khyber Pakhtunkhwa</w:t>
      </w:r>
    </w:p>
    <w:p w14:paraId="623C4266" w14:textId="1FB81F0E" w:rsidR="00DD03B3" w:rsidRDefault="00DD03B3" w:rsidP="00403E98">
      <w:pPr>
        <w:ind w:left="90"/>
        <w:rPr>
          <w:sz w:val="22"/>
          <w:szCs w:val="22"/>
        </w:rPr>
      </w:pPr>
      <w:r>
        <w:rPr>
          <w:b/>
          <w:bCs/>
          <w:sz w:val="22"/>
          <w:szCs w:val="22"/>
        </w:rPr>
        <w:t>Role</w:t>
      </w:r>
      <w:r w:rsidRPr="00DD03B3">
        <w:rPr>
          <w:sz w:val="22"/>
          <w:szCs w:val="22"/>
        </w:rPr>
        <w:t>:</w:t>
      </w:r>
      <w:r>
        <w:rPr>
          <w:sz w:val="22"/>
          <w:szCs w:val="22"/>
        </w:rPr>
        <w:t xml:space="preserve"> Lead Trainer on ADR and Youth Engagement </w:t>
      </w:r>
    </w:p>
    <w:p w14:paraId="758C10FB" w14:textId="0904EF53" w:rsidR="00DD03B3" w:rsidRDefault="00DD03B3" w:rsidP="00403E98">
      <w:pPr>
        <w:ind w:left="90"/>
        <w:rPr>
          <w:sz w:val="22"/>
          <w:szCs w:val="22"/>
        </w:rPr>
      </w:pPr>
      <w:r>
        <w:rPr>
          <w:b/>
          <w:bCs/>
          <w:sz w:val="22"/>
          <w:szCs w:val="22"/>
        </w:rPr>
        <w:t>Award</w:t>
      </w:r>
      <w:r w:rsidRPr="00DD03B3">
        <w:rPr>
          <w:sz w:val="22"/>
          <w:szCs w:val="22"/>
        </w:rPr>
        <w:t>:</w:t>
      </w:r>
      <w:r>
        <w:rPr>
          <w:sz w:val="22"/>
          <w:szCs w:val="22"/>
        </w:rPr>
        <w:t xml:space="preserve"> RS: 5 Million </w:t>
      </w:r>
    </w:p>
    <w:p w14:paraId="56466E8B" w14:textId="7211C658" w:rsidR="00035728" w:rsidRPr="005B5242" w:rsidRDefault="00035728" w:rsidP="008A3B1D">
      <w:pPr>
        <w:spacing w:after="120"/>
        <w:rPr>
          <w:sz w:val="22"/>
          <w:szCs w:val="22"/>
        </w:rPr>
      </w:pPr>
    </w:p>
    <w:p w14:paraId="670BBCD6" w14:textId="77777777" w:rsidR="00C234DF" w:rsidRPr="006320A1" w:rsidRDefault="00C234DF" w:rsidP="00007D03">
      <w:pPr>
        <w:pStyle w:val="Heading4"/>
        <w:spacing w:line="240" w:lineRule="auto"/>
        <w:rPr>
          <w:color w:val="C0504D" w:themeColor="accent2"/>
          <w:sz w:val="22"/>
          <w:szCs w:val="22"/>
        </w:rPr>
      </w:pPr>
      <w:r w:rsidRPr="006320A1">
        <w:rPr>
          <w:color w:val="C0504D" w:themeColor="accent2"/>
          <w:sz w:val="22"/>
          <w:szCs w:val="22"/>
        </w:rPr>
        <w:lastRenderedPageBreak/>
        <w:t>Publications</w:t>
      </w:r>
    </w:p>
    <w:p w14:paraId="24EEDFAB" w14:textId="77777777" w:rsidR="008A3B1D" w:rsidRDefault="00C234DF" w:rsidP="008A3B1D">
      <w:pPr>
        <w:pStyle w:val="Heading3"/>
        <w:spacing w:line="240" w:lineRule="auto"/>
        <w:rPr>
          <w:color w:val="C0504D" w:themeColor="accent2"/>
          <w:sz w:val="22"/>
          <w:szCs w:val="22"/>
        </w:rPr>
      </w:pPr>
      <w:r w:rsidRPr="00E511CA">
        <w:rPr>
          <w:color w:val="C0504D" w:themeColor="accent2"/>
          <w:sz w:val="22"/>
          <w:szCs w:val="22"/>
        </w:rPr>
        <w:t>Articles</w:t>
      </w:r>
    </w:p>
    <w:p w14:paraId="4400D9EB" w14:textId="7B0769C6" w:rsidR="008A391C" w:rsidRPr="008A3B1D" w:rsidRDefault="008A391C" w:rsidP="008A3B1D">
      <w:pPr>
        <w:pStyle w:val="Heading3"/>
        <w:numPr>
          <w:ilvl w:val="0"/>
          <w:numId w:val="23"/>
        </w:numPr>
        <w:spacing w:line="240" w:lineRule="auto"/>
        <w:rPr>
          <w:b w:val="0"/>
          <w:color w:val="C0504D" w:themeColor="accent2"/>
          <w:sz w:val="22"/>
          <w:szCs w:val="22"/>
        </w:rPr>
      </w:pPr>
      <w:proofErr w:type="gramStart"/>
      <w:r w:rsidRPr="008A3B1D">
        <w:rPr>
          <w:b w:val="0"/>
        </w:rPr>
        <w:t>Khan, Z (2024).</w:t>
      </w:r>
      <w:proofErr w:type="gramEnd"/>
      <w:r w:rsidRPr="008A3B1D">
        <w:rPr>
          <w:b w:val="0"/>
        </w:rPr>
        <w:t xml:space="preserve"> Decolonizing Indigenous Social Work: A Culture-Specific Care for People</w:t>
      </w:r>
    </w:p>
    <w:p w14:paraId="08B72564" w14:textId="49124C30" w:rsidR="008A391C" w:rsidRPr="00F50450" w:rsidRDefault="008A391C" w:rsidP="008A391C">
      <w:pPr>
        <w:ind w:firstLine="360"/>
        <w:rPr>
          <w:i/>
        </w:rPr>
      </w:pPr>
      <w:r w:rsidRPr="008A391C">
        <w:t xml:space="preserve"> </w:t>
      </w:r>
      <w:r w:rsidR="00B86601">
        <w:tab/>
      </w:r>
      <w:proofErr w:type="gramStart"/>
      <w:r w:rsidRPr="008A391C">
        <w:t>with</w:t>
      </w:r>
      <w:proofErr w:type="gramEnd"/>
      <w:r w:rsidRPr="008A391C">
        <w:t xml:space="preserve"> Disability in Pashtun Indigenous Community. </w:t>
      </w:r>
      <w:r w:rsidRPr="00F50450">
        <w:rPr>
          <w:i/>
        </w:rPr>
        <w:t>The Journal Disability and International</w:t>
      </w:r>
    </w:p>
    <w:p w14:paraId="0D3A6A04" w14:textId="77777777" w:rsidR="00D708FD" w:rsidRDefault="008A391C" w:rsidP="00D708FD">
      <w:pPr>
        <w:ind w:firstLine="360"/>
        <w:rPr>
          <w:rStyle w:val="Hyperlink"/>
        </w:rPr>
      </w:pPr>
      <w:r w:rsidRPr="00F50450">
        <w:rPr>
          <w:i/>
        </w:rPr>
        <w:t xml:space="preserve"> </w:t>
      </w:r>
      <w:r w:rsidR="00B86601" w:rsidRPr="00F50450">
        <w:rPr>
          <w:i/>
        </w:rPr>
        <w:tab/>
      </w:r>
      <w:r w:rsidRPr="00F50450">
        <w:rPr>
          <w:i/>
        </w:rPr>
        <w:t>Development,</w:t>
      </w:r>
      <w:r w:rsidRPr="008A391C">
        <w:t xml:space="preserve"> 1(1), 1-12.</w:t>
      </w:r>
      <w:r w:rsidR="009E7942" w:rsidRPr="009E7942">
        <w:t xml:space="preserve"> </w:t>
      </w:r>
      <w:hyperlink r:id="rId13" w:history="1">
        <w:r w:rsidR="009E7942" w:rsidRPr="00283372">
          <w:rPr>
            <w:rStyle w:val="Hyperlink"/>
          </w:rPr>
          <w:t>https://www.jescae.com/index.php/gssr/article/view/1218/399</w:t>
        </w:r>
      </w:hyperlink>
    </w:p>
    <w:p w14:paraId="7B64F669" w14:textId="1501C68A" w:rsidR="00D708FD" w:rsidRPr="00D708FD" w:rsidRDefault="00D708FD" w:rsidP="00D708FD">
      <w:pPr>
        <w:pStyle w:val="ListParagraph"/>
        <w:numPr>
          <w:ilvl w:val="0"/>
          <w:numId w:val="23"/>
        </w:numPr>
        <w:rPr>
          <w:color w:val="0000FF"/>
          <w:u w:val="single"/>
        </w:rPr>
      </w:pPr>
      <w:r w:rsidRPr="00D708FD">
        <w:t>Zafar Khan, 2025. "The Socio-economic Status of Pashtun Children After Migration Due to Climate Change", Migrant Children and Youth: Wellbeing and Integration Around the World, Loretta E. Bass</w:t>
      </w:r>
      <w:bookmarkStart w:id="0" w:name="_GoBack"/>
      <w:bookmarkEnd w:id="0"/>
    </w:p>
    <w:p w14:paraId="5F3200B0" w14:textId="09BD6C0E" w:rsidR="00BD0BD4" w:rsidRDefault="00F50450" w:rsidP="00F50450">
      <w:pPr>
        <w:pStyle w:val="ListParagraph"/>
        <w:numPr>
          <w:ilvl w:val="0"/>
          <w:numId w:val="23"/>
        </w:numPr>
      </w:pPr>
      <w:r>
        <w:t xml:space="preserve">Khan Z (2025). Pashtun Indigenous Knowledge and Resilience: Mitigating Climate Change in Northern Pakistan, </w:t>
      </w:r>
      <w:r w:rsidRPr="00F50450">
        <w:rPr>
          <w:i/>
        </w:rPr>
        <w:t xml:space="preserve">Fourth World </w:t>
      </w:r>
      <w:proofErr w:type="gramStart"/>
      <w:r w:rsidRPr="00F50450">
        <w:rPr>
          <w:i/>
        </w:rPr>
        <w:t>Journal</w:t>
      </w:r>
      <w:r>
        <w:t xml:space="preserve"> ,</w:t>
      </w:r>
      <w:proofErr w:type="gramEnd"/>
      <w:r>
        <w:t xml:space="preserve"> (24),2.</w:t>
      </w:r>
    </w:p>
    <w:p w14:paraId="20A73E4D" w14:textId="2163ACDF" w:rsidR="00DB3A16" w:rsidRDefault="00DB3A16" w:rsidP="00DB3A16">
      <w:pPr>
        <w:pStyle w:val="ListParagraph"/>
        <w:numPr>
          <w:ilvl w:val="0"/>
          <w:numId w:val="23"/>
        </w:numPr>
      </w:pPr>
      <w:proofErr w:type="spellStart"/>
      <w:r>
        <w:t>Sanauddin</w:t>
      </w:r>
      <w:proofErr w:type="spellEnd"/>
      <w:r>
        <w:t xml:space="preserve">, Khan (2024). Language of Peace or Violence? Content Analysis of School Curriculum in Pakistan, </w:t>
      </w:r>
      <w:r w:rsidRPr="00DB3A16">
        <w:rPr>
          <w:i/>
        </w:rPr>
        <w:t>Journal of Sociology and Social Work</w:t>
      </w:r>
      <w:r>
        <w:t>, June 2024, Volume 12, pp. 63-70</w:t>
      </w:r>
    </w:p>
    <w:p w14:paraId="56CE68EC" w14:textId="24D5E78C" w:rsidR="008A3B1D" w:rsidRDefault="00933ED3" w:rsidP="008A3B1D">
      <w:pPr>
        <w:pStyle w:val="ListParagraph"/>
        <w:numPr>
          <w:ilvl w:val="0"/>
          <w:numId w:val="23"/>
        </w:numPr>
      </w:pPr>
      <w:r>
        <w:t>Khan, Kamal and Ali (2024).</w:t>
      </w:r>
      <w:r w:rsidRPr="00933ED3">
        <w:t xml:space="preserve">Violation of Child Rights through Pashtun </w:t>
      </w:r>
      <w:proofErr w:type="spellStart"/>
      <w:r w:rsidRPr="00933ED3">
        <w:t>Tribals</w:t>
      </w:r>
      <w:proofErr w:type="spellEnd"/>
      <w:r w:rsidRPr="00933ED3">
        <w:t>’ Socialization in Colonial and Post-Colonial Times</w:t>
      </w:r>
      <w:r>
        <w:t xml:space="preserve">, </w:t>
      </w:r>
      <w:proofErr w:type="spellStart"/>
      <w:r>
        <w:t>Anthways</w:t>
      </w:r>
      <w:proofErr w:type="spellEnd"/>
      <w:r>
        <w:t xml:space="preserve">, 4(1), 65-75. Retrieved from </w:t>
      </w:r>
      <w:hyperlink r:id="rId14" w:history="1">
        <w:r w:rsidR="008A3B1D" w:rsidRPr="0074034A">
          <w:rPr>
            <w:rStyle w:val="Hyperlink"/>
          </w:rPr>
          <w:t>https://sites.gold.ac.uk/anthways/reworlding-anthropology-in-times-of-change/</w:t>
        </w:r>
      </w:hyperlink>
    </w:p>
    <w:p w14:paraId="3ED85779" w14:textId="02AB4B9E" w:rsidR="008A391C" w:rsidRPr="00BD0BD4" w:rsidRDefault="008A391C" w:rsidP="00BD0BD4">
      <w:pPr>
        <w:pStyle w:val="ListParagraph"/>
        <w:numPr>
          <w:ilvl w:val="0"/>
          <w:numId w:val="23"/>
        </w:numPr>
        <w:rPr>
          <w:rFonts w:ascii="Times New Roman" w:hAnsi="Times New Roman"/>
        </w:rPr>
      </w:pPr>
      <w:r w:rsidRPr="00880EA4">
        <w:rPr>
          <w:rFonts w:ascii="Times New Roman" w:hAnsi="Times New Roman"/>
          <w:bCs/>
          <w:i/>
        </w:rPr>
        <w:t xml:space="preserve">Khan, Z. (2024). Myths or Reality: Pashtun Indigenous Communities Resistance to State Authority in </w:t>
      </w:r>
      <w:r w:rsidRPr="00BD0BD4">
        <w:rPr>
          <w:rFonts w:ascii="Times New Roman" w:hAnsi="Times New Roman"/>
          <w:bCs/>
          <w:i/>
        </w:rPr>
        <w:t xml:space="preserve">Colonial and Post-Colonial Era. </w:t>
      </w:r>
      <w:proofErr w:type="spellStart"/>
      <w:r w:rsidRPr="00BD0BD4">
        <w:rPr>
          <w:rFonts w:ascii="Times New Roman" w:hAnsi="Times New Roman"/>
          <w:bCs/>
          <w:i/>
        </w:rPr>
        <w:t>Inverge</w:t>
      </w:r>
      <w:proofErr w:type="spellEnd"/>
      <w:r w:rsidRPr="00BD0BD4">
        <w:rPr>
          <w:rFonts w:ascii="Times New Roman" w:hAnsi="Times New Roman"/>
          <w:bCs/>
          <w:i/>
        </w:rPr>
        <w:t xml:space="preserve"> Journal of Social Sciences, 3(3), 13–22. Retrieved from </w:t>
      </w:r>
    </w:p>
    <w:p w14:paraId="0D8CAD90" w14:textId="77777777" w:rsidR="008A3B1D" w:rsidRPr="00880EA4" w:rsidRDefault="00751A0A" w:rsidP="008A3B1D">
      <w:pPr>
        <w:ind w:firstLine="720"/>
        <w:rPr>
          <w:rFonts w:ascii="Times New Roman" w:hAnsi="Times New Roman"/>
        </w:rPr>
      </w:pPr>
      <w:hyperlink r:id="rId15" w:history="1">
        <w:r w:rsidR="008A391C" w:rsidRPr="00880EA4">
          <w:rPr>
            <w:rStyle w:val="Hyperlink"/>
            <w:rFonts w:ascii="Times New Roman" w:hAnsi="Times New Roman"/>
            <w:bCs/>
            <w:i/>
          </w:rPr>
          <w:t>https://invergejournals.com/index.php/ijss/article/view/85</w:t>
        </w:r>
      </w:hyperlink>
    </w:p>
    <w:p w14:paraId="425F36C5" w14:textId="77777777" w:rsidR="008A3B1D" w:rsidRPr="00880EA4" w:rsidRDefault="008A391C" w:rsidP="008A3B1D">
      <w:pPr>
        <w:pStyle w:val="ListParagraph"/>
        <w:numPr>
          <w:ilvl w:val="0"/>
          <w:numId w:val="24"/>
        </w:numPr>
        <w:rPr>
          <w:rStyle w:val="Hyperlink"/>
          <w:rFonts w:ascii="Times New Roman" w:hAnsi="Times New Roman"/>
          <w:color w:val="auto"/>
          <w:u w:val="none"/>
        </w:rPr>
      </w:pPr>
      <w:r w:rsidRPr="00880EA4">
        <w:rPr>
          <w:rFonts w:ascii="Times New Roman" w:hAnsi="Times New Roman"/>
          <w:bCs/>
          <w:i/>
        </w:rPr>
        <w:t xml:space="preserve">Khan, Z., khan, I., &amp; </w:t>
      </w:r>
      <w:proofErr w:type="spellStart"/>
      <w:r w:rsidRPr="00880EA4">
        <w:rPr>
          <w:rFonts w:ascii="Times New Roman" w:hAnsi="Times New Roman"/>
          <w:bCs/>
          <w:i/>
        </w:rPr>
        <w:t>Uzma</w:t>
      </w:r>
      <w:proofErr w:type="spellEnd"/>
      <w:r w:rsidRPr="00880EA4">
        <w:rPr>
          <w:rFonts w:ascii="Times New Roman" w:hAnsi="Times New Roman"/>
          <w:bCs/>
          <w:i/>
        </w:rPr>
        <w:t xml:space="preserve"> Kamal. (2024). Climate Change Intersecting Socio-economic Vulnerabilities of </w:t>
      </w:r>
      <w:proofErr w:type="spellStart"/>
      <w:r w:rsidRPr="00880EA4">
        <w:rPr>
          <w:rFonts w:ascii="Times New Roman" w:hAnsi="Times New Roman"/>
          <w:bCs/>
          <w:i/>
        </w:rPr>
        <w:t>Kalash</w:t>
      </w:r>
      <w:proofErr w:type="spellEnd"/>
      <w:r w:rsidRPr="00880EA4">
        <w:rPr>
          <w:rFonts w:ascii="Times New Roman" w:hAnsi="Times New Roman"/>
          <w:bCs/>
          <w:i/>
        </w:rPr>
        <w:t xml:space="preserve"> Indigenous Community in </w:t>
      </w:r>
      <w:proofErr w:type="spellStart"/>
      <w:r w:rsidRPr="00880EA4">
        <w:rPr>
          <w:rFonts w:ascii="Times New Roman" w:hAnsi="Times New Roman"/>
          <w:bCs/>
          <w:i/>
        </w:rPr>
        <w:t>Nothern</w:t>
      </w:r>
      <w:proofErr w:type="spellEnd"/>
      <w:r w:rsidRPr="00880EA4">
        <w:rPr>
          <w:rFonts w:ascii="Times New Roman" w:hAnsi="Times New Roman"/>
          <w:bCs/>
          <w:i/>
        </w:rPr>
        <w:t xml:space="preserve"> </w:t>
      </w:r>
      <w:proofErr w:type="gramStart"/>
      <w:r w:rsidRPr="00880EA4">
        <w:rPr>
          <w:rFonts w:ascii="Times New Roman" w:hAnsi="Times New Roman"/>
          <w:bCs/>
          <w:i/>
        </w:rPr>
        <w:t>Pakistan .</w:t>
      </w:r>
      <w:proofErr w:type="gramEnd"/>
      <w:r w:rsidRPr="00880EA4">
        <w:rPr>
          <w:rFonts w:ascii="Times New Roman" w:hAnsi="Times New Roman"/>
          <w:bCs/>
          <w:i/>
        </w:rPr>
        <w:t xml:space="preserve"> Journal of Environmental Science and Economics, 3(3)</w:t>
      </w:r>
      <w:proofErr w:type="gramStart"/>
      <w:r w:rsidRPr="00880EA4">
        <w:rPr>
          <w:rFonts w:ascii="Times New Roman" w:hAnsi="Times New Roman"/>
          <w:bCs/>
          <w:i/>
        </w:rPr>
        <w:t>,31</w:t>
      </w:r>
      <w:proofErr w:type="gramEnd"/>
      <w:r w:rsidRPr="00880EA4">
        <w:rPr>
          <w:rFonts w:ascii="Times New Roman" w:hAnsi="Times New Roman"/>
          <w:bCs/>
          <w:i/>
        </w:rPr>
        <w:t xml:space="preserve">–40. </w:t>
      </w:r>
      <w:hyperlink r:id="rId16" w:history="1">
        <w:r w:rsidRPr="00880EA4">
          <w:rPr>
            <w:rStyle w:val="Hyperlink"/>
            <w:rFonts w:ascii="Times New Roman" w:hAnsi="Times New Roman"/>
            <w:bCs/>
            <w:i/>
          </w:rPr>
          <w:t>https://doi.org/10.56556/jescae.v3i3.942</w:t>
        </w:r>
      </w:hyperlink>
    </w:p>
    <w:p w14:paraId="265F2A5E" w14:textId="59C4F889" w:rsidR="008A391C" w:rsidRDefault="008A391C" w:rsidP="008A3B1D">
      <w:pPr>
        <w:pStyle w:val="ListParagraph"/>
        <w:numPr>
          <w:ilvl w:val="0"/>
          <w:numId w:val="24"/>
        </w:numPr>
      </w:pPr>
      <w:r w:rsidRPr="008A391C">
        <w:t>Khan, Zafar, Indigenous Knowledge and Community Institutions' Role in Pashtun Pastoral</w:t>
      </w:r>
    </w:p>
    <w:p w14:paraId="02961E08" w14:textId="292D2B3E" w:rsidR="008A391C" w:rsidRDefault="008A391C" w:rsidP="008A391C">
      <w:pPr>
        <w:ind w:firstLine="360"/>
      </w:pPr>
      <w:r w:rsidRPr="008A391C">
        <w:t xml:space="preserve"> </w:t>
      </w:r>
      <w:r>
        <w:tab/>
      </w:r>
      <w:r w:rsidRPr="008A391C">
        <w:t>Community Resilience to Climate Change (June 30, 2024). Available at</w:t>
      </w:r>
    </w:p>
    <w:p w14:paraId="4E5126EF" w14:textId="77777777" w:rsidR="008A3B1D" w:rsidRDefault="008A391C" w:rsidP="008A3B1D">
      <w:pPr>
        <w:ind w:firstLine="720"/>
      </w:pPr>
      <w:r w:rsidRPr="008A391C">
        <w:t xml:space="preserve"> SSRN: </w:t>
      </w:r>
      <w:hyperlink r:id="rId17" w:tgtFrame="_blank" w:history="1">
        <w:r w:rsidRPr="008A391C">
          <w:rPr>
            <w:rStyle w:val="Hyperlink"/>
          </w:rPr>
          <w:t>https://ssrn.com/abstract=4887753</w:t>
        </w:r>
      </w:hyperlink>
      <w:r w:rsidRPr="008A391C">
        <w:t> or </w:t>
      </w:r>
      <w:hyperlink r:id="rId18" w:tgtFrame="_blank" w:history="1">
        <w:r w:rsidRPr="008A391C">
          <w:rPr>
            <w:rStyle w:val="Hyperlink"/>
          </w:rPr>
          <w:t>http://dx.doi.org/10.2139/ssrn.4887753</w:t>
        </w:r>
      </w:hyperlink>
    </w:p>
    <w:p w14:paraId="4DD70C9B" w14:textId="59D39A4E" w:rsidR="008A3B1D" w:rsidRDefault="00B86601" w:rsidP="008A3B1D">
      <w:pPr>
        <w:pStyle w:val="ListParagraph"/>
        <w:numPr>
          <w:ilvl w:val="0"/>
          <w:numId w:val="26"/>
        </w:numPr>
      </w:pPr>
      <w:r w:rsidRPr="00B86601">
        <w:t xml:space="preserve">Analyzing Global and Local Media Representations of Malala </w:t>
      </w:r>
      <w:proofErr w:type="spellStart"/>
      <w:r w:rsidRPr="00B86601">
        <w:t>Yousafzai</w:t>
      </w:r>
      <w:proofErr w:type="spellEnd"/>
      <w:r w:rsidRPr="00B86601">
        <w:t xml:space="preserve">; Journal of International Women’s Studies:  </w:t>
      </w:r>
      <w:proofErr w:type="spellStart"/>
      <w:r w:rsidRPr="00B86601">
        <w:t>Vol</w:t>
      </w:r>
      <w:proofErr w:type="spellEnd"/>
      <w:r w:rsidRPr="00B86601">
        <w:t xml:space="preserve">, 25 (4) 2023. </w:t>
      </w:r>
      <w:hyperlink r:id="rId19" w:history="1">
        <w:r w:rsidR="008A3B1D" w:rsidRPr="0074034A">
          <w:rPr>
            <w:rStyle w:val="Hyperlink"/>
          </w:rPr>
          <w:t>https://vc.bridgew.edu/jiws/vol25/iss4/19/</w:t>
        </w:r>
      </w:hyperlink>
    </w:p>
    <w:p w14:paraId="45E033A9" w14:textId="77777777" w:rsidR="008A3B1D" w:rsidRPr="008A3B1D" w:rsidRDefault="008A391C" w:rsidP="008A3B1D">
      <w:pPr>
        <w:pStyle w:val="ListParagraph"/>
        <w:numPr>
          <w:ilvl w:val="0"/>
          <w:numId w:val="26"/>
        </w:numPr>
        <w:rPr>
          <w:rStyle w:val="Hyperlink"/>
          <w:color w:val="auto"/>
          <w:u w:val="none"/>
        </w:rPr>
      </w:pPr>
      <w:r w:rsidRPr="00FC6B03">
        <w:t>Responses to Entrepreneurial Activities in Pashtun Society of Pakistan. </w:t>
      </w:r>
      <w:r w:rsidRPr="008A3B1D">
        <w:rPr>
          <w:iCs/>
        </w:rPr>
        <w:t>International Journal of Social Science &amp; Entrepreneurship</w:t>
      </w:r>
      <w:r w:rsidRPr="00FC6B03">
        <w:t>, </w:t>
      </w:r>
      <w:r w:rsidRPr="008A3B1D">
        <w:rPr>
          <w:iCs/>
        </w:rPr>
        <w:t>3</w:t>
      </w:r>
      <w:r w:rsidRPr="00FC6B03">
        <w:t xml:space="preserve">(1), 363–379. </w:t>
      </w:r>
      <w:hyperlink r:id="rId20" w:history="1">
        <w:r w:rsidR="00B86601" w:rsidRPr="00FC6B03">
          <w:rPr>
            <w:rStyle w:val="Hyperlink"/>
          </w:rPr>
          <w:t>https://doi.org/10.58661/ijsse.v3i1.116</w:t>
        </w:r>
      </w:hyperlink>
    </w:p>
    <w:p w14:paraId="00DF59E7" w14:textId="77777777" w:rsidR="008A3B1D" w:rsidRPr="008A3B1D" w:rsidRDefault="00151CCC" w:rsidP="008A3B1D">
      <w:pPr>
        <w:pStyle w:val="ListParagraph"/>
        <w:numPr>
          <w:ilvl w:val="0"/>
          <w:numId w:val="26"/>
        </w:numPr>
        <w:rPr>
          <w:rStyle w:val="Hyperlink"/>
          <w:color w:val="auto"/>
          <w:u w:val="none"/>
        </w:rPr>
      </w:pPr>
      <w:r w:rsidRPr="008A3B1D">
        <w:rPr>
          <w:bCs/>
        </w:rPr>
        <w:t xml:space="preserve">Girls’ Rights to Education in Pakistan: Critical Reflections on </w:t>
      </w:r>
      <w:proofErr w:type="spellStart"/>
      <w:r w:rsidRPr="008A3B1D">
        <w:rPr>
          <w:bCs/>
        </w:rPr>
        <w:t>Malala's</w:t>
      </w:r>
      <w:proofErr w:type="spellEnd"/>
      <w:r w:rsidRPr="008A3B1D">
        <w:rPr>
          <w:bCs/>
        </w:rPr>
        <w:t xml:space="preserve"> Campaign in her Hometown; (Human Rights Review); Vol. 8 (1), 2022 </w:t>
      </w:r>
      <w:hyperlink r:id="rId21" w:history="1">
        <w:r w:rsidRPr="008A3B1D">
          <w:rPr>
            <w:rStyle w:val="Hyperlink"/>
            <w:bCs/>
          </w:rPr>
          <w:t>https://reviewhumanrights.com/index.php/RHR/issue/view/8</w:t>
        </w:r>
      </w:hyperlink>
    </w:p>
    <w:p w14:paraId="0207904B" w14:textId="777BA7C7" w:rsidR="008A3B1D" w:rsidRPr="008A3B1D" w:rsidRDefault="00151CCC" w:rsidP="008A3B1D">
      <w:pPr>
        <w:pStyle w:val="ListParagraph"/>
        <w:numPr>
          <w:ilvl w:val="0"/>
          <w:numId w:val="26"/>
        </w:numPr>
      </w:pPr>
      <w:r w:rsidRPr="008A3B1D">
        <w:rPr>
          <w:bCs/>
        </w:rPr>
        <w:t xml:space="preserve">Inter-tribal Conflict Educational Development and Education Crises in Yemen: A Call for Saving Education: Review of Education: 10(3) 1-30 </w:t>
      </w:r>
      <w:hyperlink r:id="rId22" w:history="1">
        <w:r w:rsidR="008A3B1D" w:rsidRPr="0074034A">
          <w:rPr>
            <w:rStyle w:val="Hyperlink"/>
            <w:bCs/>
          </w:rPr>
          <w:t>https://doi.org/10.1002/rev3.3376</w:t>
        </w:r>
      </w:hyperlink>
    </w:p>
    <w:p w14:paraId="1286E3F1" w14:textId="77777777" w:rsidR="008A3B1D" w:rsidRPr="008A3B1D" w:rsidRDefault="00151CCC" w:rsidP="008A3B1D">
      <w:pPr>
        <w:pStyle w:val="ListParagraph"/>
        <w:numPr>
          <w:ilvl w:val="0"/>
          <w:numId w:val="26"/>
        </w:numPr>
      </w:pPr>
      <w:r w:rsidRPr="008A3B1D">
        <w:rPr>
          <w:bCs/>
        </w:rPr>
        <w:t xml:space="preserve">The depiction of violent masculine traits in Pashtun movies and its impact on youth behavior: Pakistan (2021); Pakistan Journal of Criminology; </w:t>
      </w:r>
      <w:proofErr w:type="spellStart"/>
      <w:r w:rsidRPr="008A3B1D">
        <w:rPr>
          <w:bCs/>
        </w:rPr>
        <w:t>Vol</w:t>
      </w:r>
      <w:proofErr w:type="spellEnd"/>
      <w:r w:rsidRPr="008A3B1D">
        <w:rPr>
          <w:bCs/>
        </w:rPr>
        <w:t>; 13. Issue; 3; pp10-18 http://www.pjcriminology.com/wp- content/uploads/2022/02/9.-The-Depiction-of-   Violent- Masculine-Traits.pdf</w:t>
      </w:r>
    </w:p>
    <w:p w14:paraId="3D63B05E" w14:textId="3DD4B6E1" w:rsidR="008A3B1D" w:rsidRPr="008A3B1D" w:rsidRDefault="00FC6B03" w:rsidP="008A3B1D">
      <w:pPr>
        <w:pStyle w:val="ListParagraph"/>
        <w:numPr>
          <w:ilvl w:val="0"/>
          <w:numId w:val="26"/>
        </w:numPr>
      </w:pPr>
      <w:r w:rsidRPr="008A3B1D">
        <w:rPr>
          <w:bCs/>
        </w:rPr>
        <w:t xml:space="preserve">Internal tribal conflict effects on educational development in Yemen: A Qualitative analysis (2021);  Sustainable business and society in emerging economies; 3(4) 557-566 </w:t>
      </w:r>
      <w:hyperlink r:id="rId23" w:history="1">
        <w:r w:rsidR="008A3B1D" w:rsidRPr="0074034A">
          <w:rPr>
            <w:rStyle w:val="Hyperlink"/>
            <w:bCs/>
          </w:rPr>
          <w:t>https://doi.org/10.26710/sbsee.v3i4.2075</w:t>
        </w:r>
      </w:hyperlink>
    </w:p>
    <w:p w14:paraId="7C3E1883" w14:textId="77777777" w:rsidR="008A3B1D" w:rsidRPr="008A3B1D" w:rsidRDefault="00B86601" w:rsidP="008A3B1D">
      <w:pPr>
        <w:pStyle w:val="ListParagraph"/>
        <w:numPr>
          <w:ilvl w:val="0"/>
          <w:numId w:val="26"/>
        </w:numPr>
        <w:rPr>
          <w:rStyle w:val="Hyperlink"/>
          <w:color w:val="auto"/>
          <w:u w:val="none"/>
        </w:rPr>
      </w:pPr>
      <w:r w:rsidRPr="008A3B1D">
        <w:rPr>
          <w:bCs/>
        </w:rPr>
        <w:lastRenderedPageBreak/>
        <w:t xml:space="preserve">Analysis of radicalization and Pakhtun cultural violence in the wake of the war against terror and its Implication on </w:t>
      </w:r>
      <w:proofErr w:type="spellStart"/>
      <w:r w:rsidRPr="008A3B1D">
        <w:rPr>
          <w:bCs/>
        </w:rPr>
        <w:t>Pakhtu</w:t>
      </w:r>
      <w:proofErr w:type="spellEnd"/>
      <w:r w:rsidRPr="008A3B1D">
        <w:rPr>
          <w:bCs/>
        </w:rPr>
        <w:t xml:space="preserve"> literature: International journal of Pakhtunkhwa, </w:t>
      </w:r>
      <w:proofErr w:type="spellStart"/>
      <w:r w:rsidRPr="008A3B1D">
        <w:rPr>
          <w:bCs/>
        </w:rPr>
        <w:t>Vol</w:t>
      </w:r>
      <w:proofErr w:type="spellEnd"/>
      <w:r w:rsidRPr="008A3B1D">
        <w:rPr>
          <w:bCs/>
        </w:rPr>
        <w:t>, 6, issue, January 2021</w:t>
      </w:r>
      <w:r w:rsidRPr="00B86601">
        <w:t xml:space="preserve"> </w:t>
      </w:r>
      <w:hyperlink r:id="rId24" w:history="1">
        <w:r w:rsidRPr="008A3B1D">
          <w:rPr>
            <w:rStyle w:val="Hyperlink"/>
            <w:bCs/>
          </w:rPr>
          <w:t>https://pukhtunkhwajournal.org/journals/2021/1-15.pdf</w:t>
        </w:r>
      </w:hyperlink>
    </w:p>
    <w:p w14:paraId="3B5269C3" w14:textId="4700FD67" w:rsidR="008A3B1D" w:rsidRPr="008A3B1D" w:rsidRDefault="00B86601" w:rsidP="008A3B1D">
      <w:pPr>
        <w:pStyle w:val="ListParagraph"/>
        <w:numPr>
          <w:ilvl w:val="0"/>
          <w:numId w:val="26"/>
        </w:numPr>
      </w:pPr>
      <w:r w:rsidRPr="008A3B1D">
        <w:rPr>
          <w:bCs/>
        </w:rPr>
        <w:t xml:space="preserve">Socio-cultural factors of child domestic labor in the urban center of Pakistan: Pakistan Journal of Humanities and liberal arts. </w:t>
      </w:r>
      <w:proofErr w:type="spellStart"/>
      <w:r w:rsidRPr="008A3B1D">
        <w:rPr>
          <w:bCs/>
        </w:rPr>
        <w:t>Vol</w:t>
      </w:r>
      <w:proofErr w:type="spellEnd"/>
      <w:r w:rsidRPr="008A3B1D">
        <w:rPr>
          <w:bCs/>
        </w:rPr>
        <w:t>, (Jun2021)</w:t>
      </w:r>
      <w:hyperlink r:id="rId25" w:history="1">
        <w:r w:rsidR="008A3B1D" w:rsidRPr="0074034A">
          <w:rPr>
            <w:rStyle w:val="Hyperlink"/>
            <w:bCs/>
          </w:rPr>
          <w:t>https://ideapublishers.org/index.php/lassij/article/view/302</w:t>
        </w:r>
      </w:hyperlink>
    </w:p>
    <w:p w14:paraId="159610A1" w14:textId="00A62303" w:rsidR="008A3B1D" w:rsidRPr="008A3B1D" w:rsidRDefault="00151CCC" w:rsidP="008A3B1D">
      <w:pPr>
        <w:pStyle w:val="ListParagraph"/>
        <w:numPr>
          <w:ilvl w:val="0"/>
          <w:numId w:val="26"/>
        </w:numPr>
      </w:pPr>
      <w:r w:rsidRPr="008A3B1D">
        <w:rPr>
          <w:bCs/>
        </w:rPr>
        <w:t xml:space="preserve">Analysis of community policing role in maintaining peace sustainability in Pashtun society. Scopus-indexed journal. Journal of the social sciences (48)(4) (2020) </w:t>
      </w:r>
      <w:hyperlink r:id="rId26" w:history="1">
        <w:r w:rsidR="008A3B1D" w:rsidRPr="0074034A">
          <w:rPr>
            <w:rStyle w:val="Hyperlink"/>
            <w:bCs/>
          </w:rPr>
          <w:t>http://pubcouncil.kuniv.edu.kw/jss/home.aspx?id=8&amp;Root=yes</w:t>
        </w:r>
      </w:hyperlink>
    </w:p>
    <w:p w14:paraId="248B25CC" w14:textId="77777777" w:rsidR="008A3B1D" w:rsidRPr="008A3B1D" w:rsidRDefault="00256AA4" w:rsidP="008A3B1D">
      <w:pPr>
        <w:pStyle w:val="ListParagraph"/>
        <w:numPr>
          <w:ilvl w:val="0"/>
          <w:numId w:val="26"/>
        </w:numPr>
        <w:rPr>
          <w:rStyle w:val="Hyperlink"/>
          <w:color w:val="auto"/>
          <w:u w:val="none"/>
        </w:rPr>
      </w:pPr>
      <w:r w:rsidRPr="008A3B1D">
        <w:rPr>
          <w:bCs/>
        </w:rPr>
        <w:t xml:space="preserve">Exploring the Educational Dimensions of Child Domestic Labor in Peshawar, Pakistan, International Journal of Biology, Pharmacy and Allied Sciences (IJBPAS) 8(9), 2019, Pp1706- 1714 </w:t>
      </w:r>
      <w:hyperlink r:id="rId27" w:history="1">
        <w:r w:rsidR="00FC6B03" w:rsidRPr="008A3B1D">
          <w:rPr>
            <w:rStyle w:val="Hyperlink"/>
            <w:bCs/>
          </w:rPr>
          <w:t>https://ijbpas.com/pdf/2019/September/MS_IJBPAS_2019_4802.pdf</w:t>
        </w:r>
      </w:hyperlink>
    </w:p>
    <w:p w14:paraId="65E83CAA" w14:textId="77777777" w:rsidR="008A3B1D" w:rsidRPr="008A3B1D" w:rsidRDefault="00FC6B03" w:rsidP="008A3B1D">
      <w:pPr>
        <w:pStyle w:val="ListParagraph"/>
        <w:numPr>
          <w:ilvl w:val="0"/>
          <w:numId w:val="26"/>
        </w:numPr>
        <w:rPr>
          <w:rStyle w:val="Hyperlink"/>
          <w:color w:val="auto"/>
          <w:u w:val="none"/>
        </w:rPr>
      </w:pPr>
      <w:r w:rsidRPr="008A3B1D">
        <w:rPr>
          <w:bCs/>
        </w:rPr>
        <w:t xml:space="preserve">Pakhtun Radicalization in FATA: A Qualitative Approach for their Effective Integration </w:t>
      </w:r>
      <w:proofErr w:type="gramStart"/>
      <w:r w:rsidRPr="008A3B1D">
        <w:rPr>
          <w:bCs/>
        </w:rPr>
        <w:t>In</w:t>
      </w:r>
      <w:proofErr w:type="gramEnd"/>
      <w:r w:rsidRPr="008A3B1D">
        <w:rPr>
          <w:bCs/>
        </w:rPr>
        <w:t xml:space="preserve"> Pakistan, Journal of Law and Society.  JL &amp; </w:t>
      </w:r>
      <w:proofErr w:type="spellStart"/>
      <w:r w:rsidRPr="008A3B1D">
        <w:rPr>
          <w:bCs/>
        </w:rPr>
        <w:t>Soc'y</w:t>
      </w:r>
      <w:proofErr w:type="spellEnd"/>
      <w:r w:rsidRPr="008A3B1D">
        <w:rPr>
          <w:bCs/>
        </w:rPr>
        <w:t xml:space="preserve"> 50 (2019): 73. </w:t>
      </w:r>
      <w:hyperlink r:id="rId28" w:history="1">
        <w:r w:rsidRPr="008A3B1D">
          <w:rPr>
            <w:rStyle w:val="Hyperlink"/>
            <w:bCs/>
          </w:rPr>
          <w:t>http://journals.uop.edu.pk/papers/July%202019%20....%2005.pdf</w:t>
        </w:r>
      </w:hyperlink>
    </w:p>
    <w:p w14:paraId="28B07D76" w14:textId="3BFCD82A" w:rsidR="008A3B1D" w:rsidRPr="008A3B1D" w:rsidRDefault="00FC6B03" w:rsidP="008A3B1D">
      <w:pPr>
        <w:pStyle w:val="ListParagraph"/>
        <w:numPr>
          <w:ilvl w:val="0"/>
          <w:numId w:val="26"/>
        </w:numPr>
      </w:pPr>
      <w:r w:rsidRPr="008A3B1D">
        <w:rPr>
          <w:bCs/>
        </w:rPr>
        <w:t xml:space="preserve">Pathways of Youth Radicalization in Pashtun Society: Applying the Anomie and Strain Theory; Pakistan Journal of Humanities and social sciences. Liberal Arts and Social Sciences International Journal. </w:t>
      </w:r>
      <w:proofErr w:type="spellStart"/>
      <w:r w:rsidRPr="008A3B1D">
        <w:rPr>
          <w:bCs/>
        </w:rPr>
        <w:t>Vol</w:t>
      </w:r>
      <w:proofErr w:type="spellEnd"/>
      <w:r w:rsidRPr="008A3B1D">
        <w:rPr>
          <w:bCs/>
        </w:rPr>
        <w:t xml:space="preserve">, 3 No, 2 (July-December) 2019, 147-154 </w:t>
      </w:r>
      <w:hyperlink r:id="rId29" w:history="1">
        <w:r w:rsidR="008A3B1D" w:rsidRPr="0074034A">
          <w:rPr>
            <w:rStyle w:val="Hyperlink"/>
            <w:bCs/>
          </w:rPr>
          <w:t>https://ideapublishers.org/index.php/lassij/article/view/120</w:t>
        </w:r>
      </w:hyperlink>
    </w:p>
    <w:p w14:paraId="148FA63A" w14:textId="068F99BA" w:rsidR="008A3B1D" w:rsidRPr="008A3B1D" w:rsidRDefault="00FC6B03" w:rsidP="008A3B1D">
      <w:pPr>
        <w:pStyle w:val="ListParagraph"/>
        <w:numPr>
          <w:ilvl w:val="0"/>
          <w:numId w:val="26"/>
        </w:numPr>
      </w:pPr>
      <w:r w:rsidRPr="008A3B1D">
        <w:rPr>
          <w:bCs/>
        </w:rPr>
        <w:t xml:space="preserve">Factor Behind the Growing Sectarian Violence in the Newly Tribal District </w:t>
      </w:r>
      <w:proofErr w:type="spellStart"/>
      <w:r w:rsidRPr="008A3B1D">
        <w:rPr>
          <w:bCs/>
        </w:rPr>
        <w:t>Kurram</w:t>
      </w:r>
      <w:proofErr w:type="spellEnd"/>
      <w:r w:rsidRPr="008A3B1D">
        <w:rPr>
          <w:bCs/>
        </w:rPr>
        <w:t xml:space="preserve"> of  Khyber Pakhtunkhwa, Pakistan, Since 9/11 (2001) Pakistan Journal of Criminology, </w:t>
      </w:r>
      <w:proofErr w:type="spellStart"/>
      <w:r w:rsidRPr="008A3B1D">
        <w:rPr>
          <w:bCs/>
        </w:rPr>
        <w:t>Vol</w:t>
      </w:r>
      <w:proofErr w:type="spellEnd"/>
      <w:r w:rsidRPr="008A3B1D">
        <w:rPr>
          <w:bCs/>
        </w:rPr>
        <w:t xml:space="preserve"> 10 Issue 04  (2018) Pp60-70 </w:t>
      </w:r>
      <w:hyperlink r:id="rId30" w:history="1">
        <w:r w:rsidR="008A3B1D" w:rsidRPr="0074034A">
          <w:rPr>
            <w:rStyle w:val="Hyperlink"/>
            <w:bCs/>
          </w:rPr>
          <w:t>http://www.pjcriminology.com/wp-content/uploads/2019/04/5.pdf</w:t>
        </w:r>
      </w:hyperlink>
    </w:p>
    <w:p w14:paraId="3ED6DE0D" w14:textId="77777777" w:rsidR="008A3B1D" w:rsidRPr="008A3B1D" w:rsidRDefault="00FC6B03" w:rsidP="008A3B1D">
      <w:pPr>
        <w:pStyle w:val="ListParagraph"/>
        <w:numPr>
          <w:ilvl w:val="0"/>
          <w:numId w:val="26"/>
        </w:numPr>
        <w:rPr>
          <w:rStyle w:val="Hyperlink"/>
          <w:color w:val="auto"/>
          <w:u w:val="none"/>
        </w:rPr>
      </w:pPr>
      <w:r w:rsidRPr="008A3B1D">
        <w:rPr>
          <w:bCs/>
        </w:rPr>
        <w:t xml:space="preserve">History of radicalization in Pakhtun belt. Journal Al IDAH, Vol.36 issue. 2 (2018) P-59-65 </w:t>
      </w:r>
      <w:hyperlink r:id="rId31" w:history="1">
        <w:r w:rsidRPr="008A3B1D">
          <w:rPr>
            <w:rStyle w:val="Hyperlink"/>
            <w:bCs/>
          </w:rPr>
          <w:t>http://journals.uop.edu.pk/issue_detail.php?issue_id=85&amp;journal_id=21</w:t>
        </w:r>
      </w:hyperlink>
    </w:p>
    <w:p w14:paraId="56A58DCA" w14:textId="77777777" w:rsidR="008A3B1D" w:rsidRPr="008A3B1D" w:rsidRDefault="00C97AE9" w:rsidP="008A3B1D">
      <w:pPr>
        <w:pStyle w:val="ListParagraph"/>
        <w:numPr>
          <w:ilvl w:val="0"/>
          <w:numId w:val="26"/>
        </w:numPr>
        <w:rPr>
          <w:rStyle w:val="Hyperlink"/>
          <w:color w:val="auto"/>
          <w:u w:val="none"/>
        </w:rPr>
      </w:pPr>
      <w:r w:rsidRPr="00FC6B03">
        <w:t>Radicalization as a Result of Pakhtun Resistance in the Wake of War against Terror; Pakistan Journal of Criminology Vol. XXII</w:t>
      </w:r>
      <w:proofErr w:type="gramStart"/>
      <w:r w:rsidRPr="00FC6B03">
        <w:t>,  No</w:t>
      </w:r>
      <w:proofErr w:type="gramEnd"/>
      <w:r w:rsidRPr="00FC6B03">
        <w:t xml:space="preserve">. 1 (2016). Pp. 95-108.  </w:t>
      </w:r>
      <w:hyperlink r:id="rId32" w:history="1">
        <w:r w:rsidRPr="00FC6B03">
          <w:rPr>
            <w:rStyle w:val="Hyperlink"/>
          </w:rPr>
          <w:t>https://www.prdb.pk/article/radicalization-as-a-result-of-pakhtuns-resistance-in-the-2782</w:t>
        </w:r>
      </w:hyperlink>
    </w:p>
    <w:p w14:paraId="1FBD1764" w14:textId="77777777" w:rsidR="008A3B1D" w:rsidRPr="008A3B1D" w:rsidRDefault="00C97AE9" w:rsidP="008A3B1D">
      <w:pPr>
        <w:pStyle w:val="ListParagraph"/>
        <w:numPr>
          <w:ilvl w:val="0"/>
          <w:numId w:val="26"/>
        </w:numPr>
        <w:rPr>
          <w:rStyle w:val="Hyperlink"/>
          <w:color w:val="auto"/>
          <w:u w:val="none"/>
        </w:rPr>
      </w:pPr>
      <w:r w:rsidRPr="00FC6B03">
        <w:t xml:space="preserve">Cultural Obstacle to Pakhtun Women in Peace Building Process. Pakistan Journal of Criminology, Vol. XXII, No. 1 (2014). </w:t>
      </w:r>
      <w:proofErr w:type="spellStart"/>
      <w:r w:rsidRPr="00FC6B03">
        <w:t>Pp</w:t>
      </w:r>
      <w:proofErr w:type="spellEnd"/>
      <w:r w:rsidRPr="00FC6B03">
        <w:t xml:space="preserve">: 1-10. Available at </w:t>
      </w:r>
      <w:hyperlink r:id="rId33" w:history="1">
        <w:r w:rsidR="00A26762" w:rsidRPr="00FC6B03">
          <w:rPr>
            <w:rStyle w:val="Hyperlink"/>
          </w:rPr>
          <w:t>http://www.pjcriminology.com/publications/women-and-armed- conflict-cultural-obstacles-to-Pashtun-womens-participation-in-peacebuilding/</w:t>
        </w:r>
      </w:hyperlink>
    </w:p>
    <w:p w14:paraId="7EA6414D" w14:textId="77777777" w:rsidR="008A3B1D" w:rsidRPr="008A3B1D" w:rsidRDefault="008A391C" w:rsidP="008A3B1D">
      <w:pPr>
        <w:pStyle w:val="ListParagraph"/>
        <w:numPr>
          <w:ilvl w:val="0"/>
          <w:numId w:val="26"/>
        </w:numPr>
      </w:pPr>
      <w:r w:rsidRPr="008A3B1D">
        <w:rPr>
          <w:rFonts w:ascii="Times New Roman" w:eastAsia="Tahoma" w:hAnsi="Times New Roman"/>
          <w:bCs/>
          <w:i/>
          <w:sz w:val="22"/>
          <w:szCs w:val="22"/>
        </w:rPr>
        <w:t>Bakunin Model of Anarchism and Militancy in Swat Pakistan: Pakistan Journal of Criminology Vol.7, No. 2(2014). Pp. 7-20. https://prdb.pk/article/bakunin-model-of-anarchism-and-  militancy-in- swat-Pakistan-3334</w:t>
      </w:r>
    </w:p>
    <w:p w14:paraId="32E4CEDB" w14:textId="4B24144B" w:rsidR="00D85EB1" w:rsidRPr="008A3B1D" w:rsidRDefault="00D85EB1" w:rsidP="008A3B1D">
      <w:pPr>
        <w:pStyle w:val="ListParagraph"/>
        <w:numPr>
          <w:ilvl w:val="0"/>
          <w:numId w:val="26"/>
        </w:numPr>
      </w:pPr>
      <w:r w:rsidRPr="008A3B1D">
        <w:rPr>
          <w:bCs/>
        </w:rPr>
        <w:t>Culture Distortion and the Rise of Militancy in Swat.</w:t>
      </w:r>
      <w:r w:rsidRPr="008A3B1D">
        <w:rPr>
          <w:rFonts w:ascii="Times New Roman" w:hAnsi="Times New Roman"/>
          <w:bCs/>
        </w:rPr>
        <w:t> </w:t>
      </w:r>
      <w:r w:rsidRPr="008A3B1D">
        <w:rPr>
          <w:bCs/>
        </w:rPr>
        <w:t xml:space="preserve"> Pakistan Journal of Criminology; Peshawar Vol. 6, </w:t>
      </w:r>
      <w:proofErr w:type="spellStart"/>
      <w:r w:rsidRPr="008A3B1D">
        <w:rPr>
          <w:bCs/>
        </w:rPr>
        <w:t>Iss</w:t>
      </w:r>
      <w:proofErr w:type="spellEnd"/>
      <w:r w:rsidRPr="008A3B1D">
        <w:rPr>
          <w:bCs/>
        </w:rPr>
        <w:t>. 1,  (Jan-Jun 2014): 283-294</w:t>
      </w:r>
    </w:p>
    <w:p w14:paraId="26DF3D6B" w14:textId="77777777" w:rsidR="008A391C" w:rsidRPr="00D80235" w:rsidRDefault="008A391C" w:rsidP="00FC6B03">
      <w:pPr>
        <w:pStyle w:val="ListParagraph"/>
        <w:widowControl w:val="0"/>
        <w:autoSpaceDE w:val="0"/>
        <w:autoSpaceDN w:val="0"/>
        <w:contextualSpacing w:val="0"/>
        <w:rPr>
          <w:rFonts w:ascii="Times New Roman" w:eastAsia="Tahoma" w:hAnsi="Times New Roman"/>
          <w:bCs/>
          <w:i/>
          <w:sz w:val="22"/>
          <w:szCs w:val="22"/>
        </w:rPr>
      </w:pPr>
    </w:p>
    <w:p w14:paraId="0682B554" w14:textId="77777777" w:rsidR="00C97AE9" w:rsidRPr="00C97AE9" w:rsidRDefault="00C97AE9" w:rsidP="00C97AE9"/>
    <w:p w14:paraId="7AEC2F22" w14:textId="77777777" w:rsidR="00196B20" w:rsidRPr="00E511CA" w:rsidRDefault="00196B20" w:rsidP="00235E38">
      <w:pPr>
        <w:spacing w:after="120"/>
        <w:ind w:left="720" w:right="-274" w:hanging="720"/>
        <w:rPr>
          <w:b/>
          <w:color w:val="C0504D" w:themeColor="accent2"/>
          <w:sz w:val="22"/>
          <w:szCs w:val="22"/>
        </w:rPr>
      </w:pPr>
      <w:r w:rsidRPr="00E511CA">
        <w:rPr>
          <w:b/>
          <w:color w:val="C0504D" w:themeColor="accent2"/>
          <w:sz w:val="22"/>
          <w:szCs w:val="22"/>
        </w:rPr>
        <w:t xml:space="preserve">Edited Books Chapters </w:t>
      </w:r>
    </w:p>
    <w:p w14:paraId="513DA1B3" w14:textId="41D672E2" w:rsidR="001E20CE" w:rsidRPr="008A3B1D" w:rsidRDefault="00196B20" w:rsidP="008A3B1D">
      <w:pPr>
        <w:pStyle w:val="ListParagraph"/>
        <w:numPr>
          <w:ilvl w:val="0"/>
          <w:numId w:val="26"/>
        </w:numPr>
        <w:spacing w:after="120"/>
        <w:ind w:right="-274"/>
        <w:rPr>
          <w:color w:val="0070C0"/>
          <w:sz w:val="22"/>
          <w:szCs w:val="22"/>
        </w:rPr>
      </w:pPr>
      <w:r w:rsidRPr="008A3B1D">
        <w:rPr>
          <w:sz w:val="22"/>
          <w:szCs w:val="22"/>
        </w:rPr>
        <w:t>Khan, Z., Shah, Z.A (2021); Pashtun Community Indigenous Resilience to Changing Socio-cultural and Political Challenges. In H.N</w:t>
      </w:r>
      <w:r w:rsidR="00A26762" w:rsidRPr="008A3B1D">
        <w:rPr>
          <w:sz w:val="22"/>
          <w:szCs w:val="22"/>
        </w:rPr>
        <w:t>.</w:t>
      </w:r>
      <w:r w:rsidRPr="008A3B1D">
        <w:rPr>
          <w:sz w:val="22"/>
          <w:szCs w:val="22"/>
        </w:rPr>
        <w:t>, Weaver, Rutled</w:t>
      </w:r>
      <w:r w:rsidR="00261FA2" w:rsidRPr="008A3B1D">
        <w:rPr>
          <w:sz w:val="22"/>
          <w:szCs w:val="22"/>
        </w:rPr>
        <w:t xml:space="preserve">ge, Handbook on Indigenous. New </w:t>
      </w:r>
      <w:proofErr w:type="spellStart"/>
      <w:r w:rsidRPr="008A3B1D">
        <w:rPr>
          <w:sz w:val="22"/>
          <w:szCs w:val="22"/>
        </w:rPr>
        <w:t>York:Rutledgehttps</w:t>
      </w:r>
      <w:proofErr w:type="spellEnd"/>
    </w:p>
    <w:p w14:paraId="40ABA7B9" w14:textId="713D1F3E" w:rsidR="001E20CE" w:rsidRDefault="001E20CE" w:rsidP="001E20CE">
      <w:pPr>
        <w:pStyle w:val="ListParagraph"/>
        <w:numPr>
          <w:ilvl w:val="0"/>
          <w:numId w:val="17"/>
        </w:numPr>
        <w:spacing w:after="120"/>
        <w:ind w:right="-274"/>
        <w:rPr>
          <w:sz w:val="22"/>
          <w:szCs w:val="22"/>
        </w:rPr>
      </w:pPr>
      <w:r w:rsidRPr="001E20CE">
        <w:rPr>
          <w:sz w:val="22"/>
          <w:szCs w:val="22"/>
        </w:rPr>
        <w:t>Khan, Z (2024) Understanding Indigenous disabilities: a cultural perspective of Indigenous Pashtun community</w:t>
      </w:r>
      <w:r>
        <w:rPr>
          <w:sz w:val="22"/>
          <w:szCs w:val="22"/>
        </w:rPr>
        <w:t>.</w:t>
      </w:r>
      <w:r w:rsidRPr="001E20CE">
        <w:t xml:space="preserve"> </w:t>
      </w:r>
      <w:hyperlink r:id="rId34" w:history="1">
        <w:r w:rsidRPr="00D7133E">
          <w:rPr>
            <w:rStyle w:val="Hyperlink"/>
            <w:sz w:val="22"/>
            <w:szCs w:val="22"/>
          </w:rPr>
          <w:t>https://www.taylorfrancis.com/chapters/edit/10.4324/9781032656519-31/understanding-indigenous-disabilities-zafar-khan?context=ubx&amp;refId=62fcf1bb-7d36-41b5-9804-7944e0b3511e</w:t>
        </w:r>
      </w:hyperlink>
    </w:p>
    <w:p w14:paraId="5DB42D86" w14:textId="77777777" w:rsidR="00DC2BFB" w:rsidRPr="00DC2BFB" w:rsidRDefault="00DC2BFB" w:rsidP="001E20CE">
      <w:pPr>
        <w:spacing w:after="120"/>
        <w:ind w:right="-274"/>
        <w:rPr>
          <w:sz w:val="22"/>
          <w:szCs w:val="22"/>
        </w:rPr>
      </w:pPr>
    </w:p>
    <w:p w14:paraId="0AAD9E3C" w14:textId="77777777" w:rsidR="00EE64FE" w:rsidRPr="00E511CA" w:rsidRDefault="00EE64FE" w:rsidP="00007D03">
      <w:pPr>
        <w:pStyle w:val="Heading4"/>
        <w:spacing w:line="240" w:lineRule="auto"/>
        <w:rPr>
          <w:color w:val="C0504D" w:themeColor="accent2"/>
          <w:sz w:val="22"/>
          <w:szCs w:val="22"/>
        </w:rPr>
      </w:pPr>
      <w:r w:rsidRPr="00E511CA">
        <w:rPr>
          <w:color w:val="C0504D" w:themeColor="accent2"/>
          <w:sz w:val="22"/>
          <w:szCs w:val="22"/>
        </w:rPr>
        <w:lastRenderedPageBreak/>
        <w:t xml:space="preserve">Papers in </w:t>
      </w:r>
      <w:r w:rsidR="00E4231C" w:rsidRPr="00E511CA">
        <w:rPr>
          <w:color w:val="C0504D" w:themeColor="accent2"/>
          <w:sz w:val="22"/>
          <w:szCs w:val="22"/>
        </w:rPr>
        <w:t>Under Review or In-</w:t>
      </w:r>
      <w:r w:rsidRPr="00E511CA">
        <w:rPr>
          <w:color w:val="C0504D" w:themeColor="accent2"/>
          <w:sz w:val="22"/>
          <w:szCs w:val="22"/>
        </w:rPr>
        <w:t>Progress</w:t>
      </w:r>
    </w:p>
    <w:p w14:paraId="419C1B78" w14:textId="77777777" w:rsidR="00EE64FE" w:rsidRPr="00E511CA" w:rsidRDefault="00E4231C" w:rsidP="007C367B">
      <w:pPr>
        <w:spacing w:after="60"/>
        <w:rPr>
          <w:b/>
          <w:color w:val="C0504D" w:themeColor="accent2"/>
          <w:sz w:val="22"/>
          <w:szCs w:val="22"/>
        </w:rPr>
      </w:pPr>
      <w:r w:rsidRPr="00E511CA">
        <w:rPr>
          <w:b/>
          <w:color w:val="C0504D" w:themeColor="accent2"/>
          <w:sz w:val="22"/>
          <w:szCs w:val="22"/>
        </w:rPr>
        <w:t>Under Review:</w:t>
      </w:r>
    </w:p>
    <w:p w14:paraId="29E78B92" w14:textId="77777777" w:rsidR="00E4231C" w:rsidRDefault="00E4231C" w:rsidP="007C367B">
      <w:pPr>
        <w:spacing w:after="60"/>
        <w:ind w:left="720" w:hanging="720"/>
        <w:rPr>
          <w:b/>
          <w:color w:val="C0504D" w:themeColor="accent2"/>
          <w:sz w:val="22"/>
          <w:szCs w:val="22"/>
        </w:rPr>
      </w:pPr>
      <w:r w:rsidRPr="00E511CA">
        <w:rPr>
          <w:b/>
          <w:color w:val="C0504D" w:themeColor="accent2"/>
          <w:sz w:val="22"/>
          <w:szCs w:val="22"/>
        </w:rPr>
        <w:t>In-Progress</w:t>
      </w:r>
      <w:r w:rsidR="002F4981" w:rsidRPr="00E511CA">
        <w:rPr>
          <w:b/>
          <w:color w:val="C0504D" w:themeColor="accent2"/>
          <w:sz w:val="22"/>
          <w:szCs w:val="22"/>
        </w:rPr>
        <w:t>:</w:t>
      </w:r>
    </w:p>
    <w:p w14:paraId="042D9410" w14:textId="5C1A3A7C" w:rsidR="00A3334E" w:rsidRPr="00880EA4" w:rsidRDefault="00A3334E" w:rsidP="00880EA4">
      <w:pPr>
        <w:pStyle w:val="ListParagraph"/>
        <w:numPr>
          <w:ilvl w:val="0"/>
          <w:numId w:val="17"/>
        </w:numPr>
        <w:spacing w:after="60"/>
        <w:rPr>
          <w:rFonts w:cs="Arial"/>
          <w:sz w:val="22"/>
          <w:szCs w:val="22"/>
        </w:rPr>
      </w:pPr>
      <w:r w:rsidRPr="00A3334E">
        <w:rPr>
          <w:rFonts w:cs="Arial"/>
          <w:sz w:val="22"/>
          <w:szCs w:val="22"/>
        </w:rPr>
        <w:t>Pashtun Indigenous Community: Decolonizing Socio-economic Suffering of Climate Change-Induced Displacement of Children</w:t>
      </w:r>
    </w:p>
    <w:p w14:paraId="6CC13729" w14:textId="77777777" w:rsidR="007C1211" w:rsidRDefault="00A3334E" w:rsidP="00A3334E">
      <w:pPr>
        <w:pStyle w:val="ListParagraph"/>
        <w:numPr>
          <w:ilvl w:val="0"/>
          <w:numId w:val="17"/>
        </w:numPr>
        <w:spacing w:after="60"/>
        <w:rPr>
          <w:rFonts w:cs="Arial"/>
          <w:sz w:val="22"/>
          <w:szCs w:val="22"/>
        </w:rPr>
      </w:pPr>
      <w:r w:rsidRPr="00A3334E">
        <w:rPr>
          <w:rFonts w:cs="Arial"/>
          <w:sz w:val="22"/>
          <w:szCs w:val="22"/>
        </w:rPr>
        <w:t>Decolonizing People: An Understanding Pashtun Indigenous Community Vulnerability to Climate Change-Induced Displacement and Migration</w:t>
      </w:r>
    </w:p>
    <w:p w14:paraId="7B69C22C" w14:textId="02B9CEF4" w:rsidR="007C1211" w:rsidRDefault="007C1211" w:rsidP="007C1211">
      <w:pPr>
        <w:pStyle w:val="ListParagraph"/>
        <w:numPr>
          <w:ilvl w:val="0"/>
          <w:numId w:val="17"/>
        </w:numPr>
        <w:spacing w:after="60"/>
        <w:rPr>
          <w:rFonts w:cs="Arial"/>
          <w:sz w:val="22"/>
          <w:szCs w:val="22"/>
        </w:rPr>
      </w:pPr>
      <w:r w:rsidRPr="007C1211">
        <w:rPr>
          <w:rFonts w:cs="Arial"/>
          <w:sz w:val="22"/>
          <w:szCs w:val="22"/>
        </w:rPr>
        <w:t>Socio-culturally Entrenched Indigenous Knowledge and Resilience of Pashtun Indigenous Community to Mitigate Climate Change in Northern Pakistan</w:t>
      </w:r>
    </w:p>
    <w:p w14:paraId="0EEFAF09" w14:textId="4B6E17A1" w:rsidR="00A3334E" w:rsidRPr="00A3334E" w:rsidRDefault="00A3334E" w:rsidP="007C1211">
      <w:pPr>
        <w:pStyle w:val="ListParagraph"/>
        <w:spacing w:after="60"/>
        <w:rPr>
          <w:rFonts w:cs="Arial"/>
          <w:sz w:val="22"/>
          <w:szCs w:val="22"/>
        </w:rPr>
      </w:pPr>
      <w:r w:rsidRPr="00A3334E">
        <w:rPr>
          <w:rFonts w:cs="Arial"/>
          <w:sz w:val="22"/>
          <w:szCs w:val="22"/>
        </w:rPr>
        <w:t xml:space="preserve">   </w:t>
      </w:r>
    </w:p>
    <w:p w14:paraId="2BC3B081" w14:textId="50E475AC" w:rsidR="00527B3F" w:rsidRPr="00E511CA" w:rsidRDefault="00BE4906" w:rsidP="00BE4906">
      <w:pPr>
        <w:spacing w:after="120"/>
        <w:rPr>
          <w:b/>
          <w:color w:val="C0504D" w:themeColor="accent2"/>
          <w:sz w:val="22"/>
          <w:szCs w:val="22"/>
        </w:rPr>
      </w:pPr>
      <w:r w:rsidRPr="00E511CA">
        <w:rPr>
          <w:b/>
          <w:color w:val="C0504D" w:themeColor="accent2"/>
          <w:sz w:val="22"/>
          <w:szCs w:val="22"/>
        </w:rPr>
        <w:t>Seminars</w:t>
      </w:r>
      <w:r w:rsidR="00261FA2" w:rsidRPr="00E511CA">
        <w:rPr>
          <w:b/>
          <w:color w:val="C0504D" w:themeColor="accent2"/>
          <w:sz w:val="22"/>
          <w:szCs w:val="22"/>
        </w:rPr>
        <w:t xml:space="preserve">/Conference </w:t>
      </w:r>
      <w:r w:rsidR="00527B3F" w:rsidRPr="00E511CA">
        <w:rPr>
          <w:b/>
          <w:color w:val="C0504D" w:themeColor="accent2"/>
          <w:sz w:val="22"/>
          <w:szCs w:val="22"/>
        </w:rPr>
        <w:t>Presentation</w:t>
      </w:r>
    </w:p>
    <w:p w14:paraId="1B6C9306" w14:textId="2938A16E" w:rsidR="00FA4E5C" w:rsidRPr="00141633" w:rsidRDefault="00527B3F" w:rsidP="00141633">
      <w:pPr>
        <w:pStyle w:val="ListParagraph"/>
        <w:numPr>
          <w:ilvl w:val="0"/>
          <w:numId w:val="16"/>
        </w:numPr>
        <w:spacing w:after="120"/>
        <w:jc w:val="both"/>
        <w:rPr>
          <w:sz w:val="22"/>
          <w:szCs w:val="22"/>
        </w:rPr>
      </w:pPr>
      <w:r w:rsidRPr="00141633">
        <w:rPr>
          <w:sz w:val="22"/>
          <w:szCs w:val="22"/>
        </w:rPr>
        <w:t xml:space="preserve">Attended as an Expert </w:t>
      </w:r>
      <w:r w:rsidR="00A26762">
        <w:rPr>
          <w:sz w:val="22"/>
          <w:szCs w:val="22"/>
        </w:rPr>
        <w:t>in</w:t>
      </w:r>
      <w:r w:rsidRPr="00141633">
        <w:rPr>
          <w:sz w:val="22"/>
          <w:szCs w:val="22"/>
        </w:rPr>
        <w:t xml:space="preserve"> Countering Radicalization a one</w:t>
      </w:r>
      <w:r w:rsidR="00A26762">
        <w:rPr>
          <w:sz w:val="22"/>
          <w:szCs w:val="22"/>
        </w:rPr>
        <w:t>-</w:t>
      </w:r>
      <w:r w:rsidRPr="00141633">
        <w:rPr>
          <w:sz w:val="22"/>
          <w:szCs w:val="22"/>
        </w:rPr>
        <w:t xml:space="preserve">day conference on “Preventing and Countering Violent Extremism” at </w:t>
      </w:r>
      <w:r w:rsidR="00A26762">
        <w:rPr>
          <w:sz w:val="22"/>
          <w:szCs w:val="22"/>
        </w:rPr>
        <w:t xml:space="preserve">the </w:t>
      </w:r>
      <w:r w:rsidRPr="00141633">
        <w:rPr>
          <w:sz w:val="22"/>
          <w:szCs w:val="22"/>
        </w:rPr>
        <w:t>University of Peshawar, Held on 26</w:t>
      </w:r>
      <w:r w:rsidRPr="00141633">
        <w:rPr>
          <w:sz w:val="22"/>
          <w:szCs w:val="22"/>
          <w:vertAlign w:val="superscript"/>
        </w:rPr>
        <w:t>th</w:t>
      </w:r>
      <w:r w:rsidRPr="00141633">
        <w:rPr>
          <w:sz w:val="22"/>
          <w:szCs w:val="22"/>
        </w:rPr>
        <w:t xml:space="preserve"> May 2023</w:t>
      </w:r>
    </w:p>
    <w:p w14:paraId="564FF797" w14:textId="7C95B593" w:rsidR="00FA4E5C" w:rsidRPr="00141633" w:rsidRDefault="00FA4E5C" w:rsidP="00141633">
      <w:pPr>
        <w:pStyle w:val="ListParagraph"/>
        <w:numPr>
          <w:ilvl w:val="0"/>
          <w:numId w:val="16"/>
        </w:numPr>
        <w:spacing w:after="120"/>
        <w:jc w:val="both"/>
        <w:rPr>
          <w:sz w:val="22"/>
          <w:szCs w:val="22"/>
        </w:rPr>
      </w:pPr>
      <w:r w:rsidRPr="00141633">
        <w:rPr>
          <w:sz w:val="22"/>
          <w:szCs w:val="22"/>
        </w:rPr>
        <w:t xml:space="preserve">Delivering </w:t>
      </w:r>
      <w:r w:rsidR="00A26762">
        <w:rPr>
          <w:sz w:val="22"/>
          <w:szCs w:val="22"/>
        </w:rPr>
        <w:t xml:space="preserve">a </w:t>
      </w:r>
      <w:r w:rsidRPr="00141633">
        <w:rPr>
          <w:sz w:val="22"/>
          <w:szCs w:val="22"/>
        </w:rPr>
        <w:t xml:space="preserve">Lecture on Peace Education in Seminar Organized by Bacha Khan University, Held on April 16, 2019 </w:t>
      </w:r>
    </w:p>
    <w:p w14:paraId="1E903322" w14:textId="77777777" w:rsidR="00100CDE" w:rsidRPr="00141633" w:rsidRDefault="00FA4E5C" w:rsidP="00141633">
      <w:pPr>
        <w:pStyle w:val="ListParagraph"/>
        <w:numPr>
          <w:ilvl w:val="0"/>
          <w:numId w:val="16"/>
        </w:numPr>
        <w:spacing w:after="120"/>
        <w:jc w:val="both"/>
        <w:rPr>
          <w:rFonts w:asciiTheme="majorBidi" w:eastAsia="Tahoma" w:hAnsiTheme="majorBidi" w:cstheme="majorBidi"/>
          <w:bCs/>
          <w:sz w:val="22"/>
          <w:szCs w:val="22"/>
        </w:rPr>
      </w:pPr>
      <w:r w:rsidRPr="00141633">
        <w:rPr>
          <w:sz w:val="22"/>
          <w:szCs w:val="22"/>
        </w:rPr>
        <w:t xml:space="preserve">Paper Presented 1st National Conference on social discrepancies and their remedies  organized by Islamic International University Held on April 2018 </w:t>
      </w:r>
    </w:p>
    <w:p w14:paraId="7DFF2434" w14:textId="2CE89243" w:rsidR="00BE4906" w:rsidRPr="00141633" w:rsidRDefault="00100CDE" w:rsidP="00141633">
      <w:pPr>
        <w:pStyle w:val="ListParagraph"/>
        <w:numPr>
          <w:ilvl w:val="0"/>
          <w:numId w:val="16"/>
        </w:numPr>
        <w:spacing w:after="120"/>
        <w:jc w:val="both"/>
        <w:rPr>
          <w:rFonts w:asciiTheme="majorBidi" w:eastAsia="Tahoma" w:hAnsiTheme="majorBidi" w:cstheme="majorBidi"/>
          <w:bCs/>
          <w:sz w:val="22"/>
          <w:szCs w:val="22"/>
        </w:rPr>
      </w:pPr>
      <w:r w:rsidRPr="00141633">
        <w:rPr>
          <w:sz w:val="22"/>
          <w:szCs w:val="22"/>
        </w:rPr>
        <w:t>Attended as a Committee Member of Peshawar University a three</w:t>
      </w:r>
      <w:r w:rsidR="00BE4906" w:rsidRPr="00141633">
        <w:rPr>
          <w:rFonts w:asciiTheme="majorBidi" w:eastAsia="Tahoma" w:hAnsiTheme="majorBidi" w:cstheme="majorBidi"/>
          <w:bCs/>
          <w:sz w:val="22"/>
          <w:szCs w:val="22"/>
        </w:rPr>
        <w:t xml:space="preserve"> days training Workshop on </w:t>
      </w:r>
      <w:r w:rsidRPr="00141633">
        <w:rPr>
          <w:rFonts w:asciiTheme="majorBidi" w:eastAsia="Tahoma" w:hAnsiTheme="majorBidi" w:cstheme="majorBidi"/>
          <w:bCs/>
          <w:sz w:val="22"/>
          <w:szCs w:val="22"/>
        </w:rPr>
        <w:t xml:space="preserve">sexual harassment  organized by ASSHA in March 2014 </w:t>
      </w:r>
    </w:p>
    <w:p w14:paraId="60B8FB79" w14:textId="0CC6177A" w:rsidR="00BE4906" w:rsidRPr="00141633" w:rsidRDefault="00100CDE" w:rsidP="00141633">
      <w:pPr>
        <w:pStyle w:val="ListParagraph"/>
        <w:numPr>
          <w:ilvl w:val="0"/>
          <w:numId w:val="16"/>
        </w:numPr>
        <w:spacing w:after="120"/>
        <w:jc w:val="both"/>
        <w:rPr>
          <w:rFonts w:asciiTheme="majorBidi" w:eastAsia="Tahoma" w:hAnsiTheme="majorBidi" w:cstheme="majorBidi"/>
          <w:bCs/>
          <w:sz w:val="22"/>
          <w:szCs w:val="22"/>
        </w:rPr>
      </w:pPr>
      <w:r w:rsidRPr="00141633">
        <w:rPr>
          <w:sz w:val="22"/>
          <w:szCs w:val="22"/>
        </w:rPr>
        <w:t xml:space="preserve">Delivered </w:t>
      </w:r>
      <w:r w:rsidR="00A26762">
        <w:rPr>
          <w:sz w:val="22"/>
          <w:szCs w:val="22"/>
        </w:rPr>
        <w:t xml:space="preserve">a </w:t>
      </w:r>
      <w:r w:rsidRPr="00141633">
        <w:rPr>
          <w:sz w:val="22"/>
          <w:szCs w:val="22"/>
        </w:rPr>
        <w:t xml:space="preserve">Lecture on Social Cohesion </w:t>
      </w:r>
      <w:r w:rsidR="000618C9" w:rsidRPr="00141633">
        <w:rPr>
          <w:sz w:val="22"/>
          <w:szCs w:val="22"/>
        </w:rPr>
        <w:t xml:space="preserve">and Peace Building in a Seminar organized by The Native Organization in </w:t>
      </w:r>
      <w:r w:rsidR="000618C9" w:rsidRPr="00141633">
        <w:rPr>
          <w:rFonts w:asciiTheme="majorBidi" w:eastAsia="Tahoma" w:hAnsiTheme="majorBidi" w:cstheme="majorBidi"/>
          <w:bCs/>
          <w:sz w:val="22"/>
          <w:szCs w:val="22"/>
        </w:rPr>
        <w:t>October</w:t>
      </w:r>
      <w:r w:rsidR="00BE4906" w:rsidRPr="00141633">
        <w:rPr>
          <w:rFonts w:asciiTheme="majorBidi" w:eastAsia="Tahoma" w:hAnsiTheme="majorBidi" w:cstheme="majorBidi"/>
          <w:bCs/>
          <w:sz w:val="22"/>
          <w:szCs w:val="22"/>
        </w:rPr>
        <w:t xml:space="preserve"> 2022</w:t>
      </w:r>
    </w:p>
    <w:p w14:paraId="3C84AB39" w14:textId="2FE64B37" w:rsidR="000618C9" w:rsidRPr="00141633" w:rsidRDefault="000618C9" w:rsidP="00141633">
      <w:pPr>
        <w:pStyle w:val="ListParagraph"/>
        <w:numPr>
          <w:ilvl w:val="0"/>
          <w:numId w:val="16"/>
        </w:numPr>
        <w:spacing w:after="120"/>
        <w:jc w:val="both"/>
        <w:rPr>
          <w:rFonts w:asciiTheme="majorBidi" w:eastAsia="Tahoma" w:hAnsiTheme="majorBidi" w:cstheme="majorBidi"/>
          <w:bCs/>
          <w:sz w:val="22"/>
          <w:szCs w:val="22"/>
        </w:rPr>
      </w:pPr>
      <w:r w:rsidRPr="00141633">
        <w:rPr>
          <w:sz w:val="22"/>
          <w:szCs w:val="22"/>
        </w:rPr>
        <w:t xml:space="preserve">Delivered </w:t>
      </w:r>
      <w:r w:rsidR="00A26762">
        <w:rPr>
          <w:sz w:val="22"/>
          <w:szCs w:val="22"/>
        </w:rPr>
        <w:t xml:space="preserve">a </w:t>
      </w:r>
      <w:r w:rsidRPr="00141633">
        <w:rPr>
          <w:sz w:val="22"/>
          <w:szCs w:val="22"/>
        </w:rPr>
        <w:t xml:space="preserve">Lecture on the </w:t>
      </w:r>
      <w:r w:rsidR="001F63DC" w:rsidRPr="00141633">
        <w:rPr>
          <w:sz w:val="22"/>
          <w:szCs w:val="22"/>
        </w:rPr>
        <w:t>Importance</w:t>
      </w:r>
      <w:r w:rsidRPr="00141633">
        <w:rPr>
          <w:sz w:val="22"/>
          <w:szCs w:val="22"/>
        </w:rPr>
        <w:t xml:space="preserve"> of cultural diversity in a </w:t>
      </w:r>
      <w:r w:rsidR="001F63DC" w:rsidRPr="00141633">
        <w:rPr>
          <w:sz w:val="22"/>
          <w:szCs w:val="22"/>
        </w:rPr>
        <w:t>Seminar</w:t>
      </w:r>
      <w:r w:rsidRPr="00141633">
        <w:rPr>
          <w:sz w:val="22"/>
          <w:szCs w:val="22"/>
        </w:rPr>
        <w:t xml:space="preserve"> Organized by </w:t>
      </w:r>
      <w:r w:rsidR="00A26762">
        <w:rPr>
          <w:sz w:val="22"/>
          <w:szCs w:val="22"/>
        </w:rPr>
        <w:t xml:space="preserve">the </w:t>
      </w:r>
      <w:r w:rsidR="001F63DC" w:rsidRPr="00141633">
        <w:rPr>
          <w:sz w:val="22"/>
          <w:szCs w:val="22"/>
        </w:rPr>
        <w:t>Ministry</w:t>
      </w:r>
      <w:r w:rsidRPr="00141633">
        <w:rPr>
          <w:sz w:val="22"/>
          <w:szCs w:val="22"/>
        </w:rPr>
        <w:t xml:space="preserve"> of Youth </w:t>
      </w:r>
      <w:r w:rsidR="00A26762">
        <w:rPr>
          <w:sz w:val="22"/>
          <w:szCs w:val="22"/>
        </w:rPr>
        <w:t>A</w:t>
      </w:r>
      <w:r w:rsidRPr="00141633">
        <w:rPr>
          <w:sz w:val="22"/>
          <w:szCs w:val="22"/>
        </w:rPr>
        <w:t xml:space="preserve">ffairs Khyber Pakhtunkhwa in March 2023 </w:t>
      </w:r>
    </w:p>
    <w:p w14:paraId="07282559" w14:textId="30E03A33" w:rsidR="000618C9" w:rsidRPr="00141633" w:rsidRDefault="000618C9" w:rsidP="00141633">
      <w:pPr>
        <w:pStyle w:val="ListParagraph"/>
        <w:numPr>
          <w:ilvl w:val="0"/>
          <w:numId w:val="16"/>
        </w:numPr>
        <w:spacing w:after="120"/>
        <w:jc w:val="both"/>
        <w:rPr>
          <w:rFonts w:asciiTheme="majorBidi" w:eastAsia="Tahoma" w:hAnsiTheme="majorBidi" w:cstheme="majorBidi"/>
          <w:bCs/>
          <w:sz w:val="22"/>
          <w:szCs w:val="22"/>
        </w:rPr>
      </w:pPr>
      <w:r w:rsidRPr="00141633">
        <w:rPr>
          <w:sz w:val="22"/>
          <w:szCs w:val="22"/>
        </w:rPr>
        <w:t xml:space="preserve">Delivered </w:t>
      </w:r>
      <w:r w:rsidR="00A26762">
        <w:rPr>
          <w:sz w:val="22"/>
          <w:szCs w:val="22"/>
        </w:rPr>
        <w:t xml:space="preserve">a </w:t>
      </w:r>
      <w:r w:rsidRPr="00141633">
        <w:rPr>
          <w:sz w:val="22"/>
          <w:szCs w:val="22"/>
        </w:rPr>
        <w:t xml:space="preserve">Lecture on countering Radicalization in a seminar Organized by the Airports Security Force of Pakistan in April 2021 </w:t>
      </w:r>
    </w:p>
    <w:p w14:paraId="54FB5CC7" w14:textId="09995040" w:rsidR="001F63DC" w:rsidRPr="00141633" w:rsidRDefault="000618C9" w:rsidP="00141633">
      <w:pPr>
        <w:pStyle w:val="ListParagraph"/>
        <w:numPr>
          <w:ilvl w:val="0"/>
          <w:numId w:val="16"/>
        </w:numPr>
        <w:spacing w:after="120"/>
        <w:jc w:val="both"/>
        <w:rPr>
          <w:rFonts w:asciiTheme="majorBidi" w:eastAsia="Tahoma" w:hAnsiTheme="majorBidi" w:cstheme="majorBidi"/>
          <w:bCs/>
          <w:sz w:val="22"/>
          <w:szCs w:val="22"/>
        </w:rPr>
      </w:pPr>
      <w:r w:rsidRPr="00141633">
        <w:rPr>
          <w:sz w:val="22"/>
          <w:szCs w:val="22"/>
        </w:rPr>
        <w:t xml:space="preserve">Delivered Lecture in Training Session on Conflict Resolution </w:t>
      </w:r>
      <w:r w:rsidR="001F63DC" w:rsidRPr="00141633">
        <w:rPr>
          <w:sz w:val="22"/>
          <w:szCs w:val="22"/>
        </w:rPr>
        <w:t xml:space="preserve">organized by </w:t>
      </w:r>
      <w:r w:rsidR="00A26762">
        <w:rPr>
          <w:sz w:val="22"/>
          <w:szCs w:val="22"/>
        </w:rPr>
        <w:t xml:space="preserve">the </w:t>
      </w:r>
      <w:r w:rsidR="001F63DC" w:rsidRPr="00141633">
        <w:rPr>
          <w:sz w:val="22"/>
          <w:szCs w:val="22"/>
        </w:rPr>
        <w:t xml:space="preserve">National Incubation </w:t>
      </w:r>
      <w:r w:rsidR="00A26762">
        <w:rPr>
          <w:sz w:val="22"/>
          <w:szCs w:val="22"/>
        </w:rPr>
        <w:t>C</w:t>
      </w:r>
      <w:r w:rsidR="001F63DC" w:rsidRPr="00141633">
        <w:rPr>
          <w:sz w:val="22"/>
          <w:szCs w:val="22"/>
        </w:rPr>
        <w:t>enter of Khyber Pakhtunkhwa in March 2023</w:t>
      </w:r>
    </w:p>
    <w:p w14:paraId="571B1FAF" w14:textId="77777777" w:rsidR="00E26E72" w:rsidRDefault="00BE4906" w:rsidP="00141633">
      <w:pPr>
        <w:pStyle w:val="ListParagraph"/>
        <w:numPr>
          <w:ilvl w:val="0"/>
          <w:numId w:val="16"/>
        </w:numPr>
        <w:spacing w:after="120"/>
        <w:jc w:val="both"/>
        <w:rPr>
          <w:rFonts w:asciiTheme="majorBidi" w:eastAsia="Tahoma" w:hAnsiTheme="majorBidi" w:cstheme="majorBidi"/>
          <w:bCs/>
          <w:sz w:val="22"/>
          <w:szCs w:val="22"/>
        </w:rPr>
      </w:pPr>
      <w:r w:rsidRPr="00141633">
        <w:rPr>
          <w:rFonts w:asciiTheme="majorBidi" w:eastAsia="Tahoma" w:hAnsiTheme="majorBidi" w:cstheme="majorBidi"/>
          <w:bCs/>
          <w:sz w:val="22"/>
          <w:szCs w:val="22"/>
        </w:rPr>
        <w:t>Trainer in USAID</w:t>
      </w:r>
      <w:r w:rsidR="00A26762">
        <w:rPr>
          <w:rFonts w:asciiTheme="majorBidi" w:eastAsia="Tahoma" w:hAnsiTheme="majorBidi" w:cstheme="majorBidi"/>
          <w:bCs/>
          <w:sz w:val="22"/>
          <w:szCs w:val="22"/>
        </w:rPr>
        <w:t>-</w:t>
      </w:r>
      <w:r w:rsidRPr="00141633">
        <w:rPr>
          <w:rFonts w:asciiTheme="majorBidi" w:eastAsia="Tahoma" w:hAnsiTheme="majorBidi" w:cstheme="majorBidi"/>
          <w:bCs/>
          <w:sz w:val="22"/>
          <w:szCs w:val="22"/>
        </w:rPr>
        <w:t xml:space="preserve">funded project on land Registration and </w:t>
      </w:r>
      <w:r w:rsidR="00A26762">
        <w:rPr>
          <w:rFonts w:asciiTheme="majorBidi" w:eastAsia="Tahoma" w:hAnsiTheme="majorBidi" w:cstheme="majorBidi"/>
          <w:bCs/>
          <w:sz w:val="22"/>
          <w:szCs w:val="22"/>
        </w:rPr>
        <w:t>Alternative Disputes Resolution (</w:t>
      </w:r>
      <w:r w:rsidRPr="00141633">
        <w:rPr>
          <w:rFonts w:asciiTheme="majorBidi" w:eastAsia="Tahoma" w:hAnsiTheme="majorBidi" w:cstheme="majorBidi"/>
          <w:bCs/>
          <w:sz w:val="22"/>
          <w:szCs w:val="22"/>
        </w:rPr>
        <w:t>ADR</w:t>
      </w:r>
      <w:r w:rsidR="00A26762">
        <w:rPr>
          <w:rFonts w:asciiTheme="majorBidi" w:eastAsia="Tahoma" w:hAnsiTheme="majorBidi" w:cstheme="majorBidi"/>
          <w:bCs/>
          <w:sz w:val="22"/>
          <w:szCs w:val="22"/>
        </w:rPr>
        <w:t>)</w:t>
      </w:r>
      <w:r w:rsidRPr="00141633">
        <w:rPr>
          <w:rFonts w:asciiTheme="majorBidi" w:eastAsia="Tahoma" w:hAnsiTheme="majorBidi" w:cstheme="majorBidi"/>
          <w:bCs/>
          <w:sz w:val="22"/>
          <w:szCs w:val="22"/>
        </w:rPr>
        <w:t xml:space="preserve"> in the Merged Districts of Khyber Pakhtunkhwa</w:t>
      </w:r>
      <w:r w:rsidR="001F63DC" w:rsidRPr="00141633">
        <w:rPr>
          <w:rFonts w:asciiTheme="majorBidi" w:eastAsia="Tahoma" w:hAnsiTheme="majorBidi" w:cstheme="majorBidi"/>
          <w:bCs/>
          <w:sz w:val="22"/>
          <w:szCs w:val="22"/>
        </w:rPr>
        <w:t xml:space="preserve"> from Jun 15 to Jun 26, 2023</w:t>
      </w:r>
    </w:p>
    <w:p w14:paraId="5859ED56" w14:textId="0CB3EBE7" w:rsidR="00BE4906" w:rsidRDefault="00E26E72" w:rsidP="00141633">
      <w:pPr>
        <w:pStyle w:val="ListParagraph"/>
        <w:numPr>
          <w:ilvl w:val="0"/>
          <w:numId w:val="16"/>
        </w:numPr>
        <w:spacing w:after="120"/>
        <w:jc w:val="both"/>
        <w:rPr>
          <w:rFonts w:asciiTheme="majorBidi" w:eastAsia="Tahoma" w:hAnsiTheme="majorBidi" w:cstheme="majorBidi"/>
          <w:bCs/>
          <w:sz w:val="22"/>
          <w:szCs w:val="22"/>
        </w:rPr>
      </w:pPr>
      <w:r>
        <w:rPr>
          <w:rFonts w:asciiTheme="majorBidi" w:eastAsia="Tahoma" w:hAnsiTheme="majorBidi" w:cstheme="majorBidi"/>
          <w:bCs/>
          <w:sz w:val="22"/>
          <w:szCs w:val="22"/>
        </w:rPr>
        <w:t>Paper Presented in “International Indigenous Climate Change Research Summit (IICCRS)</w:t>
      </w:r>
      <w:r w:rsidR="001F63DC" w:rsidRPr="00141633">
        <w:rPr>
          <w:rFonts w:asciiTheme="majorBidi" w:eastAsia="Tahoma" w:hAnsiTheme="majorBidi" w:cstheme="majorBidi"/>
          <w:bCs/>
          <w:sz w:val="22"/>
          <w:szCs w:val="22"/>
        </w:rPr>
        <w:t xml:space="preserve"> </w:t>
      </w:r>
      <w:r>
        <w:rPr>
          <w:rFonts w:asciiTheme="majorBidi" w:eastAsia="Tahoma" w:hAnsiTheme="majorBidi" w:cstheme="majorBidi"/>
          <w:bCs/>
          <w:sz w:val="22"/>
          <w:szCs w:val="22"/>
        </w:rPr>
        <w:t xml:space="preserve">on Wednesday 15 November, 2023, Organized by NGA PAE O TE MARAMATANGA, New </w:t>
      </w:r>
      <w:proofErr w:type="spellStart"/>
      <w:r>
        <w:rPr>
          <w:rFonts w:asciiTheme="majorBidi" w:eastAsia="Tahoma" w:hAnsiTheme="majorBidi" w:cstheme="majorBidi"/>
          <w:bCs/>
          <w:sz w:val="22"/>
          <w:szCs w:val="22"/>
        </w:rPr>
        <w:t>Zeland</w:t>
      </w:r>
      <w:proofErr w:type="spellEnd"/>
      <w:r>
        <w:rPr>
          <w:rFonts w:asciiTheme="majorBidi" w:eastAsia="Tahoma" w:hAnsiTheme="majorBidi" w:cstheme="majorBidi"/>
          <w:bCs/>
          <w:sz w:val="22"/>
          <w:szCs w:val="22"/>
        </w:rPr>
        <w:t xml:space="preserve"> </w:t>
      </w:r>
      <w:r w:rsidR="00BE4906" w:rsidRPr="00141633">
        <w:rPr>
          <w:rFonts w:asciiTheme="majorBidi" w:eastAsia="Tahoma" w:hAnsiTheme="majorBidi" w:cstheme="majorBidi"/>
          <w:bCs/>
          <w:sz w:val="22"/>
          <w:szCs w:val="22"/>
        </w:rPr>
        <w:t xml:space="preserve">  </w:t>
      </w:r>
    </w:p>
    <w:p w14:paraId="3E66CE15" w14:textId="2E650C0D" w:rsidR="009035F2" w:rsidRPr="00141633" w:rsidRDefault="009035F2" w:rsidP="00141633">
      <w:pPr>
        <w:pStyle w:val="ListParagraph"/>
        <w:numPr>
          <w:ilvl w:val="0"/>
          <w:numId w:val="16"/>
        </w:numPr>
        <w:spacing w:after="120"/>
        <w:jc w:val="both"/>
        <w:rPr>
          <w:rFonts w:asciiTheme="majorBidi" w:eastAsia="Tahoma" w:hAnsiTheme="majorBidi" w:cstheme="majorBidi"/>
          <w:bCs/>
          <w:sz w:val="22"/>
          <w:szCs w:val="22"/>
        </w:rPr>
      </w:pPr>
      <w:r>
        <w:rPr>
          <w:rFonts w:asciiTheme="majorBidi" w:eastAsia="Tahoma" w:hAnsiTheme="majorBidi" w:cstheme="majorBidi"/>
          <w:bCs/>
          <w:sz w:val="22"/>
          <w:szCs w:val="22"/>
        </w:rPr>
        <w:t>Paper Presented in 18</w:t>
      </w:r>
      <w:r w:rsidRPr="009035F2">
        <w:rPr>
          <w:rFonts w:asciiTheme="majorBidi" w:eastAsia="Tahoma" w:hAnsiTheme="majorBidi" w:cstheme="majorBidi"/>
          <w:bCs/>
          <w:sz w:val="22"/>
          <w:szCs w:val="22"/>
          <w:vertAlign w:val="superscript"/>
        </w:rPr>
        <w:t>th</w:t>
      </w:r>
      <w:r>
        <w:rPr>
          <w:rFonts w:asciiTheme="majorBidi" w:eastAsia="Tahoma" w:hAnsiTheme="majorBidi" w:cstheme="majorBidi"/>
          <w:bCs/>
          <w:sz w:val="22"/>
          <w:szCs w:val="22"/>
        </w:rPr>
        <w:t xml:space="preserve"> International Geography Conference “ Climate Change Sustainability and Resilience” at </w:t>
      </w:r>
      <w:proofErr w:type="spellStart"/>
      <w:r>
        <w:rPr>
          <w:rFonts w:asciiTheme="majorBidi" w:eastAsia="Tahoma" w:hAnsiTheme="majorBidi" w:cstheme="majorBidi"/>
          <w:bCs/>
          <w:sz w:val="22"/>
          <w:szCs w:val="22"/>
        </w:rPr>
        <w:t>Baraqali</w:t>
      </w:r>
      <w:proofErr w:type="spellEnd"/>
      <w:r>
        <w:rPr>
          <w:rFonts w:asciiTheme="majorBidi" w:eastAsia="Tahoma" w:hAnsiTheme="majorBidi" w:cstheme="majorBidi"/>
          <w:bCs/>
          <w:sz w:val="22"/>
          <w:szCs w:val="22"/>
        </w:rPr>
        <w:t xml:space="preserve"> Summer Campus, University of Peshawar- Pakistan June 07-09-2024  </w:t>
      </w:r>
    </w:p>
    <w:p w14:paraId="23557EE8" w14:textId="77777777" w:rsidR="00261FA2" w:rsidRPr="00E511CA" w:rsidRDefault="00261FA2" w:rsidP="00261FA2">
      <w:pPr>
        <w:rPr>
          <w:color w:val="C0504D" w:themeColor="accent2"/>
        </w:rPr>
      </w:pPr>
    </w:p>
    <w:p w14:paraId="1B219D45" w14:textId="77777777" w:rsidR="00202556" w:rsidRPr="00E511CA" w:rsidRDefault="00035728" w:rsidP="001D389C">
      <w:pPr>
        <w:pStyle w:val="Heading4"/>
        <w:spacing w:after="120" w:line="240" w:lineRule="auto"/>
        <w:rPr>
          <w:color w:val="C0504D" w:themeColor="accent2"/>
          <w:sz w:val="22"/>
          <w:szCs w:val="22"/>
        </w:rPr>
      </w:pPr>
      <w:r w:rsidRPr="00E511CA">
        <w:rPr>
          <w:color w:val="C0504D" w:themeColor="accent2"/>
          <w:sz w:val="22"/>
          <w:szCs w:val="22"/>
        </w:rPr>
        <w:t>Academic Appointments</w:t>
      </w:r>
    </w:p>
    <w:p w14:paraId="100E8D17" w14:textId="759F8782" w:rsidR="001F059B" w:rsidRDefault="00B81FB9" w:rsidP="00007D03">
      <w:pPr>
        <w:rPr>
          <w:sz w:val="22"/>
          <w:szCs w:val="22"/>
        </w:rPr>
      </w:pPr>
      <w:r>
        <w:rPr>
          <w:sz w:val="22"/>
          <w:szCs w:val="22"/>
        </w:rPr>
        <w:t>2012-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Lecturer in Sociology Department, University of Peshawar </w:t>
      </w:r>
    </w:p>
    <w:p w14:paraId="1FD0A718" w14:textId="03AF6FFA" w:rsidR="00C543EA" w:rsidRPr="005B5242" w:rsidRDefault="00C657BB" w:rsidP="00007D03">
      <w:pPr>
        <w:rPr>
          <w:sz w:val="22"/>
          <w:szCs w:val="22"/>
        </w:rPr>
      </w:pPr>
      <w:r w:rsidRPr="005B5242">
        <w:rPr>
          <w:sz w:val="22"/>
          <w:szCs w:val="22"/>
        </w:rPr>
        <w:t>2015-</w:t>
      </w:r>
      <w:r w:rsidR="001F059B">
        <w:rPr>
          <w:sz w:val="22"/>
          <w:szCs w:val="22"/>
        </w:rPr>
        <w:t>2019</w:t>
      </w:r>
      <w:r w:rsidR="00B81FB9">
        <w:rPr>
          <w:sz w:val="22"/>
          <w:szCs w:val="22"/>
        </w:rPr>
        <w:tab/>
        <w:t xml:space="preserve">Adjunct </w:t>
      </w:r>
      <w:r w:rsidR="00715C93">
        <w:rPr>
          <w:sz w:val="22"/>
          <w:szCs w:val="22"/>
        </w:rPr>
        <w:t>lecturers</w:t>
      </w:r>
      <w:r w:rsidR="00B81FB9">
        <w:rPr>
          <w:sz w:val="22"/>
          <w:szCs w:val="22"/>
        </w:rPr>
        <w:t xml:space="preserve"> </w:t>
      </w:r>
      <w:r w:rsidR="00A26762">
        <w:rPr>
          <w:sz w:val="22"/>
          <w:szCs w:val="22"/>
        </w:rPr>
        <w:t>at</w:t>
      </w:r>
      <w:r w:rsidR="00B81FB9">
        <w:rPr>
          <w:sz w:val="22"/>
          <w:szCs w:val="22"/>
        </w:rPr>
        <w:t xml:space="preserve"> </w:t>
      </w:r>
      <w:r w:rsidR="00A26762">
        <w:rPr>
          <w:sz w:val="22"/>
          <w:szCs w:val="22"/>
        </w:rPr>
        <w:t xml:space="preserve">the </w:t>
      </w:r>
      <w:r w:rsidR="00B81FB9">
        <w:rPr>
          <w:sz w:val="22"/>
          <w:szCs w:val="22"/>
        </w:rPr>
        <w:t xml:space="preserve">Institute of Management Science, Peshawar  </w:t>
      </w:r>
      <w:r w:rsidR="00C543EA" w:rsidRPr="005B5242">
        <w:rPr>
          <w:sz w:val="22"/>
          <w:szCs w:val="22"/>
        </w:rPr>
        <w:tab/>
      </w:r>
    </w:p>
    <w:p w14:paraId="22A6F4F3" w14:textId="2A3B92E7" w:rsidR="000C6BDA" w:rsidRDefault="000C6BDA" w:rsidP="00007D03">
      <w:pPr>
        <w:tabs>
          <w:tab w:val="left" w:pos="1440"/>
        </w:tabs>
        <w:rPr>
          <w:sz w:val="22"/>
          <w:szCs w:val="22"/>
        </w:rPr>
      </w:pPr>
      <w:r w:rsidRPr="005B5242">
        <w:rPr>
          <w:sz w:val="22"/>
          <w:szCs w:val="22"/>
        </w:rPr>
        <w:t>200</w:t>
      </w:r>
      <w:r w:rsidR="00B81FB9">
        <w:rPr>
          <w:sz w:val="22"/>
          <w:szCs w:val="22"/>
        </w:rPr>
        <w:t>8</w:t>
      </w:r>
      <w:r w:rsidRPr="005B5242">
        <w:rPr>
          <w:sz w:val="22"/>
          <w:szCs w:val="22"/>
        </w:rPr>
        <w:t>-</w:t>
      </w:r>
      <w:r w:rsidR="00B81FB9">
        <w:rPr>
          <w:sz w:val="22"/>
          <w:szCs w:val="22"/>
        </w:rPr>
        <w:t>2009</w:t>
      </w:r>
      <w:r w:rsidR="00C543EA" w:rsidRPr="005B5242">
        <w:rPr>
          <w:sz w:val="22"/>
          <w:szCs w:val="22"/>
        </w:rPr>
        <w:tab/>
      </w:r>
      <w:r w:rsidR="00B81FB9">
        <w:rPr>
          <w:sz w:val="22"/>
          <w:szCs w:val="22"/>
        </w:rPr>
        <w:t xml:space="preserve">Lecturer </w:t>
      </w:r>
      <w:r w:rsidR="00A26762">
        <w:rPr>
          <w:sz w:val="22"/>
          <w:szCs w:val="22"/>
        </w:rPr>
        <w:t>at</w:t>
      </w:r>
      <w:r w:rsidR="00B81FB9">
        <w:rPr>
          <w:sz w:val="22"/>
          <w:szCs w:val="22"/>
        </w:rPr>
        <w:t xml:space="preserve"> Qurtaba University of Science and Technology, Peshawar </w:t>
      </w:r>
    </w:p>
    <w:p w14:paraId="37FFA956" w14:textId="77777777" w:rsidR="001F04F8" w:rsidRPr="005B5242" w:rsidRDefault="001F04F8" w:rsidP="00007D03">
      <w:pPr>
        <w:tabs>
          <w:tab w:val="left" w:pos="1440"/>
        </w:tabs>
        <w:rPr>
          <w:sz w:val="22"/>
          <w:szCs w:val="22"/>
        </w:rPr>
      </w:pPr>
    </w:p>
    <w:p w14:paraId="63ED5EEA" w14:textId="77777777" w:rsidR="00BC3F41" w:rsidRPr="00E511CA" w:rsidRDefault="00BC3F41" w:rsidP="00CF3B0C">
      <w:pPr>
        <w:pStyle w:val="Heading4"/>
        <w:spacing w:after="120" w:line="240" w:lineRule="auto"/>
        <w:rPr>
          <w:color w:val="C0504D" w:themeColor="accent2"/>
          <w:sz w:val="22"/>
          <w:szCs w:val="22"/>
        </w:rPr>
      </w:pPr>
      <w:r w:rsidRPr="00E511CA">
        <w:rPr>
          <w:color w:val="C0504D" w:themeColor="accent2"/>
          <w:sz w:val="22"/>
          <w:szCs w:val="22"/>
        </w:rPr>
        <w:t>Mentorship</w:t>
      </w:r>
    </w:p>
    <w:p w14:paraId="245F32B7" w14:textId="77777777" w:rsidR="00BC3F41" w:rsidRPr="00E511CA" w:rsidRDefault="00BC3F41" w:rsidP="00BC3F41">
      <w:pPr>
        <w:rPr>
          <w:b/>
          <w:i/>
          <w:color w:val="C0504D" w:themeColor="accent2"/>
          <w:sz w:val="22"/>
          <w:szCs w:val="22"/>
        </w:rPr>
      </w:pPr>
      <w:r w:rsidRPr="00E511CA">
        <w:rPr>
          <w:b/>
          <w:i/>
          <w:color w:val="C0504D" w:themeColor="accent2"/>
          <w:sz w:val="22"/>
          <w:szCs w:val="22"/>
        </w:rPr>
        <w:t>Doctoral Dissertations:</w:t>
      </w:r>
    </w:p>
    <w:p w14:paraId="48741EA7" w14:textId="364A4204" w:rsidR="00470214" w:rsidRDefault="00AD04C5" w:rsidP="001C4647">
      <w:pPr>
        <w:ind w:left="360"/>
        <w:rPr>
          <w:sz w:val="22"/>
          <w:szCs w:val="22"/>
        </w:rPr>
      </w:pPr>
      <w:r>
        <w:rPr>
          <w:sz w:val="22"/>
          <w:szCs w:val="22"/>
        </w:rPr>
        <w:t>Jahanzeb</w:t>
      </w:r>
      <w:r w:rsidR="00091EBB">
        <w:rPr>
          <w:sz w:val="22"/>
          <w:szCs w:val="22"/>
        </w:rPr>
        <w:t xml:space="preserve"> </w:t>
      </w:r>
      <w:r>
        <w:rPr>
          <w:sz w:val="22"/>
          <w:szCs w:val="22"/>
        </w:rPr>
        <w:t>M, (University of Peshawar, Department of Sociology)</w:t>
      </w:r>
    </w:p>
    <w:p w14:paraId="51DE35A5" w14:textId="2D23CCFA" w:rsidR="00181E5E" w:rsidRDefault="00181E5E" w:rsidP="00181E5E">
      <w:pPr>
        <w:ind w:left="720"/>
        <w:rPr>
          <w:sz w:val="22"/>
          <w:szCs w:val="22"/>
        </w:rPr>
      </w:pPr>
      <w:r>
        <w:rPr>
          <w:sz w:val="22"/>
          <w:szCs w:val="22"/>
        </w:rPr>
        <w:t xml:space="preserve">Title: </w:t>
      </w:r>
      <w:r w:rsidR="00AD04C5" w:rsidRPr="00AD04C5">
        <w:rPr>
          <w:sz w:val="22"/>
          <w:szCs w:val="22"/>
        </w:rPr>
        <w:t>Socio-economic Dimensions of Child Domestic Labor</w:t>
      </w:r>
    </w:p>
    <w:p w14:paraId="73319EA5" w14:textId="538EC835" w:rsidR="00851823" w:rsidRDefault="00AD04C5" w:rsidP="00181E5E">
      <w:pPr>
        <w:ind w:left="720"/>
        <w:rPr>
          <w:sz w:val="22"/>
          <w:szCs w:val="22"/>
        </w:rPr>
      </w:pPr>
      <w:r>
        <w:rPr>
          <w:sz w:val="22"/>
          <w:szCs w:val="22"/>
        </w:rPr>
        <w:t>Role: Supervisor</w:t>
      </w:r>
      <w:r w:rsidR="00851823">
        <w:rPr>
          <w:sz w:val="22"/>
          <w:szCs w:val="22"/>
        </w:rPr>
        <w:t xml:space="preserve">, Defended, </w:t>
      </w:r>
    </w:p>
    <w:p w14:paraId="5EBCE983" w14:textId="2122A8F2" w:rsidR="00F966F0" w:rsidRDefault="00AD04C5" w:rsidP="00F966F0">
      <w:pPr>
        <w:ind w:left="360"/>
        <w:rPr>
          <w:sz w:val="22"/>
          <w:szCs w:val="22"/>
        </w:rPr>
      </w:pPr>
      <w:r>
        <w:rPr>
          <w:sz w:val="22"/>
          <w:szCs w:val="22"/>
        </w:rPr>
        <w:t xml:space="preserve">Anef M, </w:t>
      </w:r>
      <w:r w:rsidR="00AA6D8A" w:rsidRPr="00AA6D8A">
        <w:rPr>
          <w:sz w:val="22"/>
          <w:szCs w:val="22"/>
        </w:rPr>
        <w:t>(University of Peshawar, Department of Sociology)</w:t>
      </w:r>
    </w:p>
    <w:p w14:paraId="45323618" w14:textId="0B053638" w:rsidR="00CC5166" w:rsidRDefault="00B60B38" w:rsidP="00CC5166">
      <w:pPr>
        <w:ind w:left="720"/>
        <w:rPr>
          <w:sz w:val="22"/>
          <w:szCs w:val="22"/>
        </w:rPr>
      </w:pPr>
      <w:r>
        <w:rPr>
          <w:sz w:val="22"/>
          <w:szCs w:val="22"/>
        </w:rPr>
        <w:t xml:space="preserve">Title: </w:t>
      </w:r>
      <w:r w:rsidR="00CE6AB2" w:rsidRPr="00CE6AB2">
        <w:rPr>
          <w:sz w:val="22"/>
          <w:szCs w:val="22"/>
        </w:rPr>
        <w:t>Impact of</w:t>
      </w:r>
      <w:r w:rsidR="00597945">
        <w:rPr>
          <w:sz w:val="22"/>
          <w:szCs w:val="22"/>
        </w:rPr>
        <w:t xml:space="preserve"> I</w:t>
      </w:r>
      <w:r w:rsidR="00CE6AB2">
        <w:rPr>
          <w:sz w:val="22"/>
          <w:szCs w:val="22"/>
        </w:rPr>
        <w:t>nter-tribal</w:t>
      </w:r>
      <w:r w:rsidR="00597945">
        <w:rPr>
          <w:sz w:val="22"/>
          <w:szCs w:val="22"/>
        </w:rPr>
        <w:t xml:space="preserve"> </w:t>
      </w:r>
      <w:r w:rsidR="00A26762">
        <w:rPr>
          <w:sz w:val="22"/>
          <w:szCs w:val="22"/>
        </w:rPr>
        <w:t>C</w:t>
      </w:r>
      <w:r w:rsidR="00597945">
        <w:rPr>
          <w:sz w:val="22"/>
          <w:szCs w:val="22"/>
        </w:rPr>
        <w:t xml:space="preserve">onflict on </w:t>
      </w:r>
      <w:r w:rsidR="00A26762">
        <w:rPr>
          <w:sz w:val="22"/>
          <w:szCs w:val="22"/>
        </w:rPr>
        <w:t xml:space="preserve">the </w:t>
      </w:r>
      <w:r w:rsidR="00597945">
        <w:rPr>
          <w:sz w:val="22"/>
          <w:szCs w:val="22"/>
        </w:rPr>
        <w:t>Yemen Education S</w:t>
      </w:r>
      <w:r w:rsidR="00CE6AB2" w:rsidRPr="00CE6AB2">
        <w:rPr>
          <w:sz w:val="22"/>
          <w:szCs w:val="22"/>
        </w:rPr>
        <w:t>ystem</w:t>
      </w:r>
    </w:p>
    <w:p w14:paraId="41F2465E" w14:textId="4C6CA1E2" w:rsidR="00B60B38" w:rsidRDefault="00597945" w:rsidP="00CC5166">
      <w:pPr>
        <w:ind w:left="720"/>
        <w:rPr>
          <w:sz w:val="22"/>
          <w:szCs w:val="22"/>
        </w:rPr>
      </w:pPr>
      <w:r>
        <w:rPr>
          <w:sz w:val="22"/>
          <w:szCs w:val="22"/>
        </w:rPr>
        <w:lastRenderedPageBreak/>
        <w:t>Role: Supervisor</w:t>
      </w:r>
      <w:r w:rsidR="00B60B38">
        <w:rPr>
          <w:sz w:val="22"/>
          <w:szCs w:val="22"/>
        </w:rPr>
        <w:t xml:space="preserve">, Defended, </w:t>
      </w:r>
    </w:p>
    <w:p w14:paraId="63E326A4" w14:textId="1D43F430" w:rsidR="00CE6AB2" w:rsidRPr="00E511CA" w:rsidRDefault="00CE6AB2" w:rsidP="00CE6AB2">
      <w:pPr>
        <w:rPr>
          <w:b/>
          <w:color w:val="C0504D" w:themeColor="accent2"/>
          <w:sz w:val="22"/>
          <w:szCs w:val="22"/>
        </w:rPr>
      </w:pPr>
      <w:r w:rsidRPr="00E511CA">
        <w:rPr>
          <w:b/>
          <w:color w:val="C0504D" w:themeColor="accent2"/>
          <w:sz w:val="22"/>
          <w:szCs w:val="22"/>
        </w:rPr>
        <w:t xml:space="preserve">MPhil Thesis </w:t>
      </w:r>
    </w:p>
    <w:p w14:paraId="55176828" w14:textId="3D8FA535" w:rsidR="009752E3" w:rsidRDefault="00597945" w:rsidP="001C4647">
      <w:pPr>
        <w:ind w:left="360"/>
        <w:rPr>
          <w:sz w:val="22"/>
          <w:szCs w:val="22"/>
        </w:rPr>
      </w:pPr>
      <w:r>
        <w:rPr>
          <w:sz w:val="22"/>
          <w:szCs w:val="22"/>
        </w:rPr>
        <w:t>Rafi Ullah,</w:t>
      </w:r>
      <w:r w:rsidR="009752E3">
        <w:rPr>
          <w:sz w:val="22"/>
          <w:szCs w:val="22"/>
        </w:rPr>
        <w:t xml:space="preserve"> </w:t>
      </w:r>
      <w:r w:rsidR="00CE6AB2">
        <w:rPr>
          <w:sz w:val="22"/>
          <w:szCs w:val="22"/>
        </w:rPr>
        <w:t>(University of Peshawar</w:t>
      </w:r>
      <w:r>
        <w:rPr>
          <w:sz w:val="22"/>
          <w:szCs w:val="22"/>
        </w:rPr>
        <w:t>, Department</w:t>
      </w:r>
      <w:r w:rsidR="009752E3">
        <w:rPr>
          <w:sz w:val="22"/>
          <w:szCs w:val="22"/>
        </w:rPr>
        <w:t xml:space="preserve"> of Sociology)</w:t>
      </w:r>
    </w:p>
    <w:p w14:paraId="0B1B19A6" w14:textId="5F5A1242" w:rsidR="009752E3" w:rsidRDefault="009752E3" w:rsidP="00CE6AB2">
      <w:pPr>
        <w:ind w:left="720"/>
        <w:rPr>
          <w:sz w:val="22"/>
          <w:szCs w:val="22"/>
        </w:rPr>
      </w:pPr>
      <w:r>
        <w:rPr>
          <w:sz w:val="22"/>
          <w:szCs w:val="22"/>
        </w:rPr>
        <w:t xml:space="preserve">Title: </w:t>
      </w:r>
      <w:r w:rsidR="00597945">
        <w:rPr>
          <w:sz w:val="22"/>
          <w:szCs w:val="22"/>
        </w:rPr>
        <w:t>Evaluative S</w:t>
      </w:r>
      <w:r w:rsidR="00CE6AB2" w:rsidRPr="00CE6AB2">
        <w:rPr>
          <w:sz w:val="22"/>
          <w:szCs w:val="22"/>
        </w:rPr>
        <w:t>tud</w:t>
      </w:r>
      <w:r w:rsidR="00597945">
        <w:rPr>
          <w:sz w:val="22"/>
          <w:szCs w:val="22"/>
        </w:rPr>
        <w:t>y of Current E</w:t>
      </w:r>
      <w:r w:rsidR="00CE6AB2">
        <w:rPr>
          <w:sz w:val="22"/>
          <w:szCs w:val="22"/>
        </w:rPr>
        <w:t>du</w:t>
      </w:r>
      <w:r w:rsidR="00597945">
        <w:rPr>
          <w:sz w:val="22"/>
          <w:szCs w:val="22"/>
        </w:rPr>
        <w:t>cation R</w:t>
      </w:r>
      <w:r w:rsidR="00CE6AB2">
        <w:rPr>
          <w:sz w:val="22"/>
          <w:szCs w:val="22"/>
        </w:rPr>
        <w:t>eforms</w:t>
      </w:r>
      <w:r w:rsidR="00CE6AB2" w:rsidRPr="00CE6AB2">
        <w:rPr>
          <w:sz w:val="22"/>
          <w:szCs w:val="22"/>
        </w:rPr>
        <w:t xml:space="preserve"> by </w:t>
      </w:r>
      <w:r w:rsidR="00597945">
        <w:rPr>
          <w:sz w:val="22"/>
          <w:szCs w:val="22"/>
        </w:rPr>
        <w:t>Khyber Pakhtunkhwa</w:t>
      </w:r>
      <w:r w:rsidR="00A26762">
        <w:rPr>
          <w:sz w:val="22"/>
          <w:szCs w:val="22"/>
        </w:rPr>
        <w:t>-</w:t>
      </w:r>
      <w:r w:rsidR="00597945">
        <w:rPr>
          <w:sz w:val="22"/>
          <w:szCs w:val="22"/>
        </w:rPr>
        <w:t>led G</w:t>
      </w:r>
      <w:r w:rsidR="00CE6AB2" w:rsidRPr="00CE6AB2">
        <w:rPr>
          <w:sz w:val="22"/>
          <w:szCs w:val="22"/>
        </w:rPr>
        <w:t>overnment</w:t>
      </w:r>
    </w:p>
    <w:p w14:paraId="300386EC" w14:textId="78C05D1C" w:rsidR="009752E3" w:rsidRDefault="00597945" w:rsidP="009752E3">
      <w:pPr>
        <w:ind w:left="720"/>
        <w:rPr>
          <w:sz w:val="22"/>
          <w:szCs w:val="22"/>
        </w:rPr>
      </w:pPr>
      <w:r>
        <w:rPr>
          <w:sz w:val="22"/>
          <w:szCs w:val="22"/>
        </w:rPr>
        <w:t>Role: Supervisor</w:t>
      </w:r>
      <w:r w:rsidR="009752E3">
        <w:rPr>
          <w:sz w:val="22"/>
          <w:szCs w:val="22"/>
        </w:rPr>
        <w:t xml:space="preserve">, Defended </w:t>
      </w:r>
    </w:p>
    <w:p w14:paraId="2C46D538" w14:textId="6DA83581" w:rsidR="009752E3" w:rsidRDefault="00E55CD8" w:rsidP="001C4647">
      <w:pPr>
        <w:ind w:left="360"/>
        <w:rPr>
          <w:sz w:val="22"/>
          <w:szCs w:val="22"/>
        </w:rPr>
      </w:pPr>
      <w:r>
        <w:rPr>
          <w:sz w:val="22"/>
          <w:szCs w:val="22"/>
        </w:rPr>
        <w:t>Sharif K</w:t>
      </w:r>
      <w:r w:rsidR="004F222D">
        <w:rPr>
          <w:sz w:val="22"/>
          <w:szCs w:val="22"/>
        </w:rPr>
        <w:t>,</w:t>
      </w:r>
      <w:r>
        <w:rPr>
          <w:sz w:val="22"/>
          <w:szCs w:val="22"/>
        </w:rPr>
        <w:t xml:space="preserve"> (University of Peshawar,</w:t>
      </w:r>
      <w:r w:rsidR="009752E3">
        <w:rPr>
          <w:sz w:val="22"/>
          <w:szCs w:val="22"/>
        </w:rPr>
        <w:t xml:space="preserve"> Department of Psychological Sciences)</w:t>
      </w:r>
    </w:p>
    <w:p w14:paraId="14D85D4F" w14:textId="411F426F" w:rsidR="009752E3" w:rsidRDefault="009752E3" w:rsidP="009752E3">
      <w:pPr>
        <w:ind w:left="720"/>
        <w:rPr>
          <w:sz w:val="22"/>
          <w:szCs w:val="22"/>
        </w:rPr>
      </w:pPr>
      <w:r>
        <w:rPr>
          <w:sz w:val="22"/>
          <w:szCs w:val="22"/>
        </w:rPr>
        <w:t xml:space="preserve">Title: </w:t>
      </w:r>
      <w:r w:rsidR="00597945">
        <w:rPr>
          <w:sz w:val="22"/>
          <w:szCs w:val="22"/>
        </w:rPr>
        <w:t xml:space="preserve"> Analysis of Sectarian V</w:t>
      </w:r>
      <w:r w:rsidR="00E55CD8" w:rsidRPr="00E55CD8">
        <w:rPr>
          <w:sz w:val="22"/>
          <w:szCs w:val="22"/>
        </w:rPr>
        <w:t>iol</w:t>
      </w:r>
      <w:r w:rsidR="00597945">
        <w:rPr>
          <w:sz w:val="22"/>
          <w:szCs w:val="22"/>
        </w:rPr>
        <w:t>ence in the Backdrop of W</w:t>
      </w:r>
      <w:r w:rsidR="00E55CD8">
        <w:rPr>
          <w:sz w:val="22"/>
          <w:szCs w:val="22"/>
        </w:rPr>
        <w:t xml:space="preserve">ar </w:t>
      </w:r>
      <w:r w:rsidR="00597945">
        <w:rPr>
          <w:sz w:val="22"/>
          <w:szCs w:val="22"/>
        </w:rPr>
        <w:t>on Terror</w:t>
      </w:r>
      <w:r w:rsidR="00E55CD8" w:rsidRPr="00E55CD8">
        <w:rPr>
          <w:sz w:val="22"/>
          <w:szCs w:val="22"/>
        </w:rPr>
        <w:t>”</w:t>
      </w:r>
      <w:r w:rsidR="00597945">
        <w:rPr>
          <w:sz w:val="22"/>
          <w:szCs w:val="22"/>
        </w:rPr>
        <w:t xml:space="preserve"> in Khyber Pakhtunkhwa, Pakistan </w:t>
      </w:r>
    </w:p>
    <w:p w14:paraId="3C9D37A1" w14:textId="524C8167" w:rsidR="009752E3" w:rsidRDefault="00597945" w:rsidP="009752E3">
      <w:pPr>
        <w:ind w:left="720"/>
        <w:rPr>
          <w:sz w:val="22"/>
          <w:szCs w:val="22"/>
        </w:rPr>
      </w:pPr>
      <w:r>
        <w:rPr>
          <w:sz w:val="22"/>
          <w:szCs w:val="22"/>
        </w:rPr>
        <w:t>Role: Supervisor, Defended</w:t>
      </w:r>
    </w:p>
    <w:p w14:paraId="0C3F748F" w14:textId="69197BB0" w:rsidR="001C4647" w:rsidRDefault="00E55CD8" w:rsidP="001C4647">
      <w:pPr>
        <w:ind w:left="360"/>
        <w:rPr>
          <w:sz w:val="22"/>
          <w:szCs w:val="22"/>
        </w:rPr>
      </w:pPr>
      <w:r>
        <w:rPr>
          <w:sz w:val="22"/>
          <w:szCs w:val="22"/>
        </w:rPr>
        <w:t>Shah W. G</w:t>
      </w:r>
      <w:r w:rsidR="004F222D">
        <w:rPr>
          <w:sz w:val="22"/>
          <w:szCs w:val="22"/>
        </w:rPr>
        <w:t>,</w:t>
      </w:r>
      <w:r w:rsidR="00597945">
        <w:rPr>
          <w:sz w:val="22"/>
          <w:szCs w:val="22"/>
        </w:rPr>
        <w:t xml:space="preserve"> (University of Peshawar, Department</w:t>
      </w:r>
      <w:r w:rsidR="001C4647">
        <w:rPr>
          <w:sz w:val="22"/>
          <w:szCs w:val="22"/>
        </w:rPr>
        <w:t xml:space="preserve"> of Sociology)</w:t>
      </w:r>
    </w:p>
    <w:p w14:paraId="796758AE" w14:textId="0455A47F" w:rsidR="001C4647" w:rsidRDefault="001C4647" w:rsidP="001C4647">
      <w:pPr>
        <w:ind w:left="720"/>
        <w:rPr>
          <w:sz w:val="22"/>
          <w:szCs w:val="22"/>
        </w:rPr>
      </w:pPr>
      <w:r>
        <w:rPr>
          <w:sz w:val="22"/>
          <w:szCs w:val="22"/>
        </w:rPr>
        <w:t xml:space="preserve">Title: </w:t>
      </w:r>
      <w:r w:rsidR="00597945">
        <w:rPr>
          <w:sz w:val="22"/>
          <w:szCs w:val="22"/>
        </w:rPr>
        <w:t xml:space="preserve">The Impact of Pashto Movies on the Promotion of Violence” </w:t>
      </w:r>
    </w:p>
    <w:p w14:paraId="0CC1F709" w14:textId="2CBECE3D" w:rsidR="001C4647" w:rsidRDefault="00597945" w:rsidP="001C4647">
      <w:pPr>
        <w:ind w:left="720"/>
        <w:rPr>
          <w:sz w:val="22"/>
          <w:szCs w:val="22"/>
        </w:rPr>
      </w:pPr>
      <w:r>
        <w:rPr>
          <w:sz w:val="22"/>
          <w:szCs w:val="22"/>
        </w:rPr>
        <w:t>Role: Supervisor, Defended</w:t>
      </w:r>
    </w:p>
    <w:p w14:paraId="082ED66F" w14:textId="15C475F2" w:rsidR="001C4647" w:rsidRDefault="00E55CD8" w:rsidP="001C4647">
      <w:pPr>
        <w:ind w:left="360"/>
        <w:rPr>
          <w:sz w:val="22"/>
          <w:szCs w:val="22"/>
        </w:rPr>
      </w:pPr>
      <w:r>
        <w:rPr>
          <w:sz w:val="22"/>
          <w:szCs w:val="22"/>
        </w:rPr>
        <w:t>Mansoor A, (</w:t>
      </w:r>
      <w:r w:rsidR="001C4647">
        <w:rPr>
          <w:sz w:val="22"/>
          <w:szCs w:val="22"/>
        </w:rPr>
        <w:t>University</w:t>
      </w:r>
      <w:r>
        <w:rPr>
          <w:sz w:val="22"/>
          <w:szCs w:val="22"/>
        </w:rPr>
        <w:t xml:space="preserve"> of Peshawar, Department of Sociology</w:t>
      </w:r>
      <w:r w:rsidR="001C4647">
        <w:rPr>
          <w:sz w:val="22"/>
          <w:szCs w:val="22"/>
        </w:rPr>
        <w:t>)</w:t>
      </w:r>
    </w:p>
    <w:p w14:paraId="07E522B7" w14:textId="79DDEC9E" w:rsidR="001C4647" w:rsidRDefault="001C4647" w:rsidP="001C4647">
      <w:pPr>
        <w:ind w:left="720"/>
        <w:rPr>
          <w:sz w:val="22"/>
          <w:szCs w:val="22"/>
        </w:rPr>
      </w:pPr>
      <w:r>
        <w:rPr>
          <w:sz w:val="22"/>
          <w:szCs w:val="22"/>
        </w:rPr>
        <w:t xml:space="preserve">Title: </w:t>
      </w:r>
      <w:r w:rsidR="00597945">
        <w:rPr>
          <w:sz w:val="22"/>
          <w:szCs w:val="22"/>
        </w:rPr>
        <w:t>S</w:t>
      </w:r>
      <w:r w:rsidR="00E55CD8">
        <w:rPr>
          <w:sz w:val="22"/>
          <w:szCs w:val="22"/>
        </w:rPr>
        <w:t>ociological Problems of Educated Spouse</w:t>
      </w:r>
      <w:r w:rsidR="00A26762">
        <w:rPr>
          <w:sz w:val="22"/>
          <w:szCs w:val="22"/>
        </w:rPr>
        <w:t>s</w:t>
      </w:r>
      <w:r w:rsidR="00E55CD8">
        <w:rPr>
          <w:sz w:val="22"/>
          <w:szCs w:val="22"/>
        </w:rPr>
        <w:t xml:space="preserve"> in Pakistani </w:t>
      </w:r>
      <w:r w:rsidR="00A26762">
        <w:rPr>
          <w:sz w:val="22"/>
          <w:szCs w:val="22"/>
        </w:rPr>
        <w:t>S</w:t>
      </w:r>
      <w:r w:rsidR="00E55CD8">
        <w:rPr>
          <w:sz w:val="22"/>
          <w:szCs w:val="22"/>
        </w:rPr>
        <w:t xml:space="preserve">ociety </w:t>
      </w:r>
    </w:p>
    <w:p w14:paraId="7C717768" w14:textId="27F5EED9" w:rsidR="001C4647" w:rsidRDefault="00597945" w:rsidP="001C4647">
      <w:pPr>
        <w:ind w:left="720"/>
        <w:rPr>
          <w:sz w:val="22"/>
          <w:szCs w:val="22"/>
        </w:rPr>
      </w:pPr>
      <w:r>
        <w:rPr>
          <w:sz w:val="22"/>
          <w:szCs w:val="22"/>
        </w:rPr>
        <w:t xml:space="preserve">Role: Supervisor, Defended </w:t>
      </w:r>
    </w:p>
    <w:p w14:paraId="4B333A01" w14:textId="11AB0973" w:rsidR="007D1226" w:rsidRDefault="00896970" w:rsidP="00567D96">
      <w:pPr>
        <w:ind w:left="360"/>
        <w:rPr>
          <w:sz w:val="22"/>
          <w:szCs w:val="22"/>
        </w:rPr>
      </w:pPr>
      <w:r>
        <w:rPr>
          <w:sz w:val="22"/>
          <w:szCs w:val="22"/>
        </w:rPr>
        <w:t>Imran K</w:t>
      </w:r>
      <w:r w:rsidR="004F222D">
        <w:rPr>
          <w:sz w:val="22"/>
          <w:szCs w:val="22"/>
        </w:rPr>
        <w:t>,</w:t>
      </w:r>
      <w:r>
        <w:rPr>
          <w:sz w:val="22"/>
          <w:szCs w:val="22"/>
        </w:rPr>
        <w:t xml:space="preserve"> (University of Peshawar</w:t>
      </w:r>
      <w:r w:rsidR="007D1226">
        <w:rPr>
          <w:sz w:val="22"/>
          <w:szCs w:val="22"/>
        </w:rPr>
        <w:t xml:space="preserve">, </w:t>
      </w:r>
      <w:r w:rsidR="007F6D35">
        <w:rPr>
          <w:sz w:val="22"/>
          <w:szCs w:val="22"/>
        </w:rPr>
        <w:t xml:space="preserve">Department of </w:t>
      </w:r>
      <w:r w:rsidR="007D1226">
        <w:rPr>
          <w:sz w:val="22"/>
          <w:szCs w:val="22"/>
        </w:rPr>
        <w:t>Sociology)</w:t>
      </w:r>
    </w:p>
    <w:p w14:paraId="68A727EC" w14:textId="03E9C755" w:rsidR="007D1226" w:rsidRDefault="007D1226" w:rsidP="007D1226">
      <w:pPr>
        <w:ind w:left="720"/>
        <w:rPr>
          <w:sz w:val="22"/>
          <w:szCs w:val="22"/>
        </w:rPr>
      </w:pPr>
      <w:r>
        <w:rPr>
          <w:sz w:val="22"/>
          <w:szCs w:val="22"/>
        </w:rPr>
        <w:t xml:space="preserve">Title: </w:t>
      </w:r>
      <w:r w:rsidR="00597945">
        <w:rPr>
          <w:sz w:val="22"/>
          <w:szCs w:val="22"/>
        </w:rPr>
        <w:t>Sociological Factors R</w:t>
      </w:r>
      <w:r w:rsidR="00896970" w:rsidRPr="00896970">
        <w:rPr>
          <w:sz w:val="22"/>
          <w:szCs w:val="22"/>
        </w:rPr>
        <w:t xml:space="preserve">esponsible for Violent Political </w:t>
      </w:r>
      <w:r w:rsidR="00A26762">
        <w:rPr>
          <w:sz w:val="22"/>
          <w:szCs w:val="22"/>
        </w:rPr>
        <w:t>B</w:t>
      </w:r>
      <w:r w:rsidR="00896970" w:rsidRPr="00896970">
        <w:rPr>
          <w:sz w:val="22"/>
          <w:szCs w:val="22"/>
        </w:rPr>
        <w:t>ehavior</w:t>
      </w:r>
    </w:p>
    <w:p w14:paraId="5E95167D" w14:textId="695FD0ED" w:rsidR="007D1226" w:rsidRDefault="00597945" w:rsidP="007D1226">
      <w:pPr>
        <w:ind w:left="720"/>
        <w:rPr>
          <w:sz w:val="22"/>
          <w:szCs w:val="22"/>
        </w:rPr>
      </w:pPr>
      <w:r>
        <w:rPr>
          <w:sz w:val="22"/>
          <w:szCs w:val="22"/>
        </w:rPr>
        <w:t xml:space="preserve">Role: Supervisor, Defended </w:t>
      </w:r>
    </w:p>
    <w:p w14:paraId="0C5E9629" w14:textId="69963394" w:rsidR="007C367B" w:rsidRDefault="00597945" w:rsidP="00567D96">
      <w:pPr>
        <w:ind w:left="360"/>
        <w:rPr>
          <w:sz w:val="22"/>
          <w:szCs w:val="22"/>
        </w:rPr>
      </w:pPr>
      <w:r>
        <w:rPr>
          <w:sz w:val="22"/>
          <w:szCs w:val="22"/>
        </w:rPr>
        <w:t>Abdul W</w:t>
      </w:r>
      <w:r w:rsidR="004F222D">
        <w:rPr>
          <w:sz w:val="22"/>
          <w:szCs w:val="22"/>
        </w:rPr>
        <w:t>,</w:t>
      </w:r>
      <w:r>
        <w:rPr>
          <w:sz w:val="22"/>
          <w:szCs w:val="22"/>
        </w:rPr>
        <w:t xml:space="preserve"> (</w:t>
      </w:r>
      <w:r w:rsidR="00896970">
        <w:rPr>
          <w:sz w:val="22"/>
          <w:szCs w:val="22"/>
        </w:rPr>
        <w:t>University of Peshawar,</w:t>
      </w:r>
      <w:r w:rsidR="007C367B">
        <w:rPr>
          <w:sz w:val="22"/>
          <w:szCs w:val="22"/>
        </w:rPr>
        <w:t xml:space="preserve"> </w:t>
      </w:r>
      <w:r w:rsidR="007F6D35">
        <w:rPr>
          <w:sz w:val="22"/>
          <w:szCs w:val="22"/>
        </w:rPr>
        <w:t xml:space="preserve">Department of </w:t>
      </w:r>
      <w:r w:rsidR="007C367B">
        <w:rPr>
          <w:sz w:val="22"/>
          <w:szCs w:val="22"/>
        </w:rPr>
        <w:t>Sociology)</w:t>
      </w:r>
    </w:p>
    <w:p w14:paraId="2FDEF557" w14:textId="3B019818" w:rsidR="007C367B" w:rsidRDefault="007C367B" w:rsidP="007C367B">
      <w:pPr>
        <w:ind w:left="720"/>
        <w:rPr>
          <w:sz w:val="22"/>
          <w:szCs w:val="22"/>
        </w:rPr>
      </w:pPr>
      <w:r>
        <w:rPr>
          <w:sz w:val="22"/>
          <w:szCs w:val="22"/>
        </w:rPr>
        <w:t xml:space="preserve">Title: </w:t>
      </w:r>
      <w:r w:rsidR="00597945">
        <w:rPr>
          <w:sz w:val="22"/>
          <w:szCs w:val="22"/>
        </w:rPr>
        <w:t>The Role of Community Policing in Peace B</w:t>
      </w:r>
      <w:r w:rsidR="00896970" w:rsidRPr="00896970">
        <w:rPr>
          <w:sz w:val="22"/>
          <w:szCs w:val="22"/>
        </w:rPr>
        <w:t>uilding</w:t>
      </w:r>
      <w:r w:rsidR="00597945">
        <w:rPr>
          <w:sz w:val="22"/>
          <w:szCs w:val="22"/>
        </w:rPr>
        <w:t xml:space="preserve"> in Khyber Pakhtunkhwa</w:t>
      </w:r>
    </w:p>
    <w:p w14:paraId="6CE4ADFA" w14:textId="2736E646" w:rsidR="006E7868" w:rsidRDefault="00597945" w:rsidP="00896970">
      <w:pPr>
        <w:ind w:left="720"/>
        <w:rPr>
          <w:sz w:val="22"/>
          <w:szCs w:val="22"/>
        </w:rPr>
      </w:pPr>
      <w:r>
        <w:rPr>
          <w:sz w:val="22"/>
          <w:szCs w:val="22"/>
        </w:rPr>
        <w:t xml:space="preserve">Role: Supervisor, Defended </w:t>
      </w:r>
    </w:p>
    <w:p w14:paraId="3B6F2307" w14:textId="42459473" w:rsidR="004567FC" w:rsidRPr="005B5242" w:rsidRDefault="00896970" w:rsidP="004567FC">
      <w:pPr>
        <w:ind w:left="360"/>
        <w:rPr>
          <w:sz w:val="22"/>
          <w:szCs w:val="22"/>
        </w:rPr>
      </w:pPr>
      <w:r>
        <w:rPr>
          <w:sz w:val="22"/>
          <w:szCs w:val="22"/>
        </w:rPr>
        <w:t>Ali J</w:t>
      </w:r>
      <w:r w:rsidR="004F222D">
        <w:rPr>
          <w:sz w:val="22"/>
          <w:szCs w:val="22"/>
        </w:rPr>
        <w:t>,</w:t>
      </w:r>
      <w:r w:rsidR="00894D29">
        <w:rPr>
          <w:sz w:val="22"/>
          <w:szCs w:val="22"/>
        </w:rPr>
        <w:t xml:space="preserve"> (University of Peshawar</w:t>
      </w:r>
      <w:r w:rsidR="004567FC" w:rsidRPr="005B5242">
        <w:rPr>
          <w:sz w:val="22"/>
          <w:szCs w:val="22"/>
        </w:rPr>
        <w:t>, Department of Sociology)</w:t>
      </w:r>
    </w:p>
    <w:p w14:paraId="319F9BF6" w14:textId="34A9B561" w:rsidR="004567FC" w:rsidRPr="005B5242" w:rsidRDefault="004567FC" w:rsidP="004567FC">
      <w:pPr>
        <w:ind w:left="720"/>
        <w:rPr>
          <w:sz w:val="22"/>
          <w:szCs w:val="22"/>
        </w:rPr>
      </w:pPr>
      <w:r w:rsidRPr="005B5242">
        <w:rPr>
          <w:sz w:val="22"/>
          <w:szCs w:val="22"/>
        </w:rPr>
        <w:t xml:space="preserve">Title: </w:t>
      </w:r>
      <w:r w:rsidR="00896970">
        <w:rPr>
          <w:sz w:val="22"/>
          <w:szCs w:val="22"/>
        </w:rPr>
        <w:t xml:space="preserve">Socio-cultural </w:t>
      </w:r>
      <w:r w:rsidR="00894D29">
        <w:rPr>
          <w:sz w:val="22"/>
          <w:szCs w:val="22"/>
        </w:rPr>
        <w:t>Obstacles</w:t>
      </w:r>
      <w:r w:rsidR="00896970">
        <w:rPr>
          <w:sz w:val="22"/>
          <w:szCs w:val="22"/>
        </w:rPr>
        <w:t xml:space="preserve"> to Social </w:t>
      </w:r>
      <w:r w:rsidR="00894D29">
        <w:rPr>
          <w:sz w:val="22"/>
          <w:szCs w:val="22"/>
        </w:rPr>
        <w:t>Entrepreneurship</w:t>
      </w:r>
      <w:r w:rsidR="00896970">
        <w:rPr>
          <w:sz w:val="22"/>
          <w:szCs w:val="22"/>
        </w:rPr>
        <w:t xml:space="preserve"> in Pashtu</w:t>
      </w:r>
      <w:r w:rsidR="00894D29">
        <w:rPr>
          <w:sz w:val="22"/>
          <w:szCs w:val="22"/>
        </w:rPr>
        <w:t>n S</w:t>
      </w:r>
      <w:r w:rsidR="00896970">
        <w:rPr>
          <w:sz w:val="22"/>
          <w:szCs w:val="22"/>
        </w:rPr>
        <w:t xml:space="preserve">ociety </w:t>
      </w:r>
    </w:p>
    <w:p w14:paraId="532EECBB" w14:textId="4AACCD88" w:rsidR="004567FC" w:rsidRDefault="00894D29" w:rsidP="004567FC">
      <w:pPr>
        <w:ind w:left="720"/>
        <w:rPr>
          <w:sz w:val="22"/>
          <w:szCs w:val="22"/>
        </w:rPr>
      </w:pPr>
      <w:r>
        <w:rPr>
          <w:sz w:val="22"/>
          <w:szCs w:val="22"/>
        </w:rPr>
        <w:t xml:space="preserve">Role: Supervisor, Defended </w:t>
      </w:r>
    </w:p>
    <w:p w14:paraId="1860F47C" w14:textId="025CD7E6" w:rsidR="002B5C49" w:rsidRPr="005B5242" w:rsidRDefault="006864A9" w:rsidP="002B5C49">
      <w:pPr>
        <w:ind w:left="360"/>
        <w:rPr>
          <w:sz w:val="22"/>
          <w:szCs w:val="22"/>
        </w:rPr>
      </w:pPr>
      <w:r>
        <w:rPr>
          <w:sz w:val="22"/>
          <w:szCs w:val="22"/>
        </w:rPr>
        <w:t>Zia U</w:t>
      </w:r>
      <w:r w:rsidR="004F222D">
        <w:rPr>
          <w:sz w:val="22"/>
          <w:szCs w:val="22"/>
        </w:rPr>
        <w:t>,</w:t>
      </w:r>
      <w:r>
        <w:rPr>
          <w:sz w:val="22"/>
          <w:szCs w:val="22"/>
        </w:rPr>
        <w:t xml:space="preserve"> (University of Peshawar,</w:t>
      </w:r>
      <w:r w:rsidR="002B5C49" w:rsidRPr="005B5242">
        <w:rPr>
          <w:sz w:val="22"/>
          <w:szCs w:val="22"/>
        </w:rPr>
        <w:t xml:space="preserve"> Department of Sociology)</w:t>
      </w:r>
    </w:p>
    <w:p w14:paraId="5A8FED6C" w14:textId="47F3E4FE" w:rsidR="002B5C49" w:rsidRPr="005B5242" w:rsidRDefault="002B5C49" w:rsidP="002B5C49">
      <w:pPr>
        <w:ind w:left="720"/>
        <w:rPr>
          <w:sz w:val="22"/>
          <w:szCs w:val="22"/>
        </w:rPr>
      </w:pPr>
      <w:r w:rsidRPr="005B5242">
        <w:rPr>
          <w:sz w:val="22"/>
          <w:szCs w:val="22"/>
        </w:rPr>
        <w:t xml:space="preserve">Title: </w:t>
      </w:r>
      <w:r w:rsidR="00894D29">
        <w:rPr>
          <w:sz w:val="22"/>
          <w:szCs w:val="22"/>
        </w:rPr>
        <w:t>S</w:t>
      </w:r>
      <w:r w:rsidR="006864A9">
        <w:rPr>
          <w:sz w:val="22"/>
          <w:szCs w:val="22"/>
        </w:rPr>
        <w:t xml:space="preserve">ocio-economic </w:t>
      </w:r>
      <w:r w:rsidR="00894D29">
        <w:rPr>
          <w:sz w:val="22"/>
          <w:szCs w:val="22"/>
        </w:rPr>
        <w:t>Obstacles in A</w:t>
      </w:r>
      <w:r w:rsidR="006864A9">
        <w:rPr>
          <w:sz w:val="22"/>
          <w:szCs w:val="22"/>
        </w:rPr>
        <w:t xml:space="preserve">vailing Health </w:t>
      </w:r>
      <w:r w:rsidR="00894D29">
        <w:rPr>
          <w:sz w:val="22"/>
          <w:szCs w:val="22"/>
        </w:rPr>
        <w:t>Facilities during Covid-</w:t>
      </w:r>
      <w:r w:rsidR="006864A9">
        <w:rPr>
          <w:sz w:val="22"/>
          <w:szCs w:val="22"/>
        </w:rPr>
        <w:t xml:space="preserve">19 in Khyber Pakhtunkhwa Pakistan </w:t>
      </w:r>
    </w:p>
    <w:p w14:paraId="5E9420CC" w14:textId="2CB8B9D5" w:rsidR="002B5C49" w:rsidRDefault="002B5C49" w:rsidP="002B5C49">
      <w:pPr>
        <w:ind w:left="720"/>
        <w:rPr>
          <w:sz w:val="22"/>
          <w:szCs w:val="22"/>
        </w:rPr>
      </w:pPr>
      <w:r w:rsidRPr="005B5242">
        <w:rPr>
          <w:sz w:val="22"/>
          <w:szCs w:val="22"/>
        </w:rPr>
        <w:t xml:space="preserve">Role: </w:t>
      </w:r>
      <w:r w:rsidR="004F222D">
        <w:rPr>
          <w:sz w:val="22"/>
          <w:szCs w:val="22"/>
        </w:rPr>
        <w:t xml:space="preserve">Supervisor, Defended </w:t>
      </w:r>
    </w:p>
    <w:p w14:paraId="414E80B6" w14:textId="3ED3370C" w:rsidR="007C367B" w:rsidRPr="004752F1" w:rsidRDefault="00F938C1" w:rsidP="00567D96">
      <w:pPr>
        <w:ind w:left="360"/>
        <w:rPr>
          <w:sz w:val="22"/>
          <w:szCs w:val="22"/>
        </w:rPr>
      </w:pPr>
      <w:r>
        <w:rPr>
          <w:sz w:val="22"/>
          <w:szCs w:val="22"/>
        </w:rPr>
        <w:t>Khaiesta R</w:t>
      </w:r>
      <w:r w:rsidR="004F222D">
        <w:rPr>
          <w:sz w:val="22"/>
          <w:szCs w:val="22"/>
        </w:rPr>
        <w:t>, (University of Peshawar, Department of</w:t>
      </w:r>
      <w:r w:rsidR="007C367B" w:rsidRPr="004752F1">
        <w:rPr>
          <w:sz w:val="22"/>
          <w:szCs w:val="22"/>
        </w:rPr>
        <w:t xml:space="preserve"> Sociology)</w:t>
      </w:r>
    </w:p>
    <w:p w14:paraId="127491EF" w14:textId="61292DF6" w:rsidR="007C367B" w:rsidRDefault="007C367B" w:rsidP="004752F1">
      <w:pPr>
        <w:ind w:left="720"/>
        <w:rPr>
          <w:sz w:val="22"/>
          <w:szCs w:val="22"/>
        </w:rPr>
      </w:pPr>
      <w:r w:rsidRPr="004752F1">
        <w:rPr>
          <w:sz w:val="22"/>
          <w:szCs w:val="22"/>
        </w:rPr>
        <w:t xml:space="preserve">Title: </w:t>
      </w:r>
      <w:r w:rsidR="006864A9">
        <w:rPr>
          <w:sz w:val="22"/>
          <w:szCs w:val="22"/>
        </w:rPr>
        <w:t>Social Democrac</w:t>
      </w:r>
      <w:r w:rsidR="00F938C1">
        <w:rPr>
          <w:sz w:val="22"/>
          <w:szCs w:val="22"/>
        </w:rPr>
        <w:t xml:space="preserve">y and Pashtun Family </w:t>
      </w:r>
      <w:r w:rsidR="004F222D">
        <w:rPr>
          <w:sz w:val="22"/>
          <w:szCs w:val="22"/>
        </w:rPr>
        <w:t>System: A S</w:t>
      </w:r>
      <w:r w:rsidR="00F938C1">
        <w:rPr>
          <w:sz w:val="22"/>
          <w:szCs w:val="22"/>
        </w:rPr>
        <w:t>tudy on Challenges in Khyber Pakhtunkhwa</w:t>
      </w:r>
    </w:p>
    <w:p w14:paraId="2BB530DE" w14:textId="64768916" w:rsidR="004752F1" w:rsidRPr="004752F1" w:rsidRDefault="004752F1" w:rsidP="004752F1">
      <w:pPr>
        <w:ind w:left="720"/>
        <w:rPr>
          <w:sz w:val="22"/>
          <w:szCs w:val="22"/>
        </w:rPr>
      </w:pPr>
      <w:r>
        <w:rPr>
          <w:sz w:val="22"/>
          <w:szCs w:val="22"/>
        </w:rPr>
        <w:t>Rol</w:t>
      </w:r>
      <w:r w:rsidR="004F222D">
        <w:rPr>
          <w:sz w:val="22"/>
          <w:szCs w:val="22"/>
        </w:rPr>
        <w:t xml:space="preserve">e: Supervisor; Defended </w:t>
      </w:r>
    </w:p>
    <w:p w14:paraId="67BDAED1" w14:textId="47F38C72" w:rsidR="00F552B6" w:rsidRPr="004752F1" w:rsidRDefault="00F938C1" w:rsidP="00567D96">
      <w:pPr>
        <w:ind w:left="360"/>
        <w:rPr>
          <w:sz w:val="22"/>
          <w:szCs w:val="22"/>
        </w:rPr>
      </w:pPr>
      <w:r>
        <w:rPr>
          <w:sz w:val="22"/>
          <w:szCs w:val="22"/>
        </w:rPr>
        <w:t xml:space="preserve">Sabir </w:t>
      </w:r>
      <w:r w:rsidR="004F222D">
        <w:rPr>
          <w:sz w:val="22"/>
          <w:szCs w:val="22"/>
        </w:rPr>
        <w:t xml:space="preserve">A, </w:t>
      </w:r>
      <w:r w:rsidR="004F222D" w:rsidRPr="004752F1">
        <w:rPr>
          <w:sz w:val="22"/>
          <w:szCs w:val="22"/>
        </w:rPr>
        <w:t>(</w:t>
      </w:r>
      <w:r w:rsidR="00F552B6" w:rsidRPr="004752F1">
        <w:rPr>
          <w:sz w:val="22"/>
          <w:szCs w:val="22"/>
        </w:rPr>
        <w:t>University</w:t>
      </w:r>
      <w:r w:rsidR="004F222D">
        <w:rPr>
          <w:sz w:val="22"/>
          <w:szCs w:val="22"/>
        </w:rPr>
        <w:t xml:space="preserve"> of Peshawar</w:t>
      </w:r>
      <w:r w:rsidR="00F552B6" w:rsidRPr="004752F1">
        <w:rPr>
          <w:sz w:val="22"/>
          <w:szCs w:val="22"/>
        </w:rPr>
        <w:t>, Department of Sociology)</w:t>
      </w:r>
    </w:p>
    <w:p w14:paraId="72E8747E" w14:textId="5F9B2AC5" w:rsidR="00F552B6" w:rsidRPr="005B5242" w:rsidRDefault="00F552B6" w:rsidP="00F552B6">
      <w:pPr>
        <w:ind w:left="720"/>
        <w:rPr>
          <w:sz w:val="22"/>
          <w:szCs w:val="22"/>
        </w:rPr>
      </w:pPr>
      <w:r w:rsidRPr="004752F1">
        <w:rPr>
          <w:sz w:val="22"/>
          <w:szCs w:val="22"/>
        </w:rPr>
        <w:t xml:space="preserve">Title: </w:t>
      </w:r>
      <w:r w:rsidR="00F938C1">
        <w:rPr>
          <w:sz w:val="22"/>
          <w:szCs w:val="22"/>
        </w:rPr>
        <w:t>Cultural Barrier to Gender</w:t>
      </w:r>
      <w:r w:rsidR="00A26762">
        <w:rPr>
          <w:sz w:val="22"/>
          <w:szCs w:val="22"/>
        </w:rPr>
        <w:t>-</w:t>
      </w:r>
      <w:r w:rsidR="00F938C1">
        <w:rPr>
          <w:sz w:val="22"/>
          <w:szCs w:val="22"/>
        </w:rPr>
        <w:t>Based Violence Response Services in Pakhtun Society</w:t>
      </w:r>
    </w:p>
    <w:p w14:paraId="5ACA0D8B" w14:textId="780873A6" w:rsidR="00F552B6" w:rsidRPr="005B5242" w:rsidRDefault="004F222D" w:rsidP="00F552B6">
      <w:pPr>
        <w:ind w:left="720"/>
        <w:rPr>
          <w:sz w:val="22"/>
          <w:szCs w:val="22"/>
        </w:rPr>
      </w:pPr>
      <w:r>
        <w:rPr>
          <w:sz w:val="22"/>
          <w:szCs w:val="22"/>
        </w:rPr>
        <w:t xml:space="preserve">Role: Supervisor, Defended </w:t>
      </w:r>
    </w:p>
    <w:p w14:paraId="14766C6F" w14:textId="0DF8467A" w:rsidR="00065052" w:rsidRDefault="004F222D" w:rsidP="00065052">
      <w:pPr>
        <w:ind w:left="360"/>
        <w:rPr>
          <w:sz w:val="22"/>
          <w:szCs w:val="22"/>
        </w:rPr>
      </w:pPr>
      <w:r>
        <w:rPr>
          <w:sz w:val="22"/>
          <w:szCs w:val="22"/>
        </w:rPr>
        <w:t>Faisal S,</w:t>
      </w:r>
      <w:r w:rsidR="00065052">
        <w:rPr>
          <w:sz w:val="22"/>
          <w:szCs w:val="22"/>
        </w:rPr>
        <w:t xml:space="preserve"> (</w:t>
      </w:r>
      <w:r w:rsidR="00065052" w:rsidRPr="00DD194D">
        <w:rPr>
          <w:sz w:val="22"/>
          <w:szCs w:val="22"/>
        </w:rPr>
        <w:t>University</w:t>
      </w:r>
      <w:r>
        <w:rPr>
          <w:sz w:val="22"/>
          <w:szCs w:val="22"/>
        </w:rPr>
        <w:t xml:space="preserve"> of Peshawar,</w:t>
      </w:r>
      <w:r w:rsidR="00065052">
        <w:rPr>
          <w:sz w:val="22"/>
          <w:szCs w:val="22"/>
        </w:rPr>
        <w:t xml:space="preserve"> Department of Sociology</w:t>
      </w:r>
    </w:p>
    <w:p w14:paraId="1E2A971F" w14:textId="39E97383" w:rsidR="00065052" w:rsidRDefault="00065052" w:rsidP="00065052">
      <w:pPr>
        <w:ind w:left="720"/>
        <w:rPr>
          <w:sz w:val="22"/>
          <w:szCs w:val="22"/>
        </w:rPr>
      </w:pPr>
      <w:r>
        <w:rPr>
          <w:sz w:val="22"/>
          <w:szCs w:val="22"/>
        </w:rPr>
        <w:t xml:space="preserve">Title: </w:t>
      </w:r>
      <w:r w:rsidR="00F938C1">
        <w:rPr>
          <w:sz w:val="22"/>
          <w:szCs w:val="22"/>
        </w:rPr>
        <w:t>A Sociological Study of Gun Violence in Hindko and Pashtu</w:t>
      </w:r>
      <w:r w:rsidR="00A26762">
        <w:rPr>
          <w:sz w:val="22"/>
          <w:szCs w:val="22"/>
        </w:rPr>
        <w:t>-</w:t>
      </w:r>
      <w:r w:rsidR="00F938C1">
        <w:rPr>
          <w:sz w:val="22"/>
          <w:szCs w:val="22"/>
        </w:rPr>
        <w:t>Speaking Communities in Khyber Pakhtunkhwa</w:t>
      </w:r>
    </w:p>
    <w:p w14:paraId="62F44DF6" w14:textId="7634E0F7" w:rsidR="00065052" w:rsidRDefault="004F222D" w:rsidP="00065052">
      <w:pPr>
        <w:ind w:left="720"/>
        <w:rPr>
          <w:sz w:val="22"/>
          <w:szCs w:val="22"/>
        </w:rPr>
      </w:pPr>
      <w:r>
        <w:rPr>
          <w:sz w:val="22"/>
          <w:szCs w:val="22"/>
        </w:rPr>
        <w:t xml:space="preserve">Role: Supervisor, Defended </w:t>
      </w:r>
    </w:p>
    <w:p w14:paraId="515FBE11" w14:textId="5DBC5125" w:rsidR="00567D96" w:rsidRPr="005B5242" w:rsidRDefault="00533A36" w:rsidP="00567D96">
      <w:pPr>
        <w:ind w:left="360"/>
        <w:rPr>
          <w:sz w:val="22"/>
          <w:szCs w:val="22"/>
        </w:rPr>
      </w:pPr>
      <w:r>
        <w:rPr>
          <w:sz w:val="22"/>
          <w:szCs w:val="22"/>
        </w:rPr>
        <w:t>Rohena F</w:t>
      </w:r>
      <w:r w:rsidR="004F222D">
        <w:rPr>
          <w:sz w:val="22"/>
          <w:szCs w:val="22"/>
        </w:rPr>
        <w:t>, (</w:t>
      </w:r>
      <w:r w:rsidR="00567D96" w:rsidRPr="005B5242">
        <w:rPr>
          <w:sz w:val="22"/>
          <w:szCs w:val="22"/>
        </w:rPr>
        <w:t>University</w:t>
      </w:r>
      <w:r w:rsidR="004F222D">
        <w:rPr>
          <w:sz w:val="22"/>
          <w:szCs w:val="22"/>
        </w:rPr>
        <w:t xml:space="preserve"> of Peshawar, Department of Sociology</w:t>
      </w:r>
      <w:r w:rsidR="00567D96" w:rsidRPr="005B5242">
        <w:rPr>
          <w:sz w:val="22"/>
          <w:szCs w:val="22"/>
        </w:rPr>
        <w:t>)</w:t>
      </w:r>
    </w:p>
    <w:p w14:paraId="610B7B00" w14:textId="66E2AD31" w:rsidR="00567D96" w:rsidRPr="005B5242" w:rsidRDefault="00567D96" w:rsidP="00567D96">
      <w:pPr>
        <w:ind w:left="720"/>
        <w:rPr>
          <w:sz w:val="22"/>
          <w:szCs w:val="22"/>
        </w:rPr>
      </w:pPr>
      <w:r w:rsidRPr="005B5242">
        <w:rPr>
          <w:sz w:val="22"/>
          <w:szCs w:val="22"/>
        </w:rPr>
        <w:t xml:space="preserve">Title: </w:t>
      </w:r>
      <w:r w:rsidR="00533A36">
        <w:rPr>
          <w:sz w:val="22"/>
          <w:szCs w:val="22"/>
        </w:rPr>
        <w:t xml:space="preserve">Socio-cultural Obstacles to Women’s </w:t>
      </w:r>
      <w:r w:rsidR="004F222D">
        <w:rPr>
          <w:sz w:val="22"/>
          <w:szCs w:val="22"/>
        </w:rPr>
        <w:t>Engagement</w:t>
      </w:r>
      <w:r w:rsidR="00533A36">
        <w:rPr>
          <w:sz w:val="22"/>
          <w:szCs w:val="22"/>
        </w:rPr>
        <w:t xml:space="preserve"> in </w:t>
      </w:r>
      <w:r w:rsidR="004F222D">
        <w:rPr>
          <w:sz w:val="22"/>
          <w:szCs w:val="22"/>
        </w:rPr>
        <w:t>Environment</w:t>
      </w:r>
      <w:r w:rsidR="00A26762">
        <w:rPr>
          <w:sz w:val="22"/>
          <w:szCs w:val="22"/>
        </w:rPr>
        <w:t>-</w:t>
      </w:r>
      <w:r w:rsidR="00533A36">
        <w:rPr>
          <w:sz w:val="22"/>
          <w:szCs w:val="22"/>
        </w:rPr>
        <w:t xml:space="preserve">Friendly </w:t>
      </w:r>
      <w:r w:rsidR="004F222D">
        <w:rPr>
          <w:sz w:val="22"/>
          <w:szCs w:val="22"/>
        </w:rPr>
        <w:t>Entrepreneurial</w:t>
      </w:r>
      <w:r w:rsidR="00533A36">
        <w:rPr>
          <w:sz w:val="22"/>
          <w:szCs w:val="22"/>
        </w:rPr>
        <w:t xml:space="preserve"> Activities </w:t>
      </w:r>
    </w:p>
    <w:p w14:paraId="107A8D43" w14:textId="1998980B" w:rsidR="00567D96" w:rsidRPr="005B5242" w:rsidRDefault="00E6637F" w:rsidP="00F95809">
      <w:pPr>
        <w:ind w:left="720"/>
        <w:rPr>
          <w:sz w:val="22"/>
          <w:szCs w:val="22"/>
        </w:rPr>
      </w:pPr>
      <w:r>
        <w:rPr>
          <w:sz w:val="22"/>
          <w:szCs w:val="22"/>
        </w:rPr>
        <w:t>Role: Supervisor, Defended</w:t>
      </w:r>
    </w:p>
    <w:p w14:paraId="488A0A26" w14:textId="7C0F9ACD" w:rsidR="008D4234" w:rsidRDefault="00533A36" w:rsidP="008E728C">
      <w:pPr>
        <w:ind w:left="360"/>
        <w:rPr>
          <w:sz w:val="22"/>
          <w:szCs w:val="22"/>
        </w:rPr>
      </w:pPr>
      <w:r>
        <w:rPr>
          <w:sz w:val="22"/>
          <w:szCs w:val="22"/>
        </w:rPr>
        <w:t>Niamat U</w:t>
      </w:r>
      <w:r w:rsidR="00E6637F">
        <w:rPr>
          <w:sz w:val="22"/>
          <w:szCs w:val="22"/>
        </w:rPr>
        <w:t xml:space="preserve"> (University of Peshawar, Department of Sociology</w:t>
      </w:r>
      <w:r w:rsidR="008D4234">
        <w:rPr>
          <w:sz w:val="22"/>
          <w:szCs w:val="22"/>
        </w:rPr>
        <w:t>)</w:t>
      </w:r>
    </w:p>
    <w:p w14:paraId="72B4203B" w14:textId="28F1FF08" w:rsidR="008D4234" w:rsidRDefault="008D4234" w:rsidP="008D4234">
      <w:pPr>
        <w:ind w:left="720"/>
        <w:rPr>
          <w:sz w:val="22"/>
          <w:szCs w:val="22"/>
        </w:rPr>
      </w:pPr>
      <w:r>
        <w:rPr>
          <w:sz w:val="22"/>
          <w:szCs w:val="22"/>
        </w:rPr>
        <w:t xml:space="preserve">Title: </w:t>
      </w:r>
      <w:r w:rsidR="00E6637F">
        <w:rPr>
          <w:sz w:val="22"/>
          <w:szCs w:val="22"/>
        </w:rPr>
        <w:t>Socio-cultural Obstacles</w:t>
      </w:r>
      <w:r w:rsidR="00533A36">
        <w:rPr>
          <w:sz w:val="22"/>
          <w:szCs w:val="22"/>
        </w:rPr>
        <w:t xml:space="preserve"> in the </w:t>
      </w:r>
      <w:r w:rsidR="00E6637F">
        <w:rPr>
          <w:sz w:val="22"/>
          <w:szCs w:val="22"/>
        </w:rPr>
        <w:t>Integration</w:t>
      </w:r>
      <w:r w:rsidR="00533A36">
        <w:rPr>
          <w:sz w:val="22"/>
          <w:szCs w:val="22"/>
        </w:rPr>
        <w:t xml:space="preserve"> of </w:t>
      </w:r>
      <w:r w:rsidR="00E6637F">
        <w:rPr>
          <w:sz w:val="22"/>
          <w:szCs w:val="22"/>
        </w:rPr>
        <w:t>Afghan</w:t>
      </w:r>
      <w:r w:rsidR="00533A36">
        <w:rPr>
          <w:sz w:val="22"/>
          <w:szCs w:val="22"/>
        </w:rPr>
        <w:t xml:space="preserve"> </w:t>
      </w:r>
      <w:r w:rsidR="00E6637F">
        <w:rPr>
          <w:sz w:val="22"/>
          <w:szCs w:val="22"/>
        </w:rPr>
        <w:t>Refugees</w:t>
      </w:r>
      <w:r w:rsidR="00533A36">
        <w:rPr>
          <w:sz w:val="22"/>
          <w:szCs w:val="22"/>
        </w:rPr>
        <w:t xml:space="preserve"> </w:t>
      </w:r>
      <w:r w:rsidR="00A26762">
        <w:rPr>
          <w:sz w:val="22"/>
          <w:szCs w:val="22"/>
        </w:rPr>
        <w:t>in</w:t>
      </w:r>
      <w:r w:rsidR="00533A36">
        <w:rPr>
          <w:sz w:val="22"/>
          <w:szCs w:val="22"/>
        </w:rPr>
        <w:t xml:space="preserve">to </w:t>
      </w:r>
      <w:r w:rsidR="00A26762">
        <w:rPr>
          <w:sz w:val="22"/>
          <w:szCs w:val="22"/>
        </w:rPr>
        <w:t xml:space="preserve">the </w:t>
      </w:r>
      <w:r w:rsidR="00E6637F">
        <w:rPr>
          <w:sz w:val="22"/>
          <w:szCs w:val="22"/>
        </w:rPr>
        <w:t>E</w:t>
      </w:r>
      <w:r w:rsidR="00533A36">
        <w:rPr>
          <w:sz w:val="22"/>
          <w:szCs w:val="22"/>
        </w:rPr>
        <w:t xml:space="preserve">ntrepreneurial Sector in Pakistan </w:t>
      </w:r>
    </w:p>
    <w:p w14:paraId="03455BC4" w14:textId="46ACDD4A" w:rsidR="008D4234" w:rsidRPr="008D4234" w:rsidRDefault="00E6637F" w:rsidP="008D4234">
      <w:pPr>
        <w:ind w:left="720"/>
        <w:rPr>
          <w:sz w:val="22"/>
          <w:szCs w:val="22"/>
        </w:rPr>
      </w:pPr>
      <w:r>
        <w:rPr>
          <w:sz w:val="22"/>
          <w:szCs w:val="22"/>
        </w:rPr>
        <w:t xml:space="preserve">Role: Supervisor, Defended </w:t>
      </w:r>
    </w:p>
    <w:p w14:paraId="16DE2A13" w14:textId="7F2BDD26" w:rsidR="008E728C" w:rsidRPr="005B5242" w:rsidRDefault="00DD7B09" w:rsidP="008E728C">
      <w:pPr>
        <w:ind w:left="360"/>
        <w:rPr>
          <w:sz w:val="22"/>
          <w:szCs w:val="22"/>
        </w:rPr>
      </w:pPr>
      <w:r>
        <w:rPr>
          <w:sz w:val="22"/>
          <w:szCs w:val="22"/>
        </w:rPr>
        <w:t>Yaqoob K</w:t>
      </w:r>
      <w:r w:rsidR="00E6637F">
        <w:rPr>
          <w:sz w:val="22"/>
          <w:szCs w:val="22"/>
        </w:rPr>
        <w:t xml:space="preserve"> (University of Peshawar, Department of Sociology)</w:t>
      </w:r>
    </w:p>
    <w:p w14:paraId="6400D366" w14:textId="66D19FA2" w:rsidR="008E728C" w:rsidRPr="005B5242" w:rsidRDefault="008E728C" w:rsidP="008E728C">
      <w:pPr>
        <w:ind w:left="720"/>
        <w:rPr>
          <w:sz w:val="22"/>
          <w:szCs w:val="22"/>
        </w:rPr>
      </w:pPr>
      <w:r w:rsidRPr="005B5242">
        <w:rPr>
          <w:sz w:val="22"/>
          <w:szCs w:val="22"/>
        </w:rPr>
        <w:t xml:space="preserve">Title: </w:t>
      </w:r>
      <w:r w:rsidR="00CA69A1">
        <w:rPr>
          <w:sz w:val="22"/>
          <w:szCs w:val="22"/>
        </w:rPr>
        <w:t xml:space="preserve">The Impact of Forced Migration on </w:t>
      </w:r>
      <w:r w:rsidR="00A26762">
        <w:rPr>
          <w:sz w:val="22"/>
          <w:szCs w:val="22"/>
        </w:rPr>
        <w:t xml:space="preserve">the </w:t>
      </w:r>
      <w:r w:rsidR="00CA69A1">
        <w:rPr>
          <w:sz w:val="22"/>
          <w:szCs w:val="22"/>
        </w:rPr>
        <w:t xml:space="preserve">Socio-economic Condition of Migrants in Pakistan </w:t>
      </w:r>
    </w:p>
    <w:p w14:paraId="0EBADF40" w14:textId="4FC81A09" w:rsidR="008E728C" w:rsidRDefault="00E6637F" w:rsidP="008E728C">
      <w:pPr>
        <w:ind w:left="720"/>
        <w:rPr>
          <w:sz w:val="22"/>
          <w:szCs w:val="22"/>
        </w:rPr>
      </w:pPr>
      <w:r>
        <w:rPr>
          <w:sz w:val="22"/>
          <w:szCs w:val="22"/>
        </w:rPr>
        <w:t xml:space="preserve">Role: Supervisor, Defended </w:t>
      </w:r>
    </w:p>
    <w:p w14:paraId="77E43B72" w14:textId="77777777" w:rsidR="006320A1" w:rsidRDefault="006320A1" w:rsidP="008E728C">
      <w:pPr>
        <w:ind w:left="720"/>
        <w:rPr>
          <w:sz w:val="22"/>
          <w:szCs w:val="22"/>
        </w:rPr>
      </w:pPr>
    </w:p>
    <w:p w14:paraId="28303FA6" w14:textId="77777777" w:rsidR="00AB3577" w:rsidRPr="00E511CA" w:rsidRDefault="004754A2" w:rsidP="001D389C">
      <w:pPr>
        <w:pStyle w:val="Heading4"/>
        <w:spacing w:after="120" w:line="240" w:lineRule="auto"/>
        <w:rPr>
          <w:color w:val="C0504D" w:themeColor="accent2"/>
          <w:sz w:val="22"/>
          <w:szCs w:val="22"/>
        </w:rPr>
      </w:pPr>
      <w:r w:rsidRPr="00E511CA">
        <w:rPr>
          <w:color w:val="C0504D" w:themeColor="accent2"/>
          <w:sz w:val="22"/>
          <w:szCs w:val="22"/>
        </w:rPr>
        <w:lastRenderedPageBreak/>
        <w:t>Department</w:t>
      </w:r>
      <w:r w:rsidR="007F5993" w:rsidRPr="00E511CA">
        <w:rPr>
          <w:color w:val="C0504D" w:themeColor="accent2"/>
          <w:sz w:val="22"/>
          <w:szCs w:val="22"/>
        </w:rPr>
        <w:t>,</w:t>
      </w:r>
      <w:r w:rsidRPr="00E511CA">
        <w:rPr>
          <w:color w:val="C0504D" w:themeColor="accent2"/>
          <w:sz w:val="22"/>
          <w:szCs w:val="22"/>
        </w:rPr>
        <w:t xml:space="preserve"> </w:t>
      </w:r>
      <w:r w:rsidR="00AB3577" w:rsidRPr="00E511CA">
        <w:rPr>
          <w:color w:val="C0504D" w:themeColor="accent2"/>
          <w:sz w:val="22"/>
          <w:szCs w:val="22"/>
        </w:rPr>
        <w:t>University</w:t>
      </w:r>
      <w:r w:rsidR="007F5993" w:rsidRPr="00E511CA">
        <w:rPr>
          <w:color w:val="C0504D" w:themeColor="accent2"/>
          <w:sz w:val="22"/>
          <w:szCs w:val="22"/>
        </w:rPr>
        <w:t>, and Discipline</w:t>
      </w:r>
      <w:r w:rsidR="00AB3577" w:rsidRPr="00E511CA">
        <w:rPr>
          <w:color w:val="C0504D" w:themeColor="accent2"/>
          <w:sz w:val="22"/>
          <w:szCs w:val="22"/>
        </w:rPr>
        <w:t xml:space="preserve"> Service</w:t>
      </w:r>
    </w:p>
    <w:p w14:paraId="5E0692F4" w14:textId="37ECCE3E" w:rsidR="00190865" w:rsidRPr="005B5242" w:rsidRDefault="00141633" w:rsidP="00007D03">
      <w:pPr>
        <w:tabs>
          <w:tab w:val="left" w:pos="5400"/>
        </w:tabs>
        <w:rPr>
          <w:sz w:val="22"/>
          <w:szCs w:val="22"/>
        </w:rPr>
      </w:pPr>
      <w:r>
        <w:rPr>
          <w:sz w:val="22"/>
          <w:szCs w:val="22"/>
        </w:rPr>
        <w:t xml:space="preserve">      </w:t>
      </w:r>
      <w:r w:rsidR="001F04F8">
        <w:rPr>
          <w:sz w:val="22"/>
          <w:szCs w:val="22"/>
        </w:rPr>
        <w:t>Post Graduate Scholars</w:t>
      </w:r>
      <w:r w:rsidR="00715C93">
        <w:rPr>
          <w:sz w:val="22"/>
          <w:szCs w:val="22"/>
        </w:rPr>
        <w:t xml:space="preserve"> Advisor (2023----</w:t>
      </w:r>
      <w:r w:rsidR="00565206" w:rsidRPr="005B5242">
        <w:rPr>
          <w:sz w:val="22"/>
          <w:szCs w:val="22"/>
        </w:rPr>
        <w:t>)</w:t>
      </w:r>
    </w:p>
    <w:p w14:paraId="3D4077B4" w14:textId="225DBF26" w:rsidR="00190865" w:rsidRPr="005B5242" w:rsidRDefault="00141633" w:rsidP="00190865">
      <w:pPr>
        <w:tabs>
          <w:tab w:val="left" w:pos="5400"/>
        </w:tabs>
        <w:rPr>
          <w:sz w:val="22"/>
          <w:szCs w:val="22"/>
        </w:rPr>
      </w:pPr>
      <w:r>
        <w:rPr>
          <w:sz w:val="22"/>
          <w:szCs w:val="22"/>
        </w:rPr>
        <w:t xml:space="preserve">      </w:t>
      </w:r>
      <w:r w:rsidR="00715C93">
        <w:rPr>
          <w:sz w:val="22"/>
          <w:szCs w:val="22"/>
        </w:rPr>
        <w:t>Academic Council Member (2016-2019)</w:t>
      </w:r>
    </w:p>
    <w:p w14:paraId="6D3CFECB" w14:textId="017AD6F8" w:rsidR="00565206" w:rsidRDefault="00141633" w:rsidP="00190865">
      <w:pPr>
        <w:tabs>
          <w:tab w:val="left" w:pos="5400"/>
        </w:tabs>
        <w:rPr>
          <w:sz w:val="22"/>
          <w:szCs w:val="22"/>
        </w:rPr>
      </w:pPr>
      <w:r>
        <w:rPr>
          <w:sz w:val="22"/>
          <w:szCs w:val="22"/>
        </w:rPr>
        <w:t xml:space="preserve">      </w:t>
      </w:r>
      <w:r w:rsidR="00B81FB9">
        <w:rPr>
          <w:sz w:val="22"/>
          <w:szCs w:val="22"/>
        </w:rPr>
        <w:t xml:space="preserve">Coordinator </w:t>
      </w:r>
      <w:r w:rsidR="00715C93">
        <w:rPr>
          <w:sz w:val="22"/>
          <w:szCs w:val="22"/>
        </w:rPr>
        <w:t>under</w:t>
      </w:r>
      <w:r w:rsidR="00B81FB9">
        <w:rPr>
          <w:sz w:val="22"/>
          <w:szCs w:val="22"/>
        </w:rPr>
        <w:t xml:space="preserve"> Graduate Program</w:t>
      </w:r>
      <w:r w:rsidR="00565206" w:rsidRPr="005B5242">
        <w:rPr>
          <w:sz w:val="22"/>
          <w:szCs w:val="22"/>
        </w:rPr>
        <w:t xml:space="preserve"> (</w:t>
      </w:r>
      <w:r w:rsidR="00715C93">
        <w:rPr>
          <w:sz w:val="22"/>
          <w:szCs w:val="22"/>
        </w:rPr>
        <w:t>2015</w:t>
      </w:r>
      <w:r w:rsidR="008A7FC3">
        <w:rPr>
          <w:sz w:val="22"/>
          <w:szCs w:val="22"/>
        </w:rPr>
        <w:t xml:space="preserve">, </w:t>
      </w:r>
      <w:r w:rsidR="00715C93">
        <w:rPr>
          <w:sz w:val="22"/>
          <w:szCs w:val="22"/>
        </w:rPr>
        <w:t>2018</w:t>
      </w:r>
      <w:r w:rsidR="00565206" w:rsidRPr="005B5242">
        <w:rPr>
          <w:sz w:val="22"/>
          <w:szCs w:val="22"/>
        </w:rPr>
        <w:t>)</w:t>
      </w:r>
    </w:p>
    <w:p w14:paraId="6DE17A3B" w14:textId="6095AA7B" w:rsidR="00715C93" w:rsidRDefault="00141633" w:rsidP="00190865">
      <w:pPr>
        <w:tabs>
          <w:tab w:val="left" w:pos="5400"/>
        </w:tabs>
        <w:rPr>
          <w:sz w:val="22"/>
          <w:szCs w:val="22"/>
        </w:rPr>
      </w:pPr>
      <w:r>
        <w:rPr>
          <w:sz w:val="22"/>
          <w:szCs w:val="22"/>
        </w:rPr>
        <w:t xml:space="preserve">      </w:t>
      </w:r>
      <w:r w:rsidR="00715C93">
        <w:rPr>
          <w:sz w:val="22"/>
          <w:szCs w:val="22"/>
        </w:rPr>
        <w:t xml:space="preserve">Sexual Harassment Committee Member (2013-2016)  </w:t>
      </w:r>
    </w:p>
    <w:p w14:paraId="09C9702A" w14:textId="77777777" w:rsidR="006320A1" w:rsidRPr="00E511CA" w:rsidRDefault="006320A1" w:rsidP="00190865">
      <w:pPr>
        <w:tabs>
          <w:tab w:val="left" w:pos="5400"/>
        </w:tabs>
        <w:rPr>
          <w:color w:val="C0504D" w:themeColor="accent2"/>
          <w:sz w:val="22"/>
          <w:szCs w:val="22"/>
        </w:rPr>
      </w:pPr>
    </w:p>
    <w:p w14:paraId="0B357CBC" w14:textId="4404836C" w:rsidR="00A26762" w:rsidRPr="00E511CA" w:rsidRDefault="00A26762" w:rsidP="00A26762">
      <w:pPr>
        <w:tabs>
          <w:tab w:val="left" w:pos="5490"/>
        </w:tabs>
        <w:jc w:val="center"/>
        <w:rPr>
          <w:b/>
          <w:color w:val="C0504D" w:themeColor="accent2"/>
          <w:sz w:val="22"/>
          <w:szCs w:val="22"/>
        </w:rPr>
      </w:pPr>
      <w:r w:rsidRPr="00E511CA">
        <w:rPr>
          <w:b/>
          <w:color w:val="C0504D" w:themeColor="accent2"/>
          <w:sz w:val="22"/>
          <w:szCs w:val="22"/>
        </w:rPr>
        <w:t xml:space="preserve">Academic References </w:t>
      </w:r>
    </w:p>
    <w:p w14:paraId="687DFA9F" w14:textId="2BB8B668" w:rsidR="00A26762" w:rsidRDefault="00A26762" w:rsidP="00A26762">
      <w:pPr>
        <w:tabs>
          <w:tab w:val="left" w:pos="5490"/>
        </w:tabs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       Prof. Dr. </w:t>
      </w:r>
      <w:proofErr w:type="spellStart"/>
      <w:r>
        <w:rPr>
          <w:b/>
          <w:sz w:val="22"/>
          <w:szCs w:val="22"/>
        </w:rPr>
        <w:t>Johar</w:t>
      </w:r>
      <w:proofErr w:type="spellEnd"/>
      <w:r>
        <w:rPr>
          <w:b/>
          <w:sz w:val="22"/>
          <w:szCs w:val="22"/>
        </w:rPr>
        <w:t xml:space="preserve"> Ali </w:t>
      </w:r>
    </w:p>
    <w:p w14:paraId="66EEAFED" w14:textId="07DC7D6E" w:rsidR="00A26762" w:rsidRPr="00A26762" w:rsidRDefault="00A26762" w:rsidP="00A26762">
      <w:pPr>
        <w:tabs>
          <w:tab w:val="left" w:pos="5490"/>
        </w:tabs>
        <w:rPr>
          <w:sz w:val="22"/>
          <w:szCs w:val="22"/>
        </w:rPr>
      </w:pPr>
      <w:r w:rsidRPr="00A26762">
        <w:rPr>
          <w:sz w:val="22"/>
          <w:szCs w:val="22"/>
        </w:rPr>
        <w:t xml:space="preserve">    </w:t>
      </w:r>
      <w:r>
        <w:rPr>
          <w:sz w:val="22"/>
          <w:szCs w:val="22"/>
        </w:rPr>
        <w:t xml:space="preserve">  </w:t>
      </w:r>
      <w:r w:rsidRPr="00A26762">
        <w:rPr>
          <w:sz w:val="22"/>
          <w:szCs w:val="22"/>
        </w:rPr>
        <w:t xml:space="preserve">  Dean</w:t>
      </w:r>
    </w:p>
    <w:p w14:paraId="6DE010C7" w14:textId="155EAB3A" w:rsidR="00A26762" w:rsidRPr="00A26762" w:rsidRDefault="00A26762" w:rsidP="00A26762">
      <w:pPr>
        <w:tabs>
          <w:tab w:val="left" w:pos="5490"/>
        </w:tabs>
        <w:rPr>
          <w:sz w:val="22"/>
          <w:szCs w:val="22"/>
        </w:rPr>
      </w:pPr>
      <w:r>
        <w:rPr>
          <w:sz w:val="22"/>
          <w:szCs w:val="22"/>
        </w:rPr>
        <w:t xml:space="preserve">       </w:t>
      </w:r>
      <w:r w:rsidRPr="00A26762">
        <w:rPr>
          <w:sz w:val="22"/>
          <w:szCs w:val="22"/>
        </w:rPr>
        <w:t xml:space="preserve"> Faculty of Social Sciences, University of Peshawar </w:t>
      </w:r>
    </w:p>
    <w:p w14:paraId="47F0A1E5" w14:textId="4418A18A" w:rsidR="00A26762" w:rsidRPr="00A26762" w:rsidRDefault="00A26762" w:rsidP="00A26762">
      <w:pPr>
        <w:tabs>
          <w:tab w:val="left" w:pos="5490"/>
        </w:tabs>
        <w:rPr>
          <w:sz w:val="22"/>
          <w:szCs w:val="22"/>
        </w:rPr>
      </w:pPr>
      <w:r>
        <w:rPr>
          <w:sz w:val="22"/>
          <w:szCs w:val="22"/>
        </w:rPr>
        <w:t xml:space="preserve">        </w:t>
      </w:r>
      <w:r w:rsidRPr="00A26762">
        <w:rPr>
          <w:sz w:val="22"/>
          <w:szCs w:val="22"/>
        </w:rPr>
        <w:t>Peace and conflict institute university Peshawar, Khyber Pakhtunkhwa, Cell#</w:t>
      </w:r>
    </w:p>
    <w:p w14:paraId="757FB4EA" w14:textId="29D4892C" w:rsidR="00A26762" w:rsidRPr="00A26762" w:rsidRDefault="00A26762" w:rsidP="00A26762">
      <w:pPr>
        <w:tabs>
          <w:tab w:val="left" w:pos="5490"/>
        </w:tabs>
        <w:rPr>
          <w:sz w:val="22"/>
          <w:szCs w:val="22"/>
        </w:rPr>
      </w:pPr>
      <w:r>
        <w:rPr>
          <w:sz w:val="22"/>
          <w:szCs w:val="22"/>
        </w:rPr>
        <w:t xml:space="preserve">       </w:t>
      </w:r>
      <w:r w:rsidRPr="00A26762">
        <w:rPr>
          <w:sz w:val="22"/>
          <w:szCs w:val="22"/>
        </w:rPr>
        <w:t xml:space="preserve"> 00923451601010 </w:t>
      </w:r>
    </w:p>
    <w:p w14:paraId="1E40500D" w14:textId="4B9F92FB" w:rsidR="00A26762" w:rsidRDefault="00A26762" w:rsidP="00A26762">
      <w:pPr>
        <w:tabs>
          <w:tab w:val="left" w:pos="5490"/>
        </w:tabs>
        <w:rPr>
          <w:sz w:val="22"/>
          <w:szCs w:val="22"/>
        </w:rPr>
      </w:pPr>
      <w:r w:rsidRPr="00A26762">
        <w:rPr>
          <w:sz w:val="22"/>
          <w:szCs w:val="22"/>
        </w:rPr>
        <w:t xml:space="preserve">        </w:t>
      </w:r>
      <w:hyperlink r:id="rId35" w:history="1">
        <w:r w:rsidRPr="00E41D45">
          <w:rPr>
            <w:rStyle w:val="Hyperlink"/>
            <w:sz w:val="22"/>
            <w:szCs w:val="22"/>
          </w:rPr>
          <w:t>joharali@uop.edu.pk</w:t>
        </w:r>
      </w:hyperlink>
    </w:p>
    <w:p w14:paraId="5E77D573" w14:textId="410B16F0" w:rsidR="00A26762" w:rsidRPr="00A26762" w:rsidRDefault="00A26762" w:rsidP="00A26762">
      <w:pPr>
        <w:tabs>
          <w:tab w:val="left" w:pos="5490"/>
        </w:tabs>
        <w:rPr>
          <w:b/>
          <w:sz w:val="22"/>
          <w:szCs w:val="22"/>
        </w:rPr>
      </w:pPr>
      <w:r w:rsidRPr="00A26762">
        <w:rPr>
          <w:b/>
          <w:sz w:val="22"/>
          <w:szCs w:val="22"/>
        </w:rPr>
        <w:t xml:space="preserve">       Dr. Syed </w:t>
      </w:r>
      <w:proofErr w:type="spellStart"/>
      <w:r w:rsidRPr="00A26762">
        <w:rPr>
          <w:b/>
          <w:sz w:val="22"/>
          <w:szCs w:val="22"/>
        </w:rPr>
        <w:t>Owais</w:t>
      </w:r>
      <w:proofErr w:type="spellEnd"/>
      <w:r w:rsidRPr="00A26762">
        <w:rPr>
          <w:b/>
          <w:sz w:val="22"/>
          <w:szCs w:val="22"/>
        </w:rPr>
        <w:t xml:space="preserve">  </w:t>
      </w:r>
    </w:p>
    <w:p w14:paraId="36448740" w14:textId="617BDC83" w:rsidR="00A26762" w:rsidRPr="00A26762" w:rsidRDefault="00A26762" w:rsidP="00A26762">
      <w:pPr>
        <w:tabs>
          <w:tab w:val="left" w:pos="5490"/>
        </w:tabs>
        <w:rPr>
          <w:sz w:val="22"/>
          <w:szCs w:val="22"/>
        </w:rPr>
      </w:pPr>
      <w:r>
        <w:rPr>
          <w:sz w:val="22"/>
          <w:szCs w:val="22"/>
        </w:rPr>
        <w:t xml:space="preserve">       </w:t>
      </w:r>
      <w:r w:rsidRPr="00A26762">
        <w:rPr>
          <w:sz w:val="22"/>
          <w:szCs w:val="22"/>
        </w:rPr>
        <w:t>Assistant Professor</w:t>
      </w:r>
      <w:proofErr w:type="gramStart"/>
      <w:r w:rsidRPr="00A26762">
        <w:rPr>
          <w:sz w:val="22"/>
          <w:szCs w:val="22"/>
        </w:rPr>
        <w:t>,  Department</w:t>
      </w:r>
      <w:proofErr w:type="gramEnd"/>
      <w:r w:rsidRPr="00A26762">
        <w:rPr>
          <w:sz w:val="22"/>
          <w:szCs w:val="22"/>
        </w:rPr>
        <w:t xml:space="preserve"> of Sociology, University of   Peshawar, Sheikh </w:t>
      </w:r>
      <w:proofErr w:type="spellStart"/>
      <w:r w:rsidRPr="00A26762">
        <w:rPr>
          <w:sz w:val="22"/>
          <w:szCs w:val="22"/>
        </w:rPr>
        <w:t>Tamor</w:t>
      </w:r>
      <w:proofErr w:type="spellEnd"/>
      <w:r w:rsidRPr="00A26762">
        <w:rPr>
          <w:sz w:val="22"/>
          <w:szCs w:val="22"/>
        </w:rPr>
        <w:t xml:space="preserve"> Academic Block, </w:t>
      </w:r>
    </w:p>
    <w:p w14:paraId="53F41F49" w14:textId="6A9DB8B0" w:rsidR="00A26762" w:rsidRDefault="00A26762" w:rsidP="00A26762">
      <w:pPr>
        <w:tabs>
          <w:tab w:val="left" w:pos="5490"/>
        </w:tabs>
        <w:rPr>
          <w:sz w:val="22"/>
          <w:szCs w:val="22"/>
        </w:rPr>
      </w:pPr>
      <w:r>
        <w:rPr>
          <w:sz w:val="22"/>
          <w:szCs w:val="22"/>
        </w:rPr>
        <w:t xml:space="preserve">       </w:t>
      </w:r>
      <w:r w:rsidRPr="00A26762">
        <w:rPr>
          <w:sz w:val="22"/>
          <w:szCs w:val="22"/>
        </w:rPr>
        <w:t xml:space="preserve">Tel: +9291 9221042 </w:t>
      </w:r>
    </w:p>
    <w:p w14:paraId="41839A4D" w14:textId="43D67B7A" w:rsidR="00A26762" w:rsidRDefault="00A26762" w:rsidP="00A26762">
      <w:pPr>
        <w:tabs>
          <w:tab w:val="left" w:pos="5490"/>
        </w:tabs>
        <w:rPr>
          <w:sz w:val="22"/>
          <w:szCs w:val="22"/>
        </w:rPr>
      </w:pPr>
      <w:r>
        <w:rPr>
          <w:sz w:val="22"/>
          <w:szCs w:val="22"/>
        </w:rPr>
        <w:t xml:space="preserve">      </w:t>
      </w:r>
      <w:r w:rsidRPr="00A26762">
        <w:rPr>
          <w:sz w:val="22"/>
          <w:szCs w:val="22"/>
        </w:rPr>
        <w:t xml:space="preserve"> </w:t>
      </w:r>
      <w:hyperlink r:id="rId36" w:history="1">
        <w:r w:rsidRPr="00E41D45">
          <w:rPr>
            <w:rStyle w:val="Hyperlink"/>
            <w:sz w:val="22"/>
            <w:szCs w:val="22"/>
          </w:rPr>
          <w:t>owais@uop.edu.pk</w:t>
        </w:r>
      </w:hyperlink>
    </w:p>
    <w:p w14:paraId="036D31BC" w14:textId="224BF5B0" w:rsidR="00A26762" w:rsidRPr="00A26762" w:rsidRDefault="00A26762" w:rsidP="00A26762">
      <w:pPr>
        <w:tabs>
          <w:tab w:val="left" w:pos="5490"/>
        </w:tabs>
        <w:rPr>
          <w:b/>
          <w:sz w:val="22"/>
          <w:szCs w:val="22"/>
        </w:rPr>
      </w:pPr>
      <w:r>
        <w:rPr>
          <w:sz w:val="22"/>
          <w:szCs w:val="22"/>
        </w:rPr>
        <w:t xml:space="preserve">       </w:t>
      </w:r>
      <w:r w:rsidRPr="00A26762">
        <w:rPr>
          <w:b/>
          <w:sz w:val="22"/>
          <w:szCs w:val="22"/>
        </w:rPr>
        <w:t xml:space="preserve">Associate Prof. Dr. Noor </w:t>
      </w:r>
      <w:proofErr w:type="spellStart"/>
      <w:r w:rsidRPr="00A26762">
        <w:rPr>
          <w:b/>
          <w:sz w:val="22"/>
          <w:szCs w:val="22"/>
        </w:rPr>
        <w:t>Sanauddin</w:t>
      </w:r>
      <w:proofErr w:type="spellEnd"/>
      <w:r w:rsidRPr="00A26762">
        <w:rPr>
          <w:b/>
          <w:sz w:val="22"/>
          <w:szCs w:val="22"/>
        </w:rPr>
        <w:t xml:space="preserve"> </w:t>
      </w:r>
    </w:p>
    <w:p w14:paraId="0F19B94A" w14:textId="156CE9F4" w:rsidR="00A26762" w:rsidRPr="00A26762" w:rsidRDefault="00A26762" w:rsidP="00A26762">
      <w:pPr>
        <w:tabs>
          <w:tab w:val="left" w:pos="5490"/>
        </w:tabs>
        <w:rPr>
          <w:sz w:val="22"/>
          <w:szCs w:val="22"/>
        </w:rPr>
      </w:pPr>
      <w:r>
        <w:rPr>
          <w:sz w:val="22"/>
          <w:szCs w:val="22"/>
        </w:rPr>
        <w:t xml:space="preserve">       </w:t>
      </w:r>
      <w:r w:rsidRPr="00A26762">
        <w:rPr>
          <w:sz w:val="22"/>
          <w:szCs w:val="22"/>
        </w:rPr>
        <w:t xml:space="preserve">Department of Sociology, University of Peshawar </w:t>
      </w:r>
    </w:p>
    <w:p w14:paraId="68E60400" w14:textId="1D5B3890" w:rsidR="00A26762" w:rsidRPr="00A26762" w:rsidRDefault="00A26762" w:rsidP="00A26762">
      <w:pPr>
        <w:tabs>
          <w:tab w:val="left" w:pos="5490"/>
        </w:tabs>
        <w:rPr>
          <w:sz w:val="22"/>
          <w:szCs w:val="22"/>
        </w:rPr>
      </w:pPr>
      <w:r>
        <w:rPr>
          <w:sz w:val="22"/>
          <w:szCs w:val="22"/>
        </w:rPr>
        <w:t xml:space="preserve">       </w:t>
      </w:r>
      <w:r w:rsidRPr="00A26762">
        <w:rPr>
          <w:sz w:val="22"/>
          <w:szCs w:val="22"/>
        </w:rPr>
        <w:t xml:space="preserve">Sheikh </w:t>
      </w:r>
      <w:proofErr w:type="spellStart"/>
      <w:r w:rsidRPr="00A26762">
        <w:rPr>
          <w:sz w:val="22"/>
          <w:szCs w:val="22"/>
        </w:rPr>
        <w:t>Taimor</w:t>
      </w:r>
      <w:proofErr w:type="spellEnd"/>
      <w:r w:rsidRPr="00A26762">
        <w:rPr>
          <w:sz w:val="22"/>
          <w:szCs w:val="22"/>
        </w:rPr>
        <w:t xml:space="preserve"> Academic Block, </w:t>
      </w:r>
    </w:p>
    <w:p w14:paraId="5B347613" w14:textId="7B4C7E67" w:rsidR="00A26762" w:rsidRPr="00A26762" w:rsidRDefault="00A26762" w:rsidP="00A26762">
      <w:pPr>
        <w:tabs>
          <w:tab w:val="left" w:pos="5490"/>
        </w:tabs>
        <w:rPr>
          <w:sz w:val="22"/>
          <w:szCs w:val="22"/>
        </w:rPr>
      </w:pPr>
      <w:r>
        <w:rPr>
          <w:sz w:val="22"/>
          <w:szCs w:val="22"/>
        </w:rPr>
        <w:t xml:space="preserve">      </w:t>
      </w:r>
      <w:r w:rsidRPr="00A26762">
        <w:rPr>
          <w:sz w:val="22"/>
          <w:szCs w:val="22"/>
        </w:rPr>
        <w:t xml:space="preserve"> Tel: +92919221042</w:t>
      </w:r>
    </w:p>
    <w:p w14:paraId="3C2B92D5" w14:textId="462B5804" w:rsidR="00A26762" w:rsidRDefault="00A26762" w:rsidP="00A26762">
      <w:pPr>
        <w:tabs>
          <w:tab w:val="left" w:pos="5490"/>
        </w:tabs>
        <w:rPr>
          <w:sz w:val="22"/>
          <w:szCs w:val="22"/>
        </w:rPr>
      </w:pPr>
      <w:r>
        <w:rPr>
          <w:sz w:val="22"/>
          <w:szCs w:val="22"/>
        </w:rPr>
        <w:t xml:space="preserve">       </w:t>
      </w:r>
      <w:hyperlink r:id="rId37" w:history="1">
        <w:r w:rsidRPr="00E41D45">
          <w:rPr>
            <w:rStyle w:val="Hyperlink"/>
            <w:sz w:val="22"/>
            <w:szCs w:val="22"/>
          </w:rPr>
          <w:t>Noor.sanauddin@uop.edu.pk</w:t>
        </w:r>
      </w:hyperlink>
    </w:p>
    <w:p w14:paraId="28B60E02" w14:textId="77777777" w:rsidR="00A26762" w:rsidRPr="00A26762" w:rsidRDefault="00A26762" w:rsidP="00A26762">
      <w:pPr>
        <w:tabs>
          <w:tab w:val="left" w:pos="5490"/>
        </w:tabs>
        <w:rPr>
          <w:sz w:val="22"/>
          <w:szCs w:val="22"/>
        </w:rPr>
      </w:pPr>
    </w:p>
    <w:sectPr w:rsidR="00A26762" w:rsidRPr="00A26762" w:rsidSect="00F95809">
      <w:headerReference w:type="even" r:id="rId38"/>
      <w:headerReference w:type="default" r:id="rId39"/>
      <w:footerReference w:type="even" r:id="rId40"/>
      <w:footerReference w:type="default" r:id="rId41"/>
      <w:headerReference w:type="first" r:id="rId42"/>
      <w:footerReference w:type="first" r:id="rId43"/>
      <w:footnotePr>
        <w:numRestart w:val="eachSect"/>
      </w:footnotePr>
      <w:pgSz w:w="12240" w:h="15840"/>
      <w:pgMar w:top="1440" w:right="1440" w:bottom="1440" w:left="1440" w:header="576" w:footer="576" w:gutter="0"/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91E6C3F" w14:textId="77777777" w:rsidR="00751A0A" w:rsidRDefault="00751A0A">
      <w:r>
        <w:separator/>
      </w:r>
    </w:p>
  </w:endnote>
  <w:endnote w:type="continuationSeparator" w:id="0">
    <w:p w14:paraId="45520E6E" w14:textId="77777777" w:rsidR="00751A0A" w:rsidRDefault="00751A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A0D4932" w14:textId="4AC4E94D" w:rsidR="00410FCF" w:rsidRPr="00410FCF" w:rsidRDefault="00410FCF" w:rsidP="00410FCF">
    <w:pPr>
      <w:pStyle w:val="Footer"/>
      <w:jc w:val="center"/>
      <w:rPr>
        <w:b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EB5133E" w14:textId="77777777" w:rsidR="00CE5DA3" w:rsidRDefault="00CE5DA3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67A40E" w14:textId="0AD81682" w:rsidR="005D2F91" w:rsidRDefault="005D2F91" w:rsidP="005D2F91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068F0CA" w14:textId="77777777" w:rsidR="00751A0A" w:rsidRDefault="00751A0A">
      <w:r>
        <w:separator/>
      </w:r>
    </w:p>
  </w:footnote>
  <w:footnote w:type="continuationSeparator" w:id="0">
    <w:p w14:paraId="5750A488" w14:textId="77777777" w:rsidR="00751A0A" w:rsidRDefault="00751A0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502FA46" w14:textId="21C6307D" w:rsidR="00AF469E" w:rsidRPr="00CE5DA3" w:rsidRDefault="00AF469E" w:rsidP="00CE5DA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D00204F" w14:textId="1D3EF158" w:rsidR="00AF469E" w:rsidRPr="00410FCF" w:rsidRDefault="00AF469E" w:rsidP="005D3BB7">
    <w:pPr>
      <w:spacing w:line="240" w:lineRule="exact"/>
      <w:rPr>
        <w:b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ACC4E99" w14:textId="77777777" w:rsidR="00CE5DA3" w:rsidRDefault="00CE5DA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CD0F03"/>
    <w:multiLevelType w:val="hybridMultilevel"/>
    <w:tmpl w:val="7690F14A"/>
    <w:lvl w:ilvl="0" w:tplc="04090001">
      <w:start w:val="1"/>
      <w:numFmt w:val="bullet"/>
      <w:lvlText w:val=""/>
      <w:lvlJc w:val="left"/>
      <w:pPr>
        <w:ind w:left="150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9" w:hanging="360"/>
      </w:pPr>
      <w:rPr>
        <w:rFonts w:ascii="Wingdings" w:hAnsi="Wingdings" w:hint="default"/>
      </w:rPr>
    </w:lvl>
  </w:abstractNum>
  <w:abstractNum w:abstractNumId="1">
    <w:nsid w:val="0A7731F5"/>
    <w:multiLevelType w:val="hybridMultilevel"/>
    <w:tmpl w:val="4CB40F72"/>
    <w:lvl w:ilvl="0" w:tplc="90F80086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DA17F6A"/>
    <w:multiLevelType w:val="hybridMultilevel"/>
    <w:tmpl w:val="F118D6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100C4877"/>
    <w:multiLevelType w:val="hybridMultilevel"/>
    <w:tmpl w:val="0F2EA998"/>
    <w:lvl w:ilvl="0" w:tplc="0409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4">
    <w:nsid w:val="126B589C"/>
    <w:multiLevelType w:val="hybridMultilevel"/>
    <w:tmpl w:val="218A0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2707DCF"/>
    <w:multiLevelType w:val="hybridMultilevel"/>
    <w:tmpl w:val="E064E2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8B806E3"/>
    <w:multiLevelType w:val="singleLevel"/>
    <w:tmpl w:val="B4CEDADE"/>
    <w:lvl w:ilvl="0">
      <w:start w:val="1979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7">
    <w:nsid w:val="1E793D5C"/>
    <w:multiLevelType w:val="hybridMultilevel"/>
    <w:tmpl w:val="789A17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209F281D"/>
    <w:multiLevelType w:val="hybridMultilevel"/>
    <w:tmpl w:val="4AD8C020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9">
    <w:nsid w:val="256A1256"/>
    <w:multiLevelType w:val="hybridMultilevel"/>
    <w:tmpl w:val="49803714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66F25B1"/>
    <w:multiLevelType w:val="multilevel"/>
    <w:tmpl w:val="13563B9E"/>
    <w:lvl w:ilvl="0">
      <w:start w:val="2000"/>
      <w:numFmt w:val="decimal"/>
      <w:lvlText w:val="%1"/>
      <w:lvlJc w:val="left"/>
      <w:pPr>
        <w:tabs>
          <w:tab w:val="num" w:pos="1155"/>
        </w:tabs>
        <w:ind w:left="1155" w:hanging="1155"/>
      </w:pPr>
      <w:rPr>
        <w:rFonts w:hint="default"/>
      </w:rPr>
    </w:lvl>
    <w:lvl w:ilvl="1">
      <w:start w:val="2002"/>
      <w:numFmt w:val="decimal"/>
      <w:lvlText w:val="%1-%2"/>
      <w:lvlJc w:val="left"/>
      <w:pPr>
        <w:tabs>
          <w:tab w:val="num" w:pos="1155"/>
        </w:tabs>
        <w:ind w:left="1155" w:hanging="1155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155"/>
        </w:tabs>
        <w:ind w:left="1155" w:hanging="115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155"/>
        </w:tabs>
        <w:ind w:left="1155" w:hanging="115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155"/>
        </w:tabs>
        <w:ind w:left="1155" w:hanging="115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1">
    <w:nsid w:val="279F45D3"/>
    <w:multiLevelType w:val="singleLevel"/>
    <w:tmpl w:val="C3F655F8"/>
    <w:lvl w:ilvl="0">
      <w:start w:val="2000"/>
      <w:numFmt w:val="decimal"/>
      <w:lvlText w:val="%1-"/>
      <w:lvlJc w:val="left"/>
      <w:pPr>
        <w:tabs>
          <w:tab w:val="num" w:pos="624"/>
        </w:tabs>
        <w:ind w:left="624" w:hanging="624"/>
      </w:pPr>
      <w:rPr>
        <w:rFonts w:hint="default"/>
      </w:rPr>
    </w:lvl>
  </w:abstractNum>
  <w:abstractNum w:abstractNumId="12">
    <w:nsid w:val="2960131C"/>
    <w:multiLevelType w:val="hybridMultilevel"/>
    <w:tmpl w:val="0C6282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D5F4AC8"/>
    <w:multiLevelType w:val="hybridMultilevel"/>
    <w:tmpl w:val="2D64D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05B419A"/>
    <w:multiLevelType w:val="hybridMultilevel"/>
    <w:tmpl w:val="C1243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3F38108A"/>
    <w:multiLevelType w:val="singleLevel"/>
    <w:tmpl w:val="78607C2E"/>
    <w:lvl w:ilvl="0">
      <w:start w:val="2000"/>
      <w:numFmt w:val="decimal"/>
      <w:lvlText w:val="%1-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>
    <w:nsid w:val="4E13752C"/>
    <w:multiLevelType w:val="hybridMultilevel"/>
    <w:tmpl w:val="D2FCC3CC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7">
    <w:nsid w:val="4ED33D50"/>
    <w:multiLevelType w:val="multilevel"/>
    <w:tmpl w:val="B9600980"/>
    <w:lvl w:ilvl="0">
      <w:start w:val="1985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>
      <w:start w:val="1988"/>
      <w:numFmt w:val="decimal"/>
      <w:lvlText w:val="%1-%2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8">
    <w:nsid w:val="572031B0"/>
    <w:multiLevelType w:val="hybridMultilevel"/>
    <w:tmpl w:val="B77201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C502C0A"/>
    <w:multiLevelType w:val="hybridMultilevel"/>
    <w:tmpl w:val="5888CFC8"/>
    <w:lvl w:ilvl="0" w:tplc="04090001">
      <w:start w:val="1"/>
      <w:numFmt w:val="bullet"/>
      <w:lvlText w:val=""/>
      <w:lvlJc w:val="left"/>
      <w:pPr>
        <w:ind w:left="14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6" w:hanging="360"/>
      </w:pPr>
      <w:rPr>
        <w:rFonts w:ascii="Wingdings" w:hAnsi="Wingdings" w:hint="default"/>
      </w:rPr>
    </w:lvl>
  </w:abstractNum>
  <w:abstractNum w:abstractNumId="20">
    <w:nsid w:val="5CF73BAA"/>
    <w:multiLevelType w:val="hybridMultilevel"/>
    <w:tmpl w:val="6712B2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D612060"/>
    <w:multiLevelType w:val="hybridMultilevel"/>
    <w:tmpl w:val="8AEC03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4BC55E1"/>
    <w:multiLevelType w:val="hybridMultilevel"/>
    <w:tmpl w:val="CEC86C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08727ED"/>
    <w:multiLevelType w:val="singleLevel"/>
    <w:tmpl w:val="DF28BABA"/>
    <w:lvl w:ilvl="0">
      <w:start w:val="1999"/>
      <w:numFmt w:val="decimal"/>
      <w:lvlText w:val="%1-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4">
    <w:nsid w:val="72B31B18"/>
    <w:multiLevelType w:val="hybridMultilevel"/>
    <w:tmpl w:val="395629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5F62205"/>
    <w:multiLevelType w:val="hybridMultilevel"/>
    <w:tmpl w:val="CA8841A4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7"/>
  </w:num>
  <w:num w:numId="3">
    <w:abstractNumId w:val="23"/>
  </w:num>
  <w:num w:numId="4">
    <w:abstractNumId w:val="15"/>
  </w:num>
  <w:num w:numId="5">
    <w:abstractNumId w:val="11"/>
  </w:num>
  <w:num w:numId="6">
    <w:abstractNumId w:val="10"/>
  </w:num>
  <w:num w:numId="7">
    <w:abstractNumId w:val="21"/>
  </w:num>
  <w:num w:numId="8">
    <w:abstractNumId w:val="22"/>
  </w:num>
  <w:num w:numId="9">
    <w:abstractNumId w:val="20"/>
  </w:num>
  <w:num w:numId="10">
    <w:abstractNumId w:val="0"/>
  </w:num>
  <w:num w:numId="11">
    <w:abstractNumId w:val="7"/>
  </w:num>
  <w:num w:numId="12">
    <w:abstractNumId w:val="18"/>
  </w:num>
  <w:num w:numId="13">
    <w:abstractNumId w:val="2"/>
  </w:num>
  <w:num w:numId="14">
    <w:abstractNumId w:val="3"/>
  </w:num>
  <w:num w:numId="15">
    <w:abstractNumId w:val="19"/>
  </w:num>
  <w:num w:numId="16">
    <w:abstractNumId w:val="25"/>
  </w:num>
  <w:num w:numId="17">
    <w:abstractNumId w:val="13"/>
  </w:num>
  <w:num w:numId="18">
    <w:abstractNumId w:val="1"/>
  </w:num>
  <w:num w:numId="19">
    <w:abstractNumId w:val="9"/>
  </w:num>
  <w:num w:numId="20">
    <w:abstractNumId w:val="24"/>
  </w:num>
  <w:num w:numId="21">
    <w:abstractNumId w:val="8"/>
  </w:num>
  <w:num w:numId="22">
    <w:abstractNumId w:val="4"/>
  </w:num>
  <w:num w:numId="23">
    <w:abstractNumId w:val="5"/>
  </w:num>
  <w:num w:numId="24">
    <w:abstractNumId w:val="16"/>
  </w:num>
  <w:num w:numId="25">
    <w:abstractNumId w:val="14"/>
  </w:num>
  <w:num w:numId="2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formatting="1" w:enforcement="0"/>
  <w:defaultTabStop w:val="720"/>
  <w:doNotHyphenateCaps/>
  <w:evenAndOddHeader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xMLUwNjA2NzUxMzNU0lEKTi0uzszPAykwNKkFAE0cF88tAAAA"/>
  </w:docVars>
  <w:rsids>
    <w:rsidRoot w:val="009239EE"/>
    <w:rsid w:val="00000C21"/>
    <w:rsid w:val="000043B1"/>
    <w:rsid w:val="00004F83"/>
    <w:rsid w:val="0000768E"/>
    <w:rsid w:val="00007D03"/>
    <w:rsid w:val="000119F8"/>
    <w:rsid w:val="00012DE5"/>
    <w:rsid w:val="000133F9"/>
    <w:rsid w:val="0001471F"/>
    <w:rsid w:val="000152B8"/>
    <w:rsid w:val="000166C9"/>
    <w:rsid w:val="000207C1"/>
    <w:rsid w:val="00020A63"/>
    <w:rsid w:val="00026B65"/>
    <w:rsid w:val="0002741B"/>
    <w:rsid w:val="00030BE5"/>
    <w:rsid w:val="0003294C"/>
    <w:rsid w:val="00033C66"/>
    <w:rsid w:val="000345C1"/>
    <w:rsid w:val="00035728"/>
    <w:rsid w:val="00035C6F"/>
    <w:rsid w:val="00036F91"/>
    <w:rsid w:val="00037730"/>
    <w:rsid w:val="00037BFF"/>
    <w:rsid w:val="000411FF"/>
    <w:rsid w:val="00045184"/>
    <w:rsid w:val="00046DA5"/>
    <w:rsid w:val="00047A01"/>
    <w:rsid w:val="000557E6"/>
    <w:rsid w:val="00056BAB"/>
    <w:rsid w:val="000618C9"/>
    <w:rsid w:val="00063676"/>
    <w:rsid w:val="00063CDE"/>
    <w:rsid w:val="00065052"/>
    <w:rsid w:val="00070680"/>
    <w:rsid w:val="00073094"/>
    <w:rsid w:val="000733EE"/>
    <w:rsid w:val="00083C8F"/>
    <w:rsid w:val="00083DA9"/>
    <w:rsid w:val="00085E98"/>
    <w:rsid w:val="00091EBB"/>
    <w:rsid w:val="000940AF"/>
    <w:rsid w:val="00097F6C"/>
    <w:rsid w:val="000A0CB6"/>
    <w:rsid w:val="000A52A9"/>
    <w:rsid w:val="000A54BE"/>
    <w:rsid w:val="000B238D"/>
    <w:rsid w:val="000B3934"/>
    <w:rsid w:val="000B43C6"/>
    <w:rsid w:val="000B4DD6"/>
    <w:rsid w:val="000B557E"/>
    <w:rsid w:val="000B69C3"/>
    <w:rsid w:val="000B69FE"/>
    <w:rsid w:val="000B7321"/>
    <w:rsid w:val="000C145C"/>
    <w:rsid w:val="000C6BDA"/>
    <w:rsid w:val="000C70F8"/>
    <w:rsid w:val="000C7476"/>
    <w:rsid w:val="000D00B3"/>
    <w:rsid w:val="000D0463"/>
    <w:rsid w:val="000D3A33"/>
    <w:rsid w:val="000E1E15"/>
    <w:rsid w:val="000E272F"/>
    <w:rsid w:val="000E313F"/>
    <w:rsid w:val="000E576E"/>
    <w:rsid w:val="000F2F0A"/>
    <w:rsid w:val="000F37DE"/>
    <w:rsid w:val="000F7681"/>
    <w:rsid w:val="00100CDE"/>
    <w:rsid w:val="00100F24"/>
    <w:rsid w:val="001011F4"/>
    <w:rsid w:val="00104B51"/>
    <w:rsid w:val="00104F1E"/>
    <w:rsid w:val="00107843"/>
    <w:rsid w:val="00110DCB"/>
    <w:rsid w:val="0011115A"/>
    <w:rsid w:val="001115EE"/>
    <w:rsid w:val="00111F2D"/>
    <w:rsid w:val="00114DD2"/>
    <w:rsid w:val="001150E1"/>
    <w:rsid w:val="00117CE6"/>
    <w:rsid w:val="001245FB"/>
    <w:rsid w:val="00126FE3"/>
    <w:rsid w:val="001306BD"/>
    <w:rsid w:val="00130BC3"/>
    <w:rsid w:val="001310CC"/>
    <w:rsid w:val="00134793"/>
    <w:rsid w:val="00134F4F"/>
    <w:rsid w:val="001352F1"/>
    <w:rsid w:val="00136ED9"/>
    <w:rsid w:val="00141633"/>
    <w:rsid w:val="001467C8"/>
    <w:rsid w:val="00150994"/>
    <w:rsid w:val="00151CCC"/>
    <w:rsid w:val="00152071"/>
    <w:rsid w:val="00152375"/>
    <w:rsid w:val="00157A73"/>
    <w:rsid w:val="001617EF"/>
    <w:rsid w:val="001645B1"/>
    <w:rsid w:val="00166F40"/>
    <w:rsid w:val="001703FB"/>
    <w:rsid w:val="00171431"/>
    <w:rsid w:val="00175529"/>
    <w:rsid w:val="00175C41"/>
    <w:rsid w:val="00176972"/>
    <w:rsid w:val="00180CD3"/>
    <w:rsid w:val="00181E5E"/>
    <w:rsid w:val="00182203"/>
    <w:rsid w:val="00190865"/>
    <w:rsid w:val="001928BB"/>
    <w:rsid w:val="00194589"/>
    <w:rsid w:val="00196B20"/>
    <w:rsid w:val="001A1461"/>
    <w:rsid w:val="001A19EA"/>
    <w:rsid w:val="001A3177"/>
    <w:rsid w:val="001A37E5"/>
    <w:rsid w:val="001A6041"/>
    <w:rsid w:val="001B4F31"/>
    <w:rsid w:val="001C01C1"/>
    <w:rsid w:val="001C29F1"/>
    <w:rsid w:val="001C4647"/>
    <w:rsid w:val="001C5194"/>
    <w:rsid w:val="001C638A"/>
    <w:rsid w:val="001D1EA9"/>
    <w:rsid w:val="001D389C"/>
    <w:rsid w:val="001D6405"/>
    <w:rsid w:val="001E20CE"/>
    <w:rsid w:val="001E2679"/>
    <w:rsid w:val="001E3978"/>
    <w:rsid w:val="001E4B55"/>
    <w:rsid w:val="001F04F8"/>
    <w:rsid w:val="001F059B"/>
    <w:rsid w:val="001F09F6"/>
    <w:rsid w:val="001F19A3"/>
    <w:rsid w:val="001F61D2"/>
    <w:rsid w:val="001F63DC"/>
    <w:rsid w:val="001F7573"/>
    <w:rsid w:val="0020197A"/>
    <w:rsid w:val="00202556"/>
    <w:rsid w:val="00203663"/>
    <w:rsid w:val="00207EDA"/>
    <w:rsid w:val="0021323C"/>
    <w:rsid w:val="00214EE4"/>
    <w:rsid w:val="00214FA5"/>
    <w:rsid w:val="00215B63"/>
    <w:rsid w:val="002172F0"/>
    <w:rsid w:val="00217DAE"/>
    <w:rsid w:val="00220CD6"/>
    <w:rsid w:val="00225434"/>
    <w:rsid w:val="0022620D"/>
    <w:rsid w:val="00226EA2"/>
    <w:rsid w:val="00227E1A"/>
    <w:rsid w:val="00227E25"/>
    <w:rsid w:val="002302CF"/>
    <w:rsid w:val="0023057D"/>
    <w:rsid w:val="00231F3D"/>
    <w:rsid w:val="00235E38"/>
    <w:rsid w:val="00235E5C"/>
    <w:rsid w:val="002404D4"/>
    <w:rsid w:val="00240BD9"/>
    <w:rsid w:val="002418BB"/>
    <w:rsid w:val="00243552"/>
    <w:rsid w:val="0024382D"/>
    <w:rsid w:val="002447F3"/>
    <w:rsid w:val="0024620D"/>
    <w:rsid w:val="002475A4"/>
    <w:rsid w:val="00250958"/>
    <w:rsid w:val="002519C1"/>
    <w:rsid w:val="00252F70"/>
    <w:rsid w:val="00256AA4"/>
    <w:rsid w:val="00257E37"/>
    <w:rsid w:val="00260D84"/>
    <w:rsid w:val="00261B9A"/>
    <w:rsid w:val="00261FA2"/>
    <w:rsid w:val="0026353C"/>
    <w:rsid w:val="0026451F"/>
    <w:rsid w:val="00265C90"/>
    <w:rsid w:val="00267528"/>
    <w:rsid w:val="00270BE0"/>
    <w:rsid w:val="0027265E"/>
    <w:rsid w:val="00274B37"/>
    <w:rsid w:val="00275DAD"/>
    <w:rsid w:val="00276188"/>
    <w:rsid w:val="00276D2A"/>
    <w:rsid w:val="00277572"/>
    <w:rsid w:val="00280DA1"/>
    <w:rsid w:val="00281E08"/>
    <w:rsid w:val="00282D7A"/>
    <w:rsid w:val="00286264"/>
    <w:rsid w:val="002867DC"/>
    <w:rsid w:val="00292F59"/>
    <w:rsid w:val="002953AC"/>
    <w:rsid w:val="00295625"/>
    <w:rsid w:val="002969C6"/>
    <w:rsid w:val="002A1482"/>
    <w:rsid w:val="002A272A"/>
    <w:rsid w:val="002A44B4"/>
    <w:rsid w:val="002A708B"/>
    <w:rsid w:val="002B204C"/>
    <w:rsid w:val="002B2E46"/>
    <w:rsid w:val="002B2EA4"/>
    <w:rsid w:val="002B4D1C"/>
    <w:rsid w:val="002B596C"/>
    <w:rsid w:val="002B5C49"/>
    <w:rsid w:val="002C34A4"/>
    <w:rsid w:val="002C5D15"/>
    <w:rsid w:val="002D0EA4"/>
    <w:rsid w:val="002D1059"/>
    <w:rsid w:val="002D2C3E"/>
    <w:rsid w:val="002D3E62"/>
    <w:rsid w:val="002D63F3"/>
    <w:rsid w:val="002D6E23"/>
    <w:rsid w:val="002E089F"/>
    <w:rsid w:val="002E1F4C"/>
    <w:rsid w:val="002E4C5B"/>
    <w:rsid w:val="002E55E5"/>
    <w:rsid w:val="002F4981"/>
    <w:rsid w:val="002F4F80"/>
    <w:rsid w:val="00301053"/>
    <w:rsid w:val="00301083"/>
    <w:rsid w:val="003019B0"/>
    <w:rsid w:val="00301D04"/>
    <w:rsid w:val="00301E76"/>
    <w:rsid w:val="003040CD"/>
    <w:rsid w:val="00304A55"/>
    <w:rsid w:val="00311FAE"/>
    <w:rsid w:val="003177BD"/>
    <w:rsid w:val="00322B99"/>
    <w:rsid w:val="003243E5"/>
    <w:rsid w:val="00330012"/>
    <w:rsid w:val="00330EFF"/>
    <w:rsid w:val="00331796"/>
    <w:rsid w:val="0033180C"/>
    <w:rsid w:val="003319FD"/>
    <w:rsid w:val="003327C5"/>
    <w:rsid w:val="0033398A"/>
    <w:rsid w:val="00334588"/>
    <w:rsid w:val="003357B3"/>
    <w:rsid w:val="00342527"/>
    <w:rsid w:val="00345047"/>
    <w:rsid w:val="00346D0C"/>
    <w:rsid w:val="0035253A"/>
    <w:rsid w:val="00352A52"/>
    <w:rsid w:val="00355F7B"/>
    <w:rsid w:val="003567A0"/>
    <w:rsid w:val="003576AE"/>
    <w:rsid w:val="00360629"/>
    <w:rsid w:val="00362744"/>
    <w:rsid w:val="003640CD"/>
    <w:rsid w:val="00366997"/>
    <w:rsid w:val="00370EC4"/>
    <w:rsid w:val="003729D9"/>
    <w:rsid w:val="00376C5A"/>
    <w:rsid w:val="0037711E"/>
    <w:rsid w:val="003802CA"/>
    <w:rsid w:val="003805EF"/>
    <w:rsid w:val="003824AC"/>
    <w:rsid w:val="00392B3F"/>
    <w:rsid w:val="00392EF7"/>
    <w:rsid w:val="003949CC"/>
    <w:rsid w:val="003976B5"/>
    <w:rsid w:val="003A5C18"/>
    <w:rsid w:val="003A6017"/>
    <w:rsid w:val="003A7752"/>
    <w:rsid w:val="003A7C07"/>
    <w:rsid w:val="003B0EFC"/>
    <w:rsid w:val="003B1421"/>
    <w:rsid w:val="003B3A2C"/>
    <w:rsid w:val="003B78AB"/>
    <w:rsid w:val="003C1122"/>
    <w:rsid w:val="003C5065"/>
    <w:rsid w:val="003C750E"/>
    <w:rsid w:val="003C7D91"/>
    <w:rsid w:val="003D61C8"/>
    <w:rsid w:val="003D66E9"/>
    <w:rsid w:val="003D7562"/>
    <w:rsid w:val="003D7FF3"/>
    <w:rsid w:val="003E1555"/>
    <w:rsid w:val="003E2548"/>
    <w:rsid w:val="003E2F83"/>
    <w:rsid w:val="003E5090"/>
    <w:rsid w:val="003E646A"/>
    <w:rsid w:val="003E78D6"/>
    <w:rsid w:val="003F1B71"/>
    <w:rsid w:val="003F5205"/>
    <w:rsid w:val="00400544"/>
    <w:rsid w:val="00402FFB"/>
    <w:rsid w:val="00403E98"/>
    <w:rsid w:val="00407FB8"/>
    <w:rsid w:val="00410FCF"/>
    <w:rsid w:val="00411C18"/>
    <w:rsid w:val="00412C7F"/>
    <w:rsid w:val="00415EBD"/>
    <w:rsid w:val="00417A1B"/>
    <w:rsid w:val="00426184"/>
    <w:rsid w:val="00427BF2"/>
    <w:rsid w:val="00430421"/>
    <w:rsid w:val="00432100"/>
    <w:rsid w:val="0043246B"/>
    <w:rsid w:val="00434CAA"/>
    <w:rsid w:val="004404B4"/>
    <w:rsid w:val="004429C8"/>
    <w:rsid w:val="004448CB"/>
    <w:rsid w:val="00445B81"/>
    <w:rsid w:val="00450202"/>
    <w:rsid w:val="0045047A"/>
    <w:rsid w:val="004511FB"/>
    <w:rsid w:val="00451E0B"/>
    <w:rsid w:val="00452273"/>
    <w:rsid w:val="00452872"/>
    <w:rsid w:val="004540A7"/>
    <w:rsid w:val="00454234"/>
    <w:rsid w:val="00456023"/>
    <w:rsid w:val="004567FC"/>
    <w:rsid w:val="0045724D"/>
    <w:rsid w:val="00457519"/>
    <w:rsid w:val="00457D20"/>
    <w:rsid w:val="004607FC"/>
    <w:rsid w:val="00463938"/>
    <w:rsid w:val="00466830"/>
    <w:rsid w:val="00467B71"/>
    <w:rsid w:val="00470214"/>
    <w:rsid w:val="00470860"/>
    <w:rsid w:val="00470CC6"/>
    <w:rsid w:val="004752F1"/>
    <w:rsid w:val="004754A2"/>
    <w:rsid w:val="00476858"/>
    <w:rsid w:val="0048467E"/>
    <w:rsid w:val="00484CE6"/>
    <w:rsid w:val="00484F6D"/>
    <w:rsid w:val="0048509D"/>
    <w:rsid w:val="004852B9"/>
    <w:rsid w:val="004872A1"/>
    <w:rsid w:val="00495D91"/>
    <w:rsid w:val="004973A4"/>
    <w:rsid w:val="004A0239"/>
    <w:rsid w:val="004A1315"/>
    <w:rsid w:val="004A24EA"/>
    <w:rsid w:val="004A51DE"/>
    <w:rsid w:val="004A5326"/>
    <w:rsid w:val="004B3232"/>
    <w:rsid w:val="004B4BA6"/>
    <w:rsid w:val="004B63CC"/>
    <w:rsid w:val="004B776D"/>
    <w:rsid w:val="004C2AB6"/>
    <w:rsid w:val="004C3A96"/>
    <w:rsid w:val="004C6431"/>
    <w:rsid w:val="004C6E3B"/>
    <w:rsid w:val="004C79FF"/>
    <w:rsid w:val="004C7AC5"/>
    <w:rsid w:val="004C7DB3"/>
    <w:rsid w:val="004D28DC"/>
    <w:rsid w:val="004D45DE"/>
    <w:rsid w:val="004D6FAE"/>
    <w:rsid w:val="004D7C0E"/>
    <w:rsid w:val="004D7C80"/>
    <w:rsid w:val="004E0ED2"/>
    <w:rsid w:val="004E5594"/>
    <w:rsid w:val="004E5602"/>
    <w:rsid w:val="004F1794"/>
    <w:rsid w:val="004F17DE"/>
    <w:rsid w:val="004F222D"/>
    <w:rsid w:val="004F476D"/>
    <w:rsid w:val="004F5E76"/>
    <w:rsid w:val="004F7122"/>
    <w:rsid w:val="0050280F"/>
    <w:rsid w:val="00503B51"/>
    <w:rsid w:val="00504518"/>
    <w:rsid w:val="005055CD"/>
    <w:rsid w:val="005146CE"/>
    <w:rsid w:val="00515572"/>
    <w:rsid w:val="00521073"/>
    <w:rsid w:val="00522DD5"/>
    <w:rsid w:val="005237DB"/>
    <w:rsid w:val="00526ECE"/>
    <w:rsid w:val="005276A9"/>
    <w:rsid w:val="005278F8"/>
    <w:rsid w:val="00527B3F"/>
    <w:rsid w:val="00530CDC"/>
    <w:rsid w:val="00532C0E"/>
    <w:rsid w:val="0053341C"/>
    <w:rsid w:val="00533A36"/>
    <w:rsid w:val="00533FC6"/>
    <w:rsid w:val="00534056"/>
    <w:rsid w:val="00534466"/>
    <w:rsid w:val="00534888"/>
    <w:rsid w:val="005474D5"/>
    <w:rsid w:val="005477C9"/>
    <w:rsid w:val="005508EE"/>
    <w:rsid w:val="00551BC4"/>
    <w:rsid w:val="00555ACD"/>
    <w:rsid w:val="00557518"/>
    <w:rsid w:val="0056216A"/>
    <w:rsid w:val="0056396D"/>
    <w:rsid w:val="00564058"/>
    <w:rsid w:val="00565206"/>
    <w:rsid w:val="00567D96"/>
    <w:rsid w:val="00575010"/>
    <w:rsid w:val="005768C7"/>
    <w:rsid w:val="0058160A"/>
    <w:rsid w:val="00581BD5"/>
    <w:rsid w:val="00584D5D"/>
    <w:rsid w:val="005857EB"/>
    <w:rsid w:val="0059471F"/>
    <w:rsid w:val="00596A7E"/>
    <w:rsid w:val="00597945"/>
    <w:rsid w:val="005A1236"/>
    <w:rsid w:val="005A20C9"/>
    <w:rsid w:val="005A3838"/>
    <w:rsid w:val="005A4F8A"/>
    <w:rsid w:val="005A56D1"/>
    <w:rsid w:val="005A58E0"/>
    <w:rsid w:val="005A6239"/>
    <w:rsid w:val="005A63CA"/>
    <w:rsid w:val="005A7ACE"/>
    <w:rsid w:val="005B0D47"/>
    <w:rsid w:val="005B3E9F"/>
    <w:rsid w:val="005B4409"/>
    <w:rsid w:val="005B5242"/>
    <w:rsid w:val="005B58E6"/>
    <w:rsid w:val="005B7263"/>
    <w:rsid w:val="005C0826"/>
    <w:rsid w:val="005C275A"/>
    <w:rsid w:val="005C32CF"/>
    <w:rsid w:val="005D07CA"/>
    <w:rsid w:val="005D0ABB"/>
    <w:rsid w:val="005D2F91"/>
    <w:rsid w:val="005D3BB7"/>
    <w:rsid w:val="005D5C5A"/>
    <w:rsid w:val="005D628E"/>
    <w:rsid w:val="005D6A12"/>
    <w:rsid w:val="005E2ED0"/>
    <w:rsid w:val="005E36E1"/>
    <w:rsid w:val="005E4DDD"/>
    <w:rsid w:val="005E633C"/>
    <w:rsid w:val="005E6CB3"/>
    <w:rsid w:val="005F0C54"/>
    <w:rsid w:val="005F220E"/>
    <w:rsid w:val="005F2D94"/>
    <w:rsid w:val="005F3706"/>
    <w:rsid w:val="005F3B1E"/>
    <w:rsid w:val="005F3F89"/>
    <w:rsid w:val="005F45BF"/>
    <w:rsid w:val="005F6F9F"/>
    <w:rsid w:val="005F7E5E"/>
    <w:rsid w:val="00600BC2"/>
    <w:rsid w:val="006015E7"/>
    <w:rsid w:val="00605CDB"/>
    <w:rsid w:val="006112C8"/>
    <w:rsid w:val="00616E5B"/>
    <w:rsid w:val="006203E0"/>
    <w:rsid w:val="0062076A"/>
    <w:rsid w:val="00630C12"/>
    <w:rsid w:val="006320A1"/>
    <w:rsid w:val="006321FE"/>
    <w:rsid w:val="006322A9"/>
    <w:rsid w:val="00635327"/>
    <w:rsid w:val="00636F9D"/>
    <w:rsid w:val="00637D08"/>
    <w:rsid w:val="00637D73"/>
    <w:rsid w:val="00641B62"/>
    <w:rsid w:val="00643824"/>
    <w:rsid w:val="0064440E"/>
    <w:rsid w:val="006505A0"/>
    <w:rsid w:val="00650B2F"/>
    <w:rsid w:val="006527A0"/>
    <w:rsid w:val="00652C0A"/>
    <w:rsid w:val="00653D2D"/>
    <w:rsid w:val="006557C5"/>
    <w:rsid w:val="006567FD"/>
    <w:rsid w:val="00657863"/>
    <w:rsid w:val="00661E6F"/>
    <w:rsid w:val="00665A4A"/>
    <w:rsid w:val="00670A02"/>
    <w:rsid w:val="0067144B"/>
    <w:rsid w:val="006718E3"/>
    <w:rsid w:val="00683AE7"/>
    <w:rsid w:val="006864A9"/>
    <w:rsid w:val="006901F1"/>
    <w:rsid w:val="00693918"/>
    <w:rsid w:val="006971AF"/>
    <w:rsid w:val="00697319"/>
    <w:rsid w:val="00697468"/>
    <w:rsid w:val="006A0325"/>
    <w:rsid w:val="006A133D"/>
    <w:rsid w:val="006A1CAF"/>
    <w:rsid w:val="006A5B74"/>
    <w:rsid w:val="006B1D8B"/>
    <w:rsid w:val="006B211D"/>
    <w:rsid w:val="006B432B"/>
    <w:rsid w:val="006C0BA8"/>
    <w:rsid w:val="006D41DF"/>
    <w:rsid w:val="006D5274"/>
    <w:rsid w:val="006D7BD8"/>
    <w:rsid w:val="006E2275"/>
    <w:rsid w:val="006E2749"/>
    <w:rsid w:val="006E34EE"/>
    <w:rsid w:val="006E4853"/>
    <w:rsid w:val="006E5E72"/>
    <w:rsid w:val="006E7868"/>
    <w:rsid w:val="006F193B"/>
    <w:rsid w:val="006F1C96"/>
    <w:rsid w:val="006F6BD2"/>
    <w:rsid w:val="00700AF5"/>
    <w:rsid w:val="007031BC"/>
    <w:rsid w:val="00704B2F"/>
    <w:rsid w:val="00710ED6"/>
    <w:rsid w:val="00710EFA"/>
    <w:rsid w:val="00711975"/>
    <w:rsid w:val="007124D8"/>
    <w:rsid w:val="007154F9"/>
    <w:rsid w:val="00715C93"/>
    <w:rsid w:val="00716F3D"/>
    <w:rsid w:val="00721F68"/>
    <w:rsid w:val="00722A08"/>
    <w:rsid w:val="00724222"/>
    <w:rsid w:val="0072741E"/>
    <w:rsid w:val="00731DA9"/>
    <w:rsid w:val="0073300F"/>
    <w:rsid w:val="007410B0"/>
    <w:rsid w:val="00742DB2"/>
    <w:rsid w:val="0074578B"/>
    <w:rsid w:val="00745ACB"/>
    <w:rsid w:val="00746B66"/>
    <w:rsid w:val="00750971"/>
    <w:rsid w:val="00750C46"/>
    <w:rsid w:val="0075165C"/>
    <w:rsid w:val="00751A0A"/>
    <w:rsid w:val="007522E6"/>
    <w:rsid w:val="0075268D"/>
    <w:rsid w:val="00754111"/>
    <w:rsid w:val="007552CF"/>
    <w:rsid w:val="0076068C"/>
    <w:rsid w:val="00761801"/>
    <w:rsid w:val="007620AF"/>
    <w:rsid w:val="007621F6"/>
    <w:rsid w:val="00762905"/>
    <w:rsid w:val="00765505"/>
    <w:rsid w:val="00766E5D"/>
    <w:rsid w:val="00775527"/>
    <w:rsid w:val="00775DAD"/>
    <w:rsid w:val="007777BE"/>
    <w:rsid w:val="00777E22"/>
    <w:rsid w:val="0078255B"/>
    <w:rsid w:val="00783445"/>
    <w:rsid w:val="007834D3"/>
    <w:rsid w:val="00783539"/>
    <w:rsid w:val="00790308"/>
    <w:rsid w:val="0079562C"/>
    <w:rsid w:val="007A2CE6"/>
    <w:rsid w:val="007A2F90"/>
    <w:rsid w:val="007A368A"/>
    <w:rsid w:val="007A4117"/>
    <w:rsid w:val="007A66A9"/>
    <w:rsid w:val="007B331F"/>
    <w:rsid w:val="007B38E5"/>
    <w:rsid w:val="007B5896"/>
    <w:rsid w:val="007C0DDC"/>
    <w:rsid w:val="007C1211"/>
    <w:rsid w:val="007C3095"/>
    <w:rsid w:val="007C367B"/>
    <w:rsid w:val="007C520A"/>
    <w:rsid w:val="007C5D3E"/>
    <w:rsid w:val="007C6B53"/>
    <w:rsid w:val="007D014E"/>
    <w:rsid w:val="007D0188"/>
    <w:rsid w:val="007D1226"/>
    <w:rsid w:val="007D1A85"/>
    <w:rsid w:val="007D378C"/>
    <w:rsid w:val="007D5E58"/>
    <w:rsid w:val="007D7B4F"/>
    <w:rsid w:val="007E2BA6"/>
    <w:rsid w:val="007E3FE9"/>
    <w:rsid w:val="007E63B4"/>
    <w:rsid w:val="007E70CF"/>
    <w:rsid w:val="007E7110"/>
    <w:rsid w:val="007E7609"/>
    <w:rsid w:val="007E7929"/>
    <w:rsid w:val="007F01DC"/>
    <w:rsid w:val="007F1055"/>
    <w:rsid w:val="007F228D"/>
    <w:rsid w:val="007F3AAE"/>
    <w:rsid w:val="007F4802"/>
    <w:rsid w:val="007F5993"/>
    <w:rsid w:val="007F6835"/>
    <w:rsid w:val="007F6D35"/>
    <w:rsid w:val="008054AC"/>
    <w:rsid w:val="0081069C"/>
    <w:rsid w:val="00810D96"/>
    <w:rsid w:val="00811B2D"/>
    <w:rsid w:val="00811FBA"/>
    <w:rsid w:val="00812B4C"/>
    <w:rsid w:val="008138EA"/>
    <w:rsid w:val="0081459D"/>
    <w:rsid w:val="008145A0"/>
    <w:rsid w:val="0081661E"/>
    <w:rsid w:val="00820E46"/>
    <w:rsid w:val="00835C8C"/>
    <w:rsid w:val="0083652A"/>
    <w:rsid w:val="00836F6C"/>
    <w:rsid w:val="00842118"/>
    <w:rsid w:val="00842594"/>
    <w:rsid w:val="0084637B"/>
    <w:rsid w:val="00846523"/>
    <w:rsid w:val="008466D8"/>
    <w:rsid w:val="00846C86"/>
    <w:rsid w:val="00847609"/>
    <w:rsid w:val="00851823"/>
    <w:rsid w:val="00852A90"/>
    <w:rsid w:val="008534C7"/>
    <w:rsid w:val="00860757"/>
    <w:rsid w:val="008607E3"/>
    <w:rsid w:val="0086380B"/>
    <w:rsid w:val="00864E43"/>
    <w:rsid w:val="00865F7F"/>
    <w:rsid w:val="008710CA"/>
    <w:rsid w:val="00871170"/>
    <w:rsid w:val="00874394"/>
    <w:rsid w:val="00875513"/>
    <w:rsid w:val="008766D8"/>
    <w:rsid w:val="00877D43"/>
    <w:rsid w:val="00880EA4"/>
    <w:rsid w:val="0088270D"/>
    <w:rsid w:val="00884E81"/>
    <w:rsid w:val="00885D1E"/>
    <w:rsid w:val="0088742B"/>
    <w:rsid w:val="008909A8"/>
    <w:rsid w:val="00894D29"/>
    <w:rsid w:val="008959B1"/>
    <w:rsid w:val="00896970"/>
    <w:rsid w:val="008A391C"/>
    <w:rsid w:val="008A3B1D"/>
    <w:rsid w:val="008A7FC3"/>
    <w:rsid w:val="008B0FEA"/>
    <w:rsid w:val="008B3C6C"/>
    <w:rsid w:val="008B5330"/>
    <w:rsid w:val="008B5D08"/>
    <w:rsid w:val="008C01A7"/>
    <w:rsid w:val="008C0F0D"/>
    <w:rsid w:val="008C273F"/>
    <w:rsid w:val="008C4769"/>
    <w:rsid w:val="008C6858"/>
    <w:rsid w:val="008C703C"/>
    <w:rsid w:val="008C76D9"/>
    <w:rsid w:val="008D1CAE"/>
    <w:rsid w:val="008D305E"/>
    <w:rsid w:val="008D4234"/>
    <w:rsid w:val="008D7262"/>
    <w:rsid w:val="008D738C"/>
    <w:rsid w:val="008E19B6"/>
    <w:rsid w:val="008E5715"/>
    <w:rsid w:val="008E6266"/>
    <w:rsid w:val="008E728C"/>
    <w:rsid w:val="008F572F"/>
    <w:rsid w:val="008F6301"/>
    <w:rsid w:val="009026CF"/>
    <w:rsid w:val="009035F2"/>
    <w:rsid w:val="00903A92"/>
    <w:rsid w:val="009055E1"/>
    <w:rsid w:val="0090771E"/>
    <w:rsid w:val="00910508"/>
    <w:rsid w:val="009121CF"/>
    <w:rsid w:val="0091483E"/>
    <w:rsid w:val="00915590"/>
    <w:rsid w:val="0091577C"/>
    <w:rsid w:val="00915DD6"/>
    <w:rsid w:val="00917E94"/>
    <w:rsid w:val="00921211"/>
    <w:rsid w:val="009223FA"/>
    <w:rsid w:val="009239EE"/>
    <w:rsid w:val="0092478D"/>
    <w:rsid w:val="009251AB"/>
    <w:rsid w:val="009251E9"/>
    <w:rsid w:val="00927611"/>
    <w:rsid w:val="009316A4"/>
    <w:rsid w:val="009327B4"/>
    <w:rsid w:val="00933ED3"/>
    <w:rsid w:val="009348DA"/>
    <w:rsid w:val="0093697C"/>
    <w:rsid w:val="00937DE9"/>
    <w:rsid w:val="0094116A"/>
    <w:rsid w:val="00943436"/>
    <w:rsid w:val="00944699"/>
    <w:rsid w:val="00944E12"/>
    <w:rsid w:val="00946A01"/>
    <w:rsid w:val="00951208"/>
    <w:rsid w:val="00951453"/>
    <w:rsid w:val="00961AA2"/>
    <w:rsid w:val="009710DF"/>
    <w:rsid w:val="009739F3"/>
    <w:rsid w:val="009742AE"/>
    <w:rsid w:val="00974585"/>
    <w:rsid w:val="009752E3"/>
    <w:rsid w:val="00975F7C"/>
    <w:rsid w:val="00977759"/>
    <w:rsid w:val="00980D38"/>
    <w:rsid w:val="009847FD"/>
    <w:rsid w:val="009855AE"/>
    <w:rsid w:val="0098624D"/>
    <w:rsid w:val="00986E68"/>
    <w:rsid w:val="00987C8C"/>
    <w:rsid w:val="009901D2"/>
    <w:rsid w:val="009910F7"/>
    <w:rsid w:val="009919C8"/>
    <w:rsid w:val="009A1785"/>
    <w:rsid w:val="009A3550"/>
    <w:rsid w:val="009A4B19"/>
    <w:rsid w:val="009A4E80"/>
    <w:rsid w:val="009A647D"/>
    <w:rsid w:val="009A67C4"/>
    <w:rsid w:val="009A7EEB"/>
    <w:rsid w:val="009B2812"/>
    <w:rsid w:val="009B32D3"/>
    <w:rsid w:val="009B7D0A"/>
    <w:rsid w:val="009C24DE"/>
    <w:rsid w:val="009C25F5"/>
    <w:rsid w:val="009C3DB7"/>
    <w:rsid w:val="009C7937"/>
    <w:rsid w:val="009D00DA"/>
    <w:rsid w:val="009D2EDD"/>
    <w:rsid w:val="009D30B2"/>
    <w:rsid w:val="009D64EF"/>
    <w:rsid w:val="009D7DB8"/>
    <w:rsid w:val="009E2F93"/>
    <w:rsid w:val="009E49B3"/>
    <w:rsid w:val="009E6986"/>
    <w:rsid w:val="009E764D"/>
    <w:rsid w:val="009E7942"/>
    <w:rsid w:val="009F02B7"/>
    <w:rsid w:val="009F0543"/>
    <w:rsid w:val="009F21BF"/>
    <w:rsid w:val="009F25CF"/>
    <w:rsid w:val="009F2668"/>
    <w:rsid w:val="009F53E0"/>
    <w:rsid w:val="009F5C9F"/>
    <w:rsid w:val="009F6A95"/>
    <w:rsid w:val="00A01B74"/>
    <w:rsid w:val="00A0278B"/>
    <w:rsid w:val="00A040ED"/>
    <w:rsid w:val="00A05427"/>
    <w:rsid w:val="00A057CD"/>
    <w:rsid w:val="00A05A81"/>
    <w:rsid w:val="00A066BC"/>
    <w:rsid w:val="00A10391"/>
    <w:rsid w:val="00A1216C"/>
    <w:rsid w:val="00A12CD3"/>
    <w:rsid w:val="00A2021D"/>
    <w:rsid w:val="00A21790"/>
    <w:rsid w:val="00A24CF4"/>
    <w:rsid w:val="00A261EC"/>
    <w:rsid w:val="00A26762"/>
    <w:rsid w:val="00A267D7"/>
    <w:rsid w:val="00A27C24"/>
    <w:rsid w:val="00A27FD9"/>
    <w:rsid w:val="00A30C47"/>
    <w:rsid w:val="00A330CB"/>
    <w:rsid w:val="00A3334E"/>
    <w:rsid w:val="00A4105E"/>
    <w:rsid w:val="00A456C5"/>
    <w:rsid w:val="00A5154C"/>
    <w:rsid w:val="00A51683"/>
    <w:rsid w:val="00A52D4F"/>
    <w:rsid w:val="00A537B6"/>
    <w:rsid w:val="00A549BE"/>
    <w:rsid w:val="00A56171"/>
    <w:rsid w:val="00A60BF8"/>
    <w:rsid w:val="00A61497"/>
    <w:rsid w:val="00A64080"/>
    <w:rsid w:val="00A6496A"/>
    <w:rsid w:val="00A7037C"/>
    <w:rsid w:val="00A72FD5"/>
    <w:rsid w:val="00A74DA9"/>
    <w:rsid w:val="00A756C7"/>
    <w:rsid w:val="00A76BAC"/>
    <w:rsid w:val="00A82799"/>
    <w:rsid w:val="00A840F1"/>
    <w:rsid w:val="00A8424D"/>
    <w:rsid w:val="00A84B9F"/>
    <w:rsid w:val="00A8568F"/>
    <w:rsid w:val="00A858A8"/>
    <w:rsid w:val="00A864F1"/>
    <w:rsid w:val="00A86C4D"/>
    <w:rsid w:val="00A91B96"/>
    <w:rsid w:val="00A97487"/>
    <w:rsid w:val="00AA0989"/>
    <w:rsid w:val="00AA5F64"/>
    <w:rsid w:val="00AA6D8A"/>
    <w:rsid w:val="00AB0DB4"/>
    <w:rsid w:val="00AB22AA"/>
    <w:rsid w:val="00AB3577"/>
    <w:rsid w:val="00AB443E"/>
    <w:rsid w:val="00AB64B8"/>
    <w:rsid w:val="00AB6F88"/>
    <w:rsid w:val="00AB794E"/>
    <w:rsid w:val="00AB7A99"/>
    <w:rsid w:val="00AC00E3"/>
    <w:rsid w:val="00AC1C25"/>
    <w:rsid w:val="00AC1EAA"/>
    <w:rsid w:val="00AC3BEE"/>
    <w:rsid w:val="00AC410F"/>
    <w:rsid w:val="00AC454D"/>
    <w:rsid w:val="00AC64A4"/>
    <w:rsid w:val="00AD04C5"/>
    <w:rsid w:val="00AD08D9"/>
    <w:rsid w:val="00AD21D6"/>
    <w:rsid w:val="00AD2C8F"/>
    <w:rsid w:val="00AD33DA"/>
    <w:rsid w:val="00AD3BAF"/>
    <w:rsid w:val="00AD5FDD"/>
    <w:rsid w:val="00AD6F29"/>
    <w:rsid w:val="00AD708F"/>
    <w:rsid w:val="00AE1795"/>
    <w:rsid w:val="00AE436E"/>
    <w:rsid w:val="00AE4776"/>
    <w:rsid w:val="00AE52B4"/>
    <w:rsid w:val="00AE543B"/>
    <w:rsid w:val="00AE5555"/>
    <w:rsid w:val="00AE56E4"/>
    <w:rsid w:val="00AE5C62"/>
    <w:rsid w:val="00AE72F0"/>
    <w:rsid w:val="00AF0D04"/>
    <w:rsid w:val="00AF469E"/>
    <w:rsid w:val="00AF6ED6"/>
    <w:rsid w:val="00B02060"/>
    <w:rsid w:val="00B02C5A"/>
    <w:rsid w:val="00B04D10"/>
    <w:rsid w:val="00B06C6E"/>
    <w:rsid w:val="00B15BBA"/>
    <w:rsid w:val="00B17236"/>
    <w:rsid w:val="00B176E4"/>
    <w:rsid w:val="00B2029D"/>
    <w:rsid w:val="00B22CFD"/>
    <w:rsid w:val="00B22D1C"/>
    <w:rsid w:val="00B272F3"/>
    <w:rsid w:val="00B317BA"/>
    <w:rsid w:val="00B31E18"/>
    <w:rsid w:val="00B32C03"/>
    <w:rsid w:val="00B33E9B"/>
    <w:rsid w:val="00B40137"/>
    <w:rsid w:val="00B432EA"/>
    <w:rsid w:val="00B44C0A"/>
    <w:rsid w:val="00B46F2C"/>
    <w:rsid w:val="00B474F8"/>
    <w:rsid w:val="00B50BA1"/>
    <w:rsid w:val="00B52241"/>
    <w:rsid w:val="00B544D5"/>
    <w:rsid w:val="00B55175"/>
    <w:rsid w:val="00B558CD"/>
    <w:rsid w:val="00B55C9F"/>
    <w:rsid w:val="00B60B38"/>
    <w:rsid w:val="00B61EBD"/>
    <w:rsid w:val="00B61F5A"/>
    <w:rsid w:val="00B632E2"/>
    <w:rsid w:val="00B633F1"/>
    <w:rsid w:val="00B67466"/>
    <w:rsid w:val="00B7325F"/>
    <w:rsid w:val="00B76F70"/>
    <w:rsid w:val="00B801C4"/>
    <w:rsid w:val="00B80F8A"/>
    <w:rsid w:val="00B811D3"/>
    <w:rsid w:val="00B81FB9"/>
    <w:rsid w:val="00B8464F"/>
    <w:rsid w:val="00B86271"/>
    <w:rsid w:val="00B86601"/>
    <w:rsid w:val="00B86C61"/>
    <w:rsid w:val="00B90434"/>
    <w:rsid w:val="00B91B99"/>
    <w:rsid w:val="00B949F1"/>
    <w:rsid w:val="00B95210"/>
    <w:rsid w:val="00BA39B6"/>
    <w:rsid w:val="00BA762C"/>
    <w:rsid w:val="00BA77B2"/>
    <w:rsid w:val="00BA7844"/>
    <w:rsid w:val="00BB3BDC"/>
    <w:rsid w:val="00BB4815"/>
    <w:rsid w:val="00BB6019"/>
    <w:rsid w:val="00BB63F7"/>
    <w:rsid w:val="00BC03EF"/>
    <w:rsid w:val="00BC1617"/>
    <w:rsid w:val="00BC3F41"/>
    <w:rsid w:val="00BC4650"/>
    <w:rsid w:val="00BC7661"/>
    <w:rsid w:val="00BD0BD4"/>
    <w:rsid w:val="00BD4131"/>
    <w:rsid w:val="00BD7C88"/>
    <w:rsid w:val="00BE4768"/>
    <w:rsid w:val="00BE4906"/>
    <w:rsid w:val="00BF049A"/>
    <w:rsid w:val="00BF04F6"/>
    <w:rsid w:val="00BF37E7"/>
    <w:rsid w:val="00BF42CE"/>
    <w:rsid w:val="00BF52B0"/>
    <w:rsid w:val="00BF5D28"/>
    <w:rsid w:val="00BF5E40"/>
    <w:rsid w:val="00C02307"/>
    <w:rsid w:val="00C033AB"/>
    <w:rsid w:val="00C05A5D"/>
    <w:rsid w:val="00C0640E"/>
    <w:rsid w:val="00C07AA9"/>
    <w:rsid w:val="00C1072A"/>
    <w:rsid w:val="00C117AB"/>
    <w:rsid w:val="00C13BE5"/>
    <w:rsid w:val="00C15BA7"/>
    <w:rsid w:val="00C16624"/>
    <w:rsid w:val="00C1683E"/>
    <w:rsid w:val="00C1755F"/>
    <w:rsid w:val="00C17A56"/>
    <w:rsid w:val="00C2113B"/>
    <w:rsid w:val="00C220F6"/>
    <w:rsid w:val="00C234DF"/>
    <w:rsid w:val="00C23B19"/>
    <w:rsid w:val="00C258A5"/>
    <w:rsid w:val="00C274C1"/>
    <w:rsid w:val="00C309B9"/>
    <w:rsid w:val="00C30DEF"/>
    <w:rsid w:val="00C33519"/>
    <w:rsid w:val="00C33692"/>
    <w:rsid w:val="00C34007"/>
    <w:rsid w:val="00C341E8"/>
    <w:rsid w:val="00C34489"/>
    <w:rsid w:val="00C40595"/>
    <w:rsid w:val="00C429E4"/>
    <w:rsid w:val="00C45320"/>
    <w:rsid w:val="00C455C5"/>
    <w:rsid w:val="00C461A2"/>
    <w:rsid w:val="00C514F0"/>
    <w:rsid w:val="00C51D39"/>
    <w:rsid w:val="00C51E97"/>
    <w:rsid w:val="00C543EA"/>
    <w:rsid w:val="00C5486C"/>
    <w:rsid w:val="00C54B46"/>
    <w:rsid w:val="00C54DC8"/>
    <w:rsid w:val="00C55353"/>
    <w:rsid w:val="00C554CE"/>
    <w:rsid w:val="00C55CB6"/>
    <w:rsid w:val="00C57CF3"/>
    <w:rsid w:val="00C60508"/>
    <w:rsid w:val="00C6327E"/>
    <w:rsid w:val="00C65157"/>
    <w:rsid w:val="00C657BB"/>
    <w:rsid w:val="00C66AE8"/>
    <w:rsid w:val="00C757DE"/>
    <w:rsid w:val="00C76814"/>
    <w:rsid w:val="00C7692C"/>
    <w:rsid w:val="00C770B3"/>
    <w:rsid w:val="00C802CD"/>
    <w:rsid w:val="00C818F7"/>
    <w:rsid w:val="00C824E1"/>
    <w:rsid w:val="00C83A79"/>
    <w:rsid w:val="00C84644"/>
    <w:rsid w:val="00C87A13"/>
    <w:rsid w:val="00C87DB8"/>
    <w:rsid w:val="00C90FF6"/>
    <w:rsid w:val="00C920A3"/>
    <w:rsid w:val="00C926F1"/>
    <w:rsid w:val="00C92D80"/>
    <w:rsid w:val="00C940F2"/>
    <w:rsid w:val="00C94D06"/>
    <w:rsid w:val="00C97948"/>
    <w:rsid w:val="00C97ADC"/>
    <w:rsid w:val="00C97AE9"/>
    <w:rsid w:val="00CA3102"/>
    <w:rsid w:val="00CA4217"/>
    <w:rsid w:val="00CA42BE"/>
    <w:rsid w:val="00CA69A1"/>
    <w:rsid w:val="00CA6D24"/>
    <w:rsid w:val="00CB15FF"/>
    <w:rsid w:val="00CB1A67"/>
    <w:rsid w:val="00CB6903"/>
    <w:rsid w:val="00CB7334"/>
    <w:rsid w:val="00CC11BF"/>
    <w:rsid w:val="00CC1B72"/>
    <w:rsid w:val="00CC4539"/>
    <w:rsid w:val="00CC5166"/>
    <w:rsid w:val="00CC7C47"/>
    <w:rsid w:val="00CD12A5"/>
    <w:rsid w:val="00CD2166"/>
    <w:rsid w:val="00CD320E"/>
    <w:rsid w:val="00CD4351"/>
    <w:rsid w:val="00CD561E"/>
    <w:rsid w:val="00CE2C2D"/>
    <w:rsid w:val="00CE2F91"/>
    <w:rsid w:val="00CE31F4"/>
    <w:rsid w:val="00CE3C47"/>
    <w:rsid w:val="00CE5DA3"/>
    <w:rsid w:val="00CE5EE7"/>
    <w:rsid w:val="00CE6AB2"/>
    <w:rsid w:val="00CE7441"/>
    <w:rsid w:val="00CF152C"/>
    <w:rsid w:val="00CF3B0C"/>
    <w:rsid w:val="00CF53D0"/>
    <w:rsid w:val="00CF58C9"/>
    <w:rsid w:val="00CF5A0C"/>
    <w:rsid w:val="00CF68C5"/>
    <w:rsid w:val="00D00B95"/>
    <w:rsid w:val="00D0695B"/>
    <w:rsid w:val="00D1489E"/>
    <w:rsid w:val="00D161E0"/>
    <w:rsid w:val="00D21408"/>
    <w:rsid w:val="00D238DE"/>
    <w:rsid w:val="00D251F5"/>
    <w:rsid w:val="00D268D4"/>
    <w:rsid w:val="00D27656"/>
    <w:rsid w:val="00D27A08"/>
    <w:rsid w:val="00D32DE7"/>
    <w:rsid w:val="00D33485"/>
    <w:rsid w:val="00D34084"/>
    <w:rsid w:val="00D41CF8"/>
    <w:rsid w:val="00D41E9F"/>
    <w:rsid w:val="00D423F3"/>
    <w:rsid w:val="00D431E2"/>
    <w:rsid w:val="00D46DD9"/>
    <w:rsid w:val="00D4705F"/>
    <w:rsid w:val="00D502C5"/>
    <w:rsid w:val="00D50C72"/>
    <w:rsid w:val="00D5103E"/>
    <w:rsid w:val="00D517D8"/>
    <w:rsid w:val="00D522A9"/>
    <w:rsid w:val="00D5343A"/>
    <w:rsid w:val="00D54C34"/>
    <w:rsid w:val="00D54D89"/>
    <w:rsid w:val="00D554B9"/>
    <w:rsid w:val="00D56636"/>
    <w:rsid w:val="00D63D64"/>
    <w:rsid w:val="00D64AD6"/>
    <w:rsid w:val="00D6575A"/>
    <w:rsid w:val="00D66CE2"/>
    <w:rsid w:val="00D708FD"/>
    <w:rsid w:val="00D728FE"/>
    <w:rsid w:val="00D7376D"/>
    <w:rsid w:val="00D73ACE"/>
    <w:rsid w:val="00D7491E"/>
    <w:rsid w:val="00D80235"/>
    <w:rsid w:val="00D81425"/>
    <w:rsid w:val="00D82CA8"/>
    <w:rsid w:val="00D8438E"/>
    <w:rsid w:val="00D85136"/>
    <w:rsid w:val="00D85EB1"/>
    <w:rsid w:val="00D91601"/>
    <w:rsid w:val="00D9310E"/>
    <w:rsid w:val="00D93244"/>
    <w:rsid w:val="00DA10BF"/>
    <w:rsid w:val="00DA2A33"/>
    <w:rsid w:val="00DA37F5"/>
    <w:rsid w:val="00DB3A16"/>
    <w:rsid w:val="00DB4232"/>
    <w:rsid w:val="00DB7200"/>
    <w:rsid w:val="00DC01ED"/>
    <w:rsid w:val="00DC18B1"/>
    <w:rsid w:val="00DC2461"/>
    <w:rsid w:val="00DC249E"/>
    <w:rsid w:val="00DC25EE"/>
    <w:rsid w:val="00DC2BFB"/>
    <w:rsid w:val="00DC4624"/>
    <w:rsid w:val="00DD03B3"/>
    <w:rsid w:val="00DD194D"/>
    <w:rsid w:val="00DD2226"/>
    <w:rsid w:val="00DD64F2"/>
    <w:rsid w:val="00DD7B09"/>
    <w:rsid w:val="00DE0182"/>
    <w:rsid w:val="00DE4895"/>
    <w:rsid w:val="00DE5135"/>
    <w:rsid w:val="00DE54A9"/>
    <w:rsid w:val="00DF215E"/>
    <w:rsid w:val="00DF2279"/>
    <w:rsid w:val="00DF2825"/>
    <w:rsid w:val="00DF2866"/>
    <w:rsid w:val="00DF50E7"/>
    <w:rsid w:val="00E00E48"/>
    <w:rsid w:val="00E01CB8"/>
    <w:rsid w:val="00E0290B"/>
    <w:rsid w:val="00E05632"/>
    <w:rsid w:val="00E14E17"/>
    <w:rsid w:val="00E15FCB"/>
    <w:rsid w:val="00E17E0F"/>
    <w:rsid w:val="00E17E94"/>
    <w:rsid w:val="00E2074F"/>
    <w:rsid w:val="00E221FB"/>
    <w:rsid w:val="00E23AA4"/>
    <w:rsid w:val="00E26E72"/>
    <w:rsid w:val="00E327B2"/>
    <w:rsid w:val="00E353A4"/>
    <w:rsid w:val="00E41ACF"/>
    <w:rsid w:val="00E4231C"/>
    <w:rsid w:val="00E470BC"/>
    <w:rsid w:val="00E47C4F"/>
    <w:rsid w:val="00E511CA"/>
    <w:rsid w:val="00E514E5"/>
    <w:rsid w:val="00E55453"/>
    <w:rsid w:val="00E55CD8"/>
    <w:rsid w:val="00E564ED"/>
    <w:rsid w:val="00E5747D"/>
    <w:rsid w:val="00E60E27"/>
    <w:rsid w:val="00E617B8"/>
    <w:rsid w:val="00E642EA"/>
    <w:rsid w:val="00E64E38"/>
    <w:rsid w:val="00E6637F"/>
    <w:rsid w:val="00E67629"/>
    <w:rsid w:val="00E73900"/>
    <w:rsid w:val="00E771E8"/>
    <w:rsid w:val="00E7782E"/>
    <w:rsid w:val="00E83E42"/>
    <w:rsid w:val="00E83F8D"/>
    <w:rsid w:val="00E861C4"/>
    <w:rsid w:val="00E8630F"/>
    <w:rsid w:val="00E86641"/>
    <w:rsid w:val="00E86CBB"/>
    <w:rsid w:val="00E87CDD"/>
    <w:rsid w:val="00E87FA4"/>
    <w:rsid w:val="00E91F71"/>
    <w:rsid w:val="00E94C6C"/>
    <w:rsid w:val="00E969E1"/>
    <w:rsid w:val="00EA0C2C"/>
    <w:rsid w:val="00EA15F5"/>
    <w:rsid w:val="00EB001C"/>
    <w:rsid w:val="00EB0B3A"/>
    <w:rsid w:val="00EB2B7B"/>
    <w:rsid w:val="00EB31FC"/>
    <w:rsid w:val="00EB338C"/>
    <w:rsid w:val="00EB3C2B"/>
    <w:rsid w:val="00EB48D8"/>
    <w:rsid w:val="00EB4C9A"/>
    <w:rsid w:val="00EB6276"/>
    <w:rsid w:val="00EB6D99"/>
    <w:rsid w:val="00EC0A03"/>
    <w:rsid w:val="00EC0F93"/>
    <w:rsid w:val="00EC5140"/>
    <w:rsid w:val="00EC53DA"/>
    <w:rsid w:val="00EC73F2"/>
    <w:rsid w:val="00ED030B"/>
    <w:rsid w:val="00ED2B44"/>
    <w:rsid w:val="00ED2FCC"/>
    <w:rsid w:val="00ED6FC5"/>
    <w:rsid w:val="00EE322E"/>
    <w:rsid w:val="00EE64FE"/>
    <w:rsid w:val="00EE71A0"/>
    <w:rsid w:val="00EF28E6"/>
    <w:rsid w:val="00EF42DA"/>
    <w:rsid w:val="00EF5843"/>
    <w:rsid w:val="00F000C1"/>
    <w:rsid w:val="00F01EDD"/>
    <w:rsid w:val="00F0328B"/>
    <w:rsid w:val="00F04D92"/>
    <w:rsid w:val="00F055F9"/>
    <w:rsid w:val="00F05CF8"/>
    <w:rsid w:val="00F06BE5"/>
    <w:rsid w:val="00F1127D"/>
    <w:rsid w:val="00F13C54"/>
    <w:rsid w:val="00F14AFD"/>
    <w:rsid w:val="00F22DFF"/>
    <w:rsid w:val="00F2439E"/>
    <w:rsid w:val="00F33974"/>
    <w:rsid w:val="00F34667"/>
    <w:rsid w:val="00F3515B"/>
    <w:rsid w:val="00F40A77"/>
    <w:rsid w:val="00F4188E"/>
    <w:rsid w:val="00F436FB"/>
    <w:rsid w:val="00F44609"/>
    <w:rsid w:val="00F448FC"/>
    <w:rsid w:val="00F4541D"/>
    <w:rsid w:val="00F46B7F"/>
    <w:rsid w:val="00F47731"/>
    <w:rsid w:val="00F50450"/>
    <w:rsid w:val="00F5224D"/>
    <w:rsid w:val="00F552B6"/>
    <w:rsid w:val="00F55D20"/>
    <w:rsid w:val="00F57114"/>
    <w:rsid w:val="00F610F5"/>
    <w:rsid w:val="00F62E9E"/>
    <w:rsid w:val="00F65FE9"/>
    <w:rsid w:val="00F7058A"/>
    <w:rsid w:val="00F71E1D"/>
    <w:rsid w:val="00F7437D"/>
    <w:rsid w:val="00F82DD8"/>
    <w:rsid w:val="00F84D91"/>
    <w:rsid w:val="00F84E81"/>
    <w:rsid w:val="00F8704E"/>
    <w:rsid w:val="00F87F11"/>
    <w:rsid w:val="00F912D2"/>
    <w:rsid w:val="00F92AF1"/>
    <w:rsid w:val="00F938C1"/>
    <w:rsid w:val="00F94D31"/>
    <w:rsid w:val="00F95809"/>
    <w:rsid w:val="00F95E06"/>
    <w:rsid w:val="00F966F0"/>
    <w:rsid w:val="00FA4E5C"/>
    <w:rsid w:val="00FB1D84"/>
    <w:rsid w:val="00FB48A2"/>
    <w:rsid w:val="00FB5AAE"/>
    <w:rsid w:val="00FB5CCA"/>
    <w:rsid w:val="00FB6BC3"/>
    <w:rsid w:val="00FB7172"/>
    <w:rsid w:val="00FC0C67"/>
    <w:rsid w:val="00FC1F63"/>
    <w:rsid w:val="00FC2251"/>
    <w:rsid w:val="00FC2F39"/>
    <w:rsid w:val="00FC3A9B"/>
    <w:rsid w:val="00FC578A"/>
    <w:rsid w:val="00FC6B03"/>
    <w:rsid w:val="00FC6C66"/>
    <w:rsid w:val="00FD420B"/>
    <w:rsid w:val="00FD5320"/>
    <w:rsid w:val="00FD6FA9"/>
    <w:rsid w:val="00FD7879"/>
    <w:rsid w:val="00FE01C5"/>
    <w:rsid w:val="00FE1145"/>
    <w:rsid w:val="00FE1923"/>
    <w:rsid w:val="00FE3E9E"/>
    <w:rsid w:val="00FE7806"/>
    <w:rsid w:val="00FF4F1D"/>
    <w:rsid w:val="00FF6B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22EA57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uiPriority="9" w:qFormat="1"/>
    <w:lsdException w:name="heading 7" w:semiHidden="0" w:uiPriority="9" w:unhideWhenUsed="0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42DB2"/>
    <w:rPr>
      <w:rFonts w:ascii="Garamond" w:hAnsi="Garamond"/>
      <w:sz w:val="24"/>
    </w:rPr>
  </w:style>
  <w:style w:type="paragraph" w:styleId="Heading1">
    <w:name w:val="heading 1"/>
    <w:basedOn w:val="Normal"/>
    <w:next w:val="Normal"/>
    <w:qFormat/>
    <w:rsid w:val="009A7EEB"/>
    <w:pPr>
      <w:keepNext/>
      <w:tabs>
        <w:tab w:val="left" w:pos="7200"/>
      </w:tabs>
      <w:spacing w:line="240" w:lineRule="exact"/>
      <w:outlineLvl w:val="0"/>
    </w:pPr>
  </w:style>
  <w:style w:type="paragraph" w:styleId="Heading2">
    <w:name w:val="heading 2"/>
    <w:basedOn w:val="Normal"/>
    <w:next w:val="Normal"/>
    <w:qFormat/>
    <w:rsid w:val="009A7EEB"/>
    <w:pPr>
      <w:keepNext/>
      <w:spacing w:line="240" w:lineRule="exact"/>
      <w:ind w:left="720" w:hanging="720"/>
      <w:jc w:val="center"/>
      <w:outlineLvl w:val="1"/>
    </w:pPr>
    <w:rPr>
      <w:b/>
      <w:i/>
    </w:rPr>
  </w:style>
  <w:style w:type="paragraph" w:styleId="Heading3">
    <w:name w:val="heading 3"/>
    <w:basedOn w:val="Normal"/>
    <w:next w:val="Normal"/>
    <w:qFormat/>
    <w:rsid w:val="009A7EEB"/>
    <w:pPr>
      <w:keepNext/>
      <w:spacing w:line="240" w:lineRule="exact"/>
      <w:outlineLvl w:val="2"/>
    </w:pPr>
    <w:rPr>
      <w:b/>
    </w:rPr>
  </w:style>
  <w:style w:type="paragraph" w:styleId="Heading4">
    <w:name w:val="heading 4"/>
    <w:basedOn w:val="Normal"/>
    <w:next w:val="Normal"/>
    <w:qFormat/>
    <w:rsid w:val="00742DB2"/>
    <w:pPr>
      <w:keepNext/>
      <w:spacing w:line="240" w:lineRule="exact"/>
      <w:jc w:val="center"/>
      <w:outlineLvl w:val="3"/>
    </w:pPr>
    <w:rPr>
      <w:b/>
    </w:rPr>
  </w:style>
  <w:style w:type="paragraph" w:styleId="Heading5">
    <w:name w:val="heading 5"/>
    <w:basedOn w:val="Normal"/>
    <w:next w:val="Normal"/>
    <w:qFormat/>
    <w:rsid w:val="009A7EEB"/>
    <w:pPr>
      <w:keepNext/>
      <w:tabs>
        <w:tab w:val="left" w:pos="720"/>
      </w:tabs>
      <w:spacing w:line="240" w:lineRule="exact"/>
      <w:ind w:left="1440" w:hanging="1440"/>
      <w:jc w:val="center"/>
      <w:outlineLvl w:val="4"/>
    </w:pPr>
    <w:rPr>
      <w:b/>
    </w:rPr>
  </w:style>
  <w:style w:type="paragraph" w:styleId="Heading7">
    <w:name w:val="heading 7"/>
    <w:basedOn w:val="Normal"/>
    <w:next w:val="Normal"/>
    <w:qFormat/>
    <w:rsid w:val="0081459D"/>
    <w:pPr>
      <w:spacing w:before="240" w:after="60"/>
      <w:outlineLvl w:val="6"/>
    </w:pPr>
    <w:rPr>
      <w:rFonts w:ascii="Times New Roman" w:hAnsi="Times New Roman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9A7EEB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9A7EEB"/>
    <w:pPr>
      <w:tabs>
        <w:tab w:val="left" w:pos="5760"/>
      </w:tabs>
      <w:spacing w:line="240" w:lineRule="exact"/>
    </w:pPr>
  </w:style>
  <w:style w:type="paragraph" w:styleId="BodyTextIndent">
    <w:name w:val="Body Text Indent"/>
    <w:basedOn w:val="Normal"/>
    <w:rsid w:val="009A7EEB"/>
    <w:pPr>
      <w:spacing w:line="240" w:lineRule="exact"/>
      <w:ind w:left="720" w:hanging="720"/>
    </w:pPr>
  </w:style>
  <w:style w:type="paragraph" w:styleId="BodyTextIndent2">
    <w:name w:val="Body Text Indent 2"/>
    <w:basedOn w:val="Normal"/>
    <w:rsid w:val="009A7EEB"/>
    <w:pPr>
      <w:spacing w:line="240" w:lineRule="exact"/>
      <w:ind w:left="720" w:hanging="720"/>
    </w:pPr>
  </w:style>
  <w:style w:type="paragraph" w:styleId="BodyTextIndent3">
    <w:name w:val="Body Text Indent 3"/>
    <w:basedOn w:val="Normal"/>
    <w:rsid w:val="009A7EEB"/>
    <w:pPr>
      <w:tabs>
        <w:tab w:val="left" w:pos="1440"/>
      </w:tabs>
      <w:spacing w:line="240" w:lineRule="exact"/>
      <w:ind w:left="1440" w:hanging="1440"/>
    </w:pPr>
  </w:style>
  <w:style w:type="paragraph" w:styleId="Footer">
    <w:name w:val="footer"/>
    <w:basedOn w:val="Normal"/>
    <w:link w:val="FooterChar"/>
    <w:uiPriority w:val="99"/>
    <w:rsid w:val="009A7EEB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C514F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0345C1"/>
    <w:rPr>
      <w:color w:val="0000FF"/>
      <w:u w:val="single"/>
    </w:rPr>
  </w:style>
  <w:style w:type="paragraph" w:styleId="Title">
    <w:name w:val="Title"/>
    <w:basedOn w:val="Normal"/>
    <w:qFormat/>
    <w:rsid w:val="00975F7C"/>
    <w:pPr>
      <w:jc w:val="center"/>
    </w:pPr>
    <w:rPr>
      <w:b/>
      <w:sz w:val="28"/>
    </w:rPr>
  </w:style>
  <w:style w:type="character" w:customStyle="1" w:styleId="HTMLTypewriter2">
    <w:name w:val="HTML Typewriter2"/>
    <w:basedOn w:val="DefaultParagraphFont"/>
    <w:rsid w:val="00A05427"/>
    <w:rPr>
      <w:rFonts w:ascii="Courier New" w:eastAsia="Times New Roman" w:hAnsi="Courier New" w:cs="Courier New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418BB"/>
    <w:rPr>
      <w:color w:val="800080"/>
      <w:u w:val="single"/>
    </w:rPr>
  </w:style>
  <w:style w:type="paragraph" w:styleId="NoSpacing">
    <w:name w:val="No Spacing"/>
    <w:link w:val="NoSpacingChar"/>
    <w:uiPriority w:val="1"/>
    <w:qFormat/>
    <w:rsid w:val="003E78D6"/>
    <w:rPr>
      <w:rFonts w:asciiTheme="minorHAnsi" w:eastAsiaTheme="minorHAnsi" w:hAnsiTheme="minorHAnsi" w:cstheme="minorBidi"/>
      <w:sz w:val="22"/>
      <w:szCs w:val="22"/>
    </w:rPr>
  </w:style>
  <w:style w:type="paragraph" w:styleId="ListParagraph">
    <w:name w:val="List Paragraph"/>
    <w:basedOn w:val="Normal"/>
    <w:uiPriority w:val="1"/>
    <w:qFormat/>
    <w:rsid w:val="000C145C"/>
    <w:pPr>
      <w:ind w:left="720"/>
      <w:contextualSpacing/>
    </w:pPr>
  </w:style>
  <w:style w:type="paragraph" w:customStyle="1" w:styleId="Default">
    <w:name w:val="Default"/>
    <w:rsid w:val="003576AE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567A0"/>
    <w:rPr>
      <w:color w:val="605E5C"/>
      <w:shd w:val="clear" w:color="auto" w:fill="E1DFDD"/>
    </w:rPr>
  </w:style>
  <w:style w:type="character" w:customStyle="1" w:styleId="HeaderChar">
    <w:name w:val="Header Char"/>
    <w:basedOn w:val="DefaultParagraphFont"/>
    <w:link w:val="Header"/>
    <w:uiPriority w:val="99"/>
    <w:rsid w:val="00410FCF"/>
    <w:rPr>
      <w:rFonts w:ascii="Garamond" w:hAnsi="Garamond"/>
      <w:sz w:val="24"/>
    </w:rPr>
  </w:style>
  <w:style w:type="character" w:customStyle="1" w:styleId="FooterChar">
    <w:name w:val="Footer Char"/>
    <w:basedOn w:val="DefaultParagraphFont"/>
    <w:link w:val="Footer"/>
    <w:uiPriority w:val="99"/>
    <w:rsid w:val="00410FCF"/>
    <w:rPr>
      <w:rFonts w:ascii="Garamond" w:hAnsi="Garamond"/>
      <w:sz w:val="24"/>
    </w:rPr>
  </w:style>
  <w:style w:type="character" w:customStyle="1" w:styleId="NoSpacingChar">
    <w:name w:val="No Spacing Char"/>
    <w:basedOn w:val="DefaultParagraphFont"/>
    <w:link w:val="NoSpacing"/>
    <w:uiPriority w:val="1"/>
    <w:rsid w:val="005D2F91"/>
    <w:rPr>
      <w:rFonts w:asciiTheme="minorHAnsi" w:eastAsiaTheme="minorHAnsi" w:hAnsiTheme="minorHAnsi" w:cstheme="minorBidi"/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uiPriority="9" w:qFormat="1"/>
    <w:lsdException w:name="heading 7" w:semiHidden="0" w:uiPriority="9" w:unhideWhenUsed="0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42DB2"/>
    <w:rPr>
      <w:rFonts w:ascii="Garamond" w:hAnsi="Garamond"/>
      <w:sz w:val="24"/>
    </w:rPr>
  </w:style>
  <w:style w:type="paragraph" w:styleId="Heading1">
    <w:name w:val="heading 1"/>
    <w:basedOn w:val="Normal"/>
    <w:next w:val="Normal"/>
    <w:qFormat/>
    <w:rsid w:val="009A7EEB"/>
    <w:pPr>
      <w:keepNext/>
      <w:tabs>
        <w:tab w:val="left" w:pos="7200"/>
      </w:tabs>
      <w:spacing w:line="240" w:lineRule="exact"/>
      <w:outlineLvl w:val="0"/>
    </w:pPr>
  </w:style>
  <w:style w:type="paragraph" w:styleId="Heading2">
    <w:name w:val="heading 2"/>
    <w:basedOn w:val="Normal"/>
    <w:next w:val="Normal"/>
    <w:qFormat/>
    <w:rsid w:val="009A7EEB"/>
    <w:pPr>
      <w:keepNext/>
      <w:spacing w:line="240" w:lineRule="exact"/>
      <w:ind w:left="720" w:hanging="720"/>
      <w:jc w:val="center"/>
      <w:outlineLvl w:val="1"/>
    </w:pPr>
    <w:rPr>
      <w:b/>
      <w:i/>
    </w:rPr>
  </w:style>
  <w:style w:type="paragraph" w:styleId="Heading3">
    <w:name w:val="heading 3"/>
    <w:basedOn w:val="Normal"/>
    <w:next w:val="Normal"/>
    <w:qFormat/>
    <w:rsid w:val="009A7EEB"/>
    <w:pPr>
      <w:keepNext/>
      <w:spacing w:line="240" w:lineRule="exact"/>
      <w:outlineLvl w:val="2"/>
    </w:pPr>
    <w:rPr>
      <w:b/>
    </w:rPr>
  </w:style>
  <w:style w:type="paragraph" w:styleId="Heading4">
    <w:name w:val="heading 4"/>
    <w:basedOn w:val="Normal"/>
    <w:next w:val="Normal"/>
    <w:qFormat/>
    <w:rsid w:val="00742DB2"/>
    <w:pPr>
      <w:keepNext/>
      <w:spacing w:line="240" w:lineRule="exact"/>
      <w:jc w:val="center"/>
      <w:outlineLvl w:val="3"/>
    </w:pPr>
    <w:rPr>
      <w:b/>
    </w:rPr>
  </w:style>
  <w:style w:type="paragraph" w:styleId="Heading5">
    <w:name w:val="heading 5"/>
    <w:basedOn w:val="Normal"/>
    <w:next w:val="Normal"/>
    <w:qFormat/>
    <w:rsid w:val="009A7EEB"/>
    <w:pPr>
      <w:keepNext/>
      <w:tabs>
        <w:tab w:val="left" w:pos="720"/>
      </w:tabs>
      <w:spacing w:line="240" w:lineRule="exact"/>
      <w:ind w:left="1440" w:hanging="1440"/>
      <w:jc w:val="center"/>
      <w:outlineLvl w:val="4"/>
    </w:pPr>
    <w:rPr>
      <w:b/>
    </w:rPr>
  </w:style>
  <w:style w:type="paragraph" w:styleId="Heading7">
    <w:name w:val="heading 7"/>
    <w:basedOn w:val="Normal"/>
    <w:next w:val="Normal"/>
    <w:qFormat/>
    <w:rsid w:val="0081459D"/>
    <w:pPr>
      <w:spacing w:before="240" w:after="60"/>
      <w:outlineLvl w:val="6"/>
    </w:pPr>
    <w:rPr>
      <w:rFonts w:ascii="Times New Roman" w:hAnsi="Times New Roman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9A7EEB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9A7EEB"/>
    <w:pPr>
      <w:tabs>
        <w:tab w:val="left" w:pos="5760"/>
      </w:tabs>
      <w:spacing w:line="240" w:lineRule="exact"/>
    </w:pPr>
  </w:style>
  <w:style w:type="paragraph" w:styleId="BodyTextIndent">
    <w:name w:val="Body Text Indent"/>
    <w:basedOn w:val="Normal"/>
    <w:rsid w:val="009A7EEB"/>
    <w:pPr>
      <w:spacing w:line="240" w:lineRule="exact"/>
      <w:ind w:left="720" w:hanging="720"/>
    </w:pPr>
  </w:style>
  <w:style w:type="paragraph" w:styleId="BodyTextIndent2">
    <w:name w:val="Body Text Indent 2"/>
    <w:basedOn w:val="Normal"/>
    <w:rsid w:val="009A7EEB"/>
    <w:pPr>
      <w:spacing w:line="240" w:lineRule="exact"/>
      <w:ind w:left="720" w:hanging="720"/>
    </w:pPr>
  </w:style>
  <w:style w:type="paragraph" w:styleId="BodyTextIndent3">
    <w:name w:val="Body Text Indent 3"/>
    <w:basedOn w:val="Normal"/>
    <w:rsid w:val="009A7EEB"/>
    <w:pPr>
      <w:tabs>
        <w:tab w:val="left" w:pos="1440"/>
      </w:tabs>
      <w:spacing w:line="240" w:lineRule="exact"/>
      <w:ind w:left="1440" w:hanging="1440"/>
    </w:pPr>
  </w:style>
  <w:style w:type="paragraph" w:styleId="Footer">
    <w:name w:val="footer"/>
    <w:basedOn w:val="Normal"/>
    <w:link w:val="FooterChar"/>
    <w:uiPriority w:val="99"/>
    <w:rsid w:val="009A7EEB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C514F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0345C1"/>
    <w:rPr>
      <w:color w:val="0000FF"/>
      <w:u w:val="single"/>
    </w:rPr>
  </w:style>
  <w:style w:type="paragraph" w:styleId="Title">
    <w:name w:val="Title"/>
    <w:basedOn w:val="Normal"/>
    <w:qFormat/>
    <w:rsid w:val="00975F7C"/>
    <w:pPr>
      <w:jc w:val="center"/>
    </w:pPr>
    <w:rPr>
      <w:b/>
      <w:sz w:val="28"/>
    </w:rPr>
  </w:style>
  <w:style w:type="character" w:customStyle="1" w:styleId="HTMLTypewriter2">
    <w:name w:val="HTML Typewriter2"/>
    <w:basedOn w:val="DefaultParagraphFont"/>
    <w:rsid w:val="00A05427"/>
    <w:rPr>
      <w:rFonts w:ascii="Courier New" w:eastAsia="Times New Roman" w:hAnsi="Courier New" w:cs="Courier New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418BB"/>
    <w:rPr>
      <w:color w:val="800080"/>
      <w:u w:val="single"/>
    </w:rPr>
  </w:style>
  <w:style w:type="paragraph" w:styleId="NoSpacing">
    <w:name w:val="No Spacing"/>
    <w:link w:val="NoSpacingChar"/>
    <w:uiPriority w:val="1"/>
    <w:qFormat/>
    <w:rsid w:val="003E78D6"/>
    <w:rPr>
      <w:rFonts w:asciiTheme="minorHAnsi" w:eastAsiaTheme="minorHAnsi" w:hAnsiTheme="minorHAnsi" w:cstheme="minorBidi"/>
      <w:sz w:val="22"/>
      <w:szCs w:val="22"/>
    </w:rPr>
  </w:style>
  <w:style w:type="paragraph" w:styleId="ListParagraph">
    <w:name w:val="List Paragraph"/>
    <w:basedOn w:val="Normal"/>
    <w:uiPriority w:val="1"/>
    <w:qFormat/>
    <w:rsid w:val="000C145C"/>
    <w:pPr>
      <w:ind w:left="720"/>
      <w:contextualSpacing/>
    </w:pPr>
  </w:style>
  <w:style w:type="paragraph" w:customStyle="1" w:styleId="Default">
    <w:name w:val="Default"/>
    <w:rsid w:val="003576AE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567A0"/>
    <w:rPr>
      <w:color w:val="605E5C"/>
      <w:shd w:val="clear" w:color="auto" w:fill="E1DFDD"/>
    </w:rPr>
  </w:style>
  <w:style w:type="character" w:customStyle="1" w:styleId="HeaderChar">
    <w:name w:val="Header Char"/>
    <w:basedOn w:val="DefaultParagraphFont"/>
    <w:link w:val="Header"/>
    <w:uiPriority w:val="99"/>
    <w:rsid w:val="00410FCF"/>
    <w:rPr>
      <w:rFonts w:ascii="Garamond" w:hAnsi="Garamond"/>
      <w:sz w:val="24"/>
    </w:rPr>
  </w:style>
  <w:style w:type="character" w:customStyle="1" w:styleId="FooterChar">
    <w:name w:val="Footer Char"/>
    <w:basedOn w:val="DefaultParagraphFont"/>
    <w:link w:val="Footer"/>
    <w:uiPriority w:val="99"/>
    <w:rsid w:val="00410FCF"/>
    <w:rPr>
      <w:rFonts w:ascii="Garamond" w:hAnsi="Garamond"/>
      <w:sz w:val="24"/>
    </w:rPr>
  </w:style>
  <w:style w:type="character" w:customStyle="1" w:styleId="NoSpacingChar">
    <w:name w:val="No Spacing Char"/>
    <w:basedOn w:val="DefaultParagraphFont"/>
    <w:link w:val="NoSpacing"/>
    <w:uiPriority w:val="1"/>
    <w:rsid w:val="005D2F91"/>
    <w:rPr>
      <w:rFonts w:asciiTheme="minorHAnsi" w:eastAsiaTheme="minorHAnsi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2480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3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28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jescae.com/index.php/gssr/article/view/1218/399" TargetMode="External"/><Relationship Id="rId18" Type="http://schemas.openxmlformats.org/officeDocument/2006/relationships/hyperlink" Target="https://dx.doi.org/10.2139/ssrn.4887753" TargetMode="External"/><Relationship Id="rId26" Type="http://schemas.openxmlformats.org/officeDocument/2006/relationships/hyperlink" Target="http://pubcouncil.kuniv.edu.kw/jss/home.aspx?id=8&amp;Root=yes" TargetMode="External"/><Relationship Id="rId39" Type="http://schemas.openxmlformats.org/officeDocument/2006/relationships/header" Target="header2.xml"/><Relationship Id="rId3" Type="http://schemas.openxmlformats.org/officeDocument/2006/relationships/numbering" Target="numbering.xml"/><Relationship Id="rId21" Type="http://schemas.openxmlformats.org/officeDocument/2006/relationships/hyperlink" Target="https://reviewhumanrights.com/index.php/RHR/issue/view/8" TargetMode="External"/><Relationship Id="rId34" Type="http://schemas.openxmlformats.org/officeDocument/2006/relationships/hyperlink" Target="https://www.taylorfrancis.com/chapters/edit/10.4324/9781032656519-31/understanding-indigenous-disabilities-zafar-khan?context=ubx&amp;refId=62fcf1bb-7d36-41b5-9804-7944e0b3511e" TargetMode="External"/><Relationship Id="rId42" Type="http://schemas.openxmlformats.org/officeDocument/2006/relationships/header" Target="header3.xml"/><Relationship Id="rId7" Type="http://schemas.openxmlformats.org/officeDocument/2006/relationships/webSettings" Target="webSettings.xml"/><Relationship Id="rId12" Type="http://schemas.openxmlformats.org/officeDocument/2006/relationships/hyperlink" Target="https://orcid.org/0000-0003-2494-4324" TargetMode="External"/><Relationship Id="rId17" Type="http://schemas.openxmlformats.org/officeDocument/2006/relationships/hyperlink" Target="https://ssrn.com/abstract=4887753" TargetMode="External"/><Relationship Id="rId25" Type="http://schemas.openxmlformats.org/officeDocument/2006/relationships/hyperlink" Target="https://ideapublishers.org/index.php/lassij/article/view/302" TargetMode="External"/><Relationship Id="rId33" Type="http://schemas.openxmlformats.org/officeDocument/2006/relationships/hyperlink" Target="http://www.pjcriminology.com/publications/women-and-armed-%20conflict-cultural-obstacles-to-pashtun-womens-participation-in-peacebuilding/" TargetMode="External"/><Relationship Id="rId38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doi.org/10.56556/jescae.v3i3.942" TargetMode="External"/><Relationship Id="rId20" Type="http://schemas.openxmlformats.org/officeDocument/2006/relationships/hyperlink" Target="https://doi.org/10.58661/ijsse.v3i1.116" TargetMode="External"/><Relationship Id="rId29" Type="http://schemas.openxmlformats.org/officeDocument/2006/relationships/hyperlink" Target="https://ideapublishers.org/index.php/lassij/article/view/120" TargetMode="External"/><Relationship Id="rId41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twitter.com/SaafiZafarKhan?t=f2yWbtia-wF04caoyUkaEw&amp;s=09" TargetMode="External"/><Relationship Id="rId24" Type="http://schemas.openxmlformats.org/officeDocument/2006/relationships/hyperlink" Target="https://pukhtunkhwajournal.org/journals/2021/1-15.pdf" TargetMode="External"/><Relationship Id="rId32" Type="http://schemas.openxmlformats.org/officeDocument/2006/relationships/hyperlink" Target="https://www.prdb.pk/article/radicalization-as-a-result-of-pakhtuns-resistance-in-the-2782" TargetMode="External"/><Relationship Id="rId37" Type="http://schemas.openxmlformats.org/officeDocument/2006/relationships/hyperlink" Target="mailto:Noor.sanauddin@uop.edu.pk" TargetMode="External"/><Relationship Id="rId40" Type="http://schemas.openxmlformats.org/officeDocument/2006/relationships/footer" Target="footer1.xml"/><Relationship Id="rId45" Type="http://schemas.openxmlformats.org/officeDocument/2006/relationships/theme" Target="theme/theme1.xml"/><Relationship Id="rId5" Type="http://schemas.microsoft.com/office/2007/relationships/stylesWithEffects" Target="stylesWithEffects.xml"/><Relationship Id="rId15" Type="http://schemas.openxmlformats.org/officeDocument/2006/relationships/hyperlink" Target="https://invergejournals.com/index.php/ijss/article/view/85" TargetMode="External"/><Relationship Id="rId23" Type="http://schemas.openxmlformats.org/officeDocument/2006/relationships/hyperlink" Target="https://doi.org/10.26710/sbsee.v3i4.2075" TargetMode="External"/><Relationship Id="rId28" Type="http://schemas.openxmlformats.org/officeDocument/2006/relationships/hyperlink" Target="http://journals.uop.edu.pk/papers/July%202019%20....%2005.pdf" TargetMode="External"/><Relationship Id="rId36" Type="http://schemas.openxmlformats.org/officeDocument/2006/relationships/hyperlink" Target="mailto:owais@uop.edu.pk" TargetMode="External"/><Relationship Id="rId10" Type="http://schemas.openxmlformats.org/officeDocument/2006/relationships/hyperlink" Target="mailto:drzafarkhan@uop.edu.pk" TargetMode="External"/><Relationship Id="rId19" Type="http://schemas.openxmlformats.org/officeDocument/2006/relationships/hyperlink" Target="https://vc.bridgew.edu/jiws/vol25/iss4/19/" TargetMode="External"/><Relationship Id="rId31" Type="http://schemas.openxmlformats.org/officeDocument/2006/relationships/hyperlink" Target="http://journals.uop.edu.pk/issue_detail.php?issue_id=85&amp;journal_id=21" TargetMode="External"/><Relationship Id="rId44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hyperlink" Target="https://sites.gold.ac.uk/anthways/reworlding-anthropology-in-times-of-change/" TargetMode="External"/><Relationship Id="rId22" Type="http://schemas.openxmlformats.org/officeDocument/2006/relationships/hyperlink" Target="https://doi.org/10.1002/rev3.3376" TargetMode="External"/><Relationship Id="rId27" Type="http://schemas.openxmlformats.org/officeDocument/2006/relationships/hyperlink" Target="https://ijbpas.com/pdf/2019/September/MS_IJBPAS_2019_4802.pdf" TargetMode="External"/><Relationship Id="rId30" Type="http://schemas.openxmlformats.org/officeDocument/2006/relationships/hyperlink" Target="http://www.pjcriminology.com/wp-content/uploads/2019/04/5.pdf" TargetMode="External"/><Relationship Id="rId35" Type="http://schemas.openxmlformats.org/officeDocument/2006/relationships/hyperlink" Target="mailto:joharali@uop.edu.pk" TargetMode="External"/><Relationship Id="rId43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2091EA9-08FF-4027-B697-11A535807A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2458</Words>
  <Characters>14011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09-25T16:33:00Z</dcterms:created>
  <dcterms:modified xsi:type="dcterms:W3CDTF">2025-09-22T20:29:00Z</dcterms:modified>
  <cp:contentStatus/>
</cp:coreProperties>
</file>